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98F8F8" w14:textId="066CC4B9" w:rsidR="00CD6BA1" w:rsidRDefault="00CD6BA1" w:rsidP="00CD6BA1">
      <w:pPr>
        <w:pStyle w:val="Title"/>
      </w:pPr>
      <w:r>
        <w:t>MySQL Week 4 Exercises</w:t>
      </w:r>
    </w:p>
    <w:p w14:paraId="6FA083C0" w14:textId="420F53A6" w:rsidR="00F114BC" w:rsidRDefault="00F114BC" w:rsidP="00CD6BA1">
      <w:pPr>
        <w:pStyle w:val="Heading1"/>
      </w:pPr>
      <w:r>
        <w:t>Background</w:t>
      </w:r>
    </w:p>
    <w:p w14:paraId="6108DED2" w14:textId="2D4257C2" w:rsidR="00F114BC" w:rsidRPr="00F114BC" w:rsidRDefault="00F114BC" w:rsidP="00F114BC">
      <w:r>
        <w:t xml:space="preserve">We have been developing a menu-driven application that demonstrates how to perform CRUD (Create, Read, Update, Read) operations on a </w:t>
      </w:r>
      <w:r w:rsidR="00711194">
        <w:t xml:space="preserve">DIY </w:t>
      </w:r>
      <w:r>
        <w:t xml:space="preserve">project database. Thus far, we have learned how to create a connection to a MySQL database and how to insert records into a table. </w:t>
      </w:r>
      <w:r w:rsidR="002F327D">
        <w:t>In this section, we will apply our knowledge of querying data to list all projects without project details, and to list a single project with all details.</w:t>
      </w:r>
    </w:p>
    <w:p w14:paraId="7CB569DE" w14:textId="1FAA9EF3" w:rsidR="00CD6BA1" w:rsidRDefault="00CD6BA1" w:rsidP="00CD6BA1">
      <w:pPr>
        <w:pStyle w:val="Heading1"/>
      </w:pPr>
      <w:r>
        <w:t>Objectives</w:t>
      </w:r>
    </w:p>
    <w:p w14:paraId="53D53746" w14:textId="0A36BD08" w:rsidR="00423FE5" w:rsidRDefault="00423FE5" w:rsidP="00CD6BA1">
      <w:r>
        <w:t>In these exercises, you will expand the menu application to list all projects (name and ID). Then, you will write code to select a project to edit. This will involve returning a selected project along with all project details.</w:t>
      </w:r>
      <w:r w:rsidR="005C246A">
        <w:t xml:space="preserve"> This will further our pursuit of implementing CRUD operations on database tables.</w:t>
      </w:r>
    </w:p>
    <w:p w14:paraId="56AB608F" w14:textId="62733621" w:rsidR="00CD6BA1" w:rsidRDefault="00CD6BA1" w:rsidP="00CD6BA1">
      <w:r>
        <w:t>In these exercises, you will:</w:t>
      </w:r>
    </w:p>
    <w:p w14:paraId="78F088C5" w14:textId="7AE38028" w:rsidR="00A57BE5" w:rsidRDefault="00A57BE5" w:rsidP="00A57BE5">
      <w:pPr>
        <w:pStyle w:val="ListParagraph"/>
        <w:numPr>
          <w:ilvl w:val="0"/>
          <w:numId w:val="20"/>
        </w:numPr>
      </w:pPr>
      <w:r>
        <w:t xml:space="preserve">Hone your SQL query skills by writing SQL statements to fetch a </w:t>
      </w:r>
      <w:r w:rsidRPr="00A57BE5">
        <w:rPr>
          <w:rStyle w:val="MonoChar"/>
        </w:rPr>
        <w:t>List</w:t>
      </w:r>
      <w:r>
        <w:t xml:space="preserve"> of </w:t>
      </w:r>
      <w:r w:rsidRPr="00A57BE5">
        <w:rPr>
          <w:rStyle w:val="MonoChar"/>
        </w:rPr>
        <w:t>Project</w:t>
      </w:r>
      <w:r>
        <w:t xml:space="preserve"> records.</w:t>
      </w:r>
    </w:p>
    <w:p w14:paraId="04B87EBD" w14:textId="122CE8B8" w:rsidR="00A57BE5" w:rsidRDefault="00A57BE5" w:rsidP="00A57BE5">
      <w:pPr>
        <w:pStyle w:val="ListParagraph"/>
        <w:numPr>
          <w:ilvl w:val="0"/>
          <w:numId w:val="20"/>
        </w:numPr>
      </w:pPr>
      <w:r>
        <w:t>Learn how to perform multiple queries in a single transaction.</w:t>
      </w:r>
    </w:p>
    <w:p w14:paraId="5FE89297" w14:textId="081C3B93" w:rsidR="00B42E97" w:rsidRDefault="00B42E97" w:rsidP="00A57BE5">
      <w:pPr>
        <w:pStyle w:val="ListParagraph"/>
        <w:numPr>
          <w:ilvl w:val="0"/>
          <w:numId w:val="20"/>
        </w:numPr>
      </w:pPr>
      <w:r>
        <w:t xml:space="preserve">Write an inner join to fetch </w:t>
      </w:r>
      <w:r w:rsidRPr="00B42E97">
        <w:rPr>
          <w:rStyle w:val="MonoChar"/>
        </w:rPr>
        <w:t>category</w:t>
      </w:r>
      <w:r>
        <w:t xml:space="preserve"> rows related to a </w:t>
      </w:r>
      <w:r w:rsidRPr="00B42E97">
        <w:rPr>
          <w:rStyle w:val="MonoChar"/>
        </w:rPr>
        <w:t>project</w:t>
      </w:r>
      <w:r>
        <w:t xml:space="preserve"> row.</w:t>
      </w:r>
    </w:p>
    <w:p w14:paraId="3E261FEA" w14:textId="779D9E5F" w:rsidR="00B42E97" w:rsidRDefault="00B42E97" w:rsidP="00A57BE5">
      <w:pPr>
        <w:pStyle w:val="ListParagraph"/>
        <w:numPr>
          <w:ilvl w:val="0"/>
          <w:numId w:val="20"/>
        </w:numPr>
      </w:pPr>
      <w:r>
        <w:t xml:space="preserve">Use an </w:t>
      </w:r>
      <w:r w:rsidRPr="00B42E97">
        <w:rPr>
          <w:rStyle w:val="MonoChar"/>
        </w:rPr>
        <w:t>Optional</w:t>
      </w:r>
      <w:r>
        <w:t xml:space="preserve"> to either return a </w:t>
      </w:r>
      <w:r w:rsidRPr="00B42E97">
        <w:rPr>
          <w:rStyle w:val="MonoChar"/>
        </w:rPr>
        <w:t>project</w:t>
      </w:r>
      <w:r>
        <w:t xml:space="preserve"> record or to throw a custom </w:t>
      </w:r>
      <w:r w:rsidRPr="00B42E97">
        <w:rPr>
          <w:rStyle w:val="MonoChar"/>
        </w:rPr>
        <w:t>Exception</w:t>
      </w:r>
      <w:r>
        <w:t>.</w:t>
      </w:r>
    </w:p>
    <w:p w14:paraId="74D1905B" w14:textId="6B7D787B" w:rsidR="00B42E97" w:rsidRDefault="00B42E97" w:rsidP="00A57BE5">
      <w:pPr>
        <w:pStyle w:val="ListParagraph"/>
        <w:numPr>
          <w:ilvl w:val="0"/>
          <w:numId w:val="20"/>
        </w:numPr>
      </w:pPr>
      <w:r>
        <w:t xml:space="preserve">Practice writing Lambda expressions both to list the </w:t>
      </w:r>
      <w:r w:rsidRPr="00D36E76">
        <w:t>projects</w:t>
      </w:r>
      <w:r>
        <w:t xml:space="preserve"> and to throw a custom </w:t>
      </w:r>
      <w:r w:rsidRPr="00B42E97">
        <w:rPr>
          <w:rStyle w:val="MonoChar"/>
        </w:rPr>
        <w:t>Exception</w:t>
      </w:r>
      <w:r>
        <w:t xml:space="preserve"> from an </w:t>
      </w:r>
      <w:r w:rsidRPr="00B42E97">
        <w:rPr>
          <w:rStyle w:val="MonoChar"/>
        </w:rPr>
        <w:t>Optional</w:t>
      </w:r>
      <w:r>
        <w:t>.</w:t>
      </w:r>
    </w:p>
    <w:p w14:paraId="079CF9E3" w14:textId="77777777" w:rsidR="00A57BE5" w:rsidRDefault="00A57BE5" w:rsidP="00A57BE5">
      <w:pPr>
        <w:pStyle w:val="Heading1"/>
      </w:pPr>
      <w:r>
        <w:t>Important</w:t>
      </w:r>
    </w:p>
    <w:p w14:paraId="2C2B2D9E" w14:textId="0679F210" w:rsidR="00A57BE5" w:rsidRDefault="00A57BE5" w:rsidP="00A57BE5">
      <w:r>
        <w:t xml:space="preserve">In the exercises below, you will see this icon: </w:t>
      </w:r>
      <w:r>
        <w:rPr>
          <w:noProof/>
        </w:rPr>
        <w:drawing>
          <wp:inline distT="0" distB="0" distL="0" distR="0" wp14:anchorId="0F81CA10" wp14:editId="01317C1E">
            <wp:extent cx="266700" cy="266700"/>
            <wp:effectExtent l="0" t="0" r="0" b="0"/>
            <wp:docPr id="2" name="Graphic 2" descr="Camera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descr="Camera with solid fill"/>
                    <pic:cNvPicPr/>
                  </pic:nvPicPr>
                  <pic:blipFill>
                    <a:blip r:embed="rId6" cstate="print">
                      <a:extLst>
                        <a:ext uri="{28A0092B-C50C-407E-A947-70E740481C1C}">
                          <a14:useLocalDpi xmlns:a14="http://schemas.microsoft.com/office/drawing/2010/main" val="0"/>
                        </a:ext>
                        <a:ext uri="{96DAC541-7B7A-43D3-8B79-37D633B846F1}">
                          <asvg:svgBlip xmlns:asvg="http://schemas.microsoft.com/office/drawing/2016/SVG/main" r:embed="rId7"/>
                        </a:ext>
                      </a:extLst>
                    </a:blip>
                    <a:stretch>
                      <a:fillRect/>
                    </a:stretch>
                  </pic:blipFill>
                  <pic:spPr>
                    <a:xfrm flipH="1">
                      <a:off x="0" y="0"/>
                      <a:ext cx="266700" cy="266700"/>
                    </a:xfrm>
                    <a:prstGeom prst="rect">
                      <a:avLst/>
                    </a:prstGeom>
                  </pic:spPr>
                </pic:pic>
              </a:graphicData>
            </a:graphic>
          </wp:inline>
        </w:drawing>
      </w:r>
      <w:r>
        <w:t>. This means to take a screen shot or snip showing the results of the action or the code in the editor.</w:t>
      </w:r>
    </w:p>
    <w:p w14:paraId="0F47F594" w14:textId="70F3C8C3" w:rsidR="00564468" w:rsidRPr="00204870" w:rsidRDefault="00564468" w:rsidP="00A57BE5">
      <w:r>
        <w:t>Also important: you should take the variable names and method names as suggestions. They're good suggestions</w:t>
      </w:r>
      <w:r w:rsidR="00D36E76">
        <w:t>,</w:t>
      </w:r>
      <w:r>
        <w:t xml:space="preserve"> but if you want to deviate from them, feel free to do so. However, don't go crazy and change </w:t>
      </w:r>
      <w:proofErr w:type="spellStart"/>
      <w:proofErr w:type="gramStart"/>
      <w:r w:rsidRPr="00564468">
        <w:rPr>
          <w:rStyle w:val="MonoChar"/>
        </w:rPr>
        <w:t>listProjects</w:t>
      </w:r>
      <w:proofErr w:type="spellEnd"/>
      <w:r w:rsidRPr="00564468">
        <w:rPr>
          <w:rStyle w:val="MonoChar"/>
        </w:rPr>
        <w:t>(</w:t>
      </w:r>
      <w:proofErr w:type="gramEnd"/>
      <w:r w:rsidRPr="00564468">
        <w:rPr>
          <w:rStyle w:val="MonoChar"/>
        </w:rPr>
        <w:t>)</w:t>
      </w:r>
      <w:r>
        <w:t xml:space="preserve"> to </w:t>
      </w:r>
      <w:proofErr w:type="spellStart"/>
      <w:r w:rsidRPr="00564468">
        <w:rPr>
          <w:rStyle w:val="MonoChar"/>
        </w:rPr>
        <w:t>emptyMyBankAccountByBuyingAJeep</w:t>
      </w:r>
      <w:proofErr w:type="spellEnd"/>
      <w:r w:rsidRPr="00564468">
        <w:rPr>
          <w:rStyle w:val="MonoChar"/>
        </w:rPr>
        <w:t>()</w:t>
      </w:r>
      <w:r>
        <w:t xml:space="preserve">. You should follow Java best practices. Method names should describe what the method does in the interest of self-documentation. </w:t>
      </w:r>
    </w:p>
    <w:p w14:paraId="492CAE4A" w14:textId="77777777" w:rsidR="00CD6BA1" w:rsidRDefault="00CD6BA1" w:rsidP="00CD6BA1">
      <w:pPr>
        <w:pStyle w:val="Heading1"/>
      </w:pPr>
      <w:r>
        <w:t>Exercises</w:t>
      </w:r>
    </w:p>
    <w:p w14:paraId="52271FFA" w14:textId="77777777" w:rsidR="00CD6BA1" w:rsidRDefault="00CD6BA1" w:rsidP="00CD6BA1">
      <w:r w:rsidRPr="00D14CB8">
        <w:t>Complete</w:t>
      </w:r>
      <w:r>
        <w:t xml:space="preserve"> these exercises as directed. If you get hopelessly stuck, please see the "Solutions" section below.</w:t>
      </w:r>
    </w:p>
    <w:p w14:paraId="4202A485" w14:textId="1AA52245" w:rsidR="00CD6BA1" w:rsidRDefault="00CD6BA1" w:rsidP="00CD6BA1">
      <w:r>
        <w:t>In these exercises, you will often be told to call a method prior to creating it. This is a good approach. You set up the return type by assigning</w:t>
      </w:r>
      <w:r w:rsidR="00D36E76">
        <w:t xml:space="preserve"> it</w:t>
      </w:r>
      <w:r>
        <w:t xml:space="preserve"> to a variable and set</w:t>
      </w:r>
      <w:r w:rsidR="00D36E76">
        <w:t>ting</w:t>
      </w:r>
      <w:r>
        <w:t xml:space="preserve"> up the parameters. Then, Eclipse can correctly create the method.</w:t>
      </w:r>
    </w:p>
    <w:p w14:paraId="0E0FD7F9" w14:textId="39A23BAD" w:rsidR="00705CDA" w:rsidRDefault="00705CDA" w:rsidP="00423FE5">
      <w:pPr>
        <w:pStyle w:val="Heading2"/>
      </w:pPr>
      <w:r>
        <w:lastRenderedPageBreak/>
        <w:t>List projects</w:t>
      </w:r>
    </w:p>
    <w:p w14:paraId="1FD8220F" w14:textId="5C0D79D6" w:rsidR="00705CDA" w:rsidRPr="00705CDA" w:rsidRDefault="00705CDA" w:rsidP="00705CDA">
      <w:r>
        <w:t>In this section, you will add code to return and print a list of projects.</w:t>
      </w:r>
      <w:r w:rsidR="00711194">
        <w:t xml:space="preserve"> Several application methods will call this method to let the user select a project from a list. To get the list of projects, you will add the menu option and method in the menu class, then</w:t>
      </w:r>
      <w:r w:rsidR="00D36E76">
        <w:t xml:space="preserve"> you</w:t>
      </w:r>
      <w:r w:rsidR="00711194">
        <w:t xml:space="preserve"> will add a method in the service class. The DAO class will perform the actual work of fetching the list using JDBC method calls.</w:t>
      </w:r>
    </w:p>
    <w:p w14:paraId="794F31C5" w14:textId="1ABB6A4E" w:rsidR="00423FE5" w:rsidRDefault="00423FE5" w:rsidP="00705CDA">
      <w:pPr>
        <w:pStyle w:val="Heading3"/>
      </w:pPr>
      <w:r>
        <w:t>Modifications to menu app</w:t>
      </w:r>
    </w:p>
    <w:p w14:paraId="22E9DFD2" w14:textId="0DFAE3DC" w:rsidR="00711194" w:rsidRPr="00711194" w:rsidRDefault="00711194" w:rsidP="00711194">
      <w:r>
        <w:t>In this section you will add another option to the list of available options</w:t>
      </w:r>
      <w:r w:rsidR="00671F52">
        <w:t xml:space="preserve">. Then you will add another </w:t>
      </w:r>
      <w:r w:rsidR="00671F52" w:rsidRPr="00D36E76">
        <w:rPr>
          <w:rStyle w:val="MonoChar"/>
        </w:rPr>
        <w:t>case</w:t>
      </w:r>
      <w:r w:rsidR="00671F52">
        <w:t xml:space="preserve"> to the </w:t>
      </w:r>
      <w:r w:rsidR="00671F52" w:rsidRPr="00D36E76">
        <w:rPr>
          <w:rStyle w:val="MonoChar"/>
        </w:rPr>
        <w:t>switch</w:t>
      </w:r>
      <w:r w:rsidR="00671F52">
        <w:t xml:space="preserve"> method along with the method to call the service to retrieve the list of projects.</w:t>
      </w:r>
    </w:p>
    <w:p w14:paraId="7518F5A9" w14:textId="7E3AFEAA" w:rsidR="00423FE5" w:rsidRDefault="00423FE5" w:rsidP="00423FE5">
      <w:r>
        <w:t xml:space="preserve">In this section, you will be working in </w:t>
      </w:r>
      <w:r w:rsidRPr="00FA78C1">
        <w:rPr>
          <w:rStyle w:val="MonoChar"/>
        </w:rPr>
        <w:t>ProjectsApp.java</w:t>
      </w:r>
      <w:r>
        <w:t xml:space="preserve">. </w:t>
      </w:r>
    </w:p>
    <w:p w14:paraId="3848A86F" w14:textId="02C381C8" w:rsidR="005C246A" w:rsidRDefault="005C246A" w:rsidP="005C246A">
      <w:pPr>
        <w:pStyle w:val="ListParagraph"/>
        <w:numPr>
          <w:ilvl w:val="0"/>
          <w:numId w:val="10"/>
        </w:numPr>
      </w:pPr>
      <w:r>
        <w:t xml:space="preserve">Add this line to the list of operations at the top of ProjectsApp.java: </w:t>
      </w:r>
      <w:r w:rsidRPr="004D03D1">
        <w:rPr>
          <w:rStyle w:val="MonoChar"/>
        </w:rPr>
        <w:t>"2) List projects"</w:t>
      </w:r>
      <w:r>
        <w:t>.</w:t>
      </w:r>
    </w:p>
    <w:p w14:paraId="70E1F4A2" w14:textId="73855DE3" w:rsidR="00481464" w:rsidRDefault="00481464" w:rsidP="00481464">
      <w:pPr>
        <w:pStyle w:val="ListParagraph"/>
        <w:numPr>
          <w:ilvl w:val="0"/>
          <w:numId w:val="10"/>
        </w:numPr>
      </w:pPr>
      <w:r>
        <w:t xml:space="preserve">Add </w:t>
      </w:r>
      <w:r w:rsidRPr="00A0249B">
        <w:rPr>
          <w:rStyle w:val="MonoChar"/>
        </w:rPr>
        <w:t>case 2</w:t>
      </w:r>
      <w:r>
        <w:t xml:space="preserve"> to the switch statement in </w:t>
      </w:r>
      <w:proofErr w:type="spellStart"/>
      <w:proofErr w:type="gramStart"/>
      <w:r w:rsidRPr="00D57544">
        <w:rPr>
          <w:rStyle w:val="MonoChar"/>
        </w:rPr>
        <w:t>processUserSelection</w:t>
      </w:r>
      <w:proofErr w:type="spellEnd"/>
      <w:r w:rsidRPr="00D57544">
        <w:rPr>
          <w:rStyle w:val="MonoChar"/>
        </w:rPr>
        <w:t>(</w:t>
      </w:r>
      <w:proofErr w:type="gramEnd"/>
      <w:r w:rsidRPr="00D57544">
        <w:rPr>
          <w:rStyle w:val="MonoChar"/>
        </w:rPr>
        <w:t>)</w:t>
      </w:r>
      <w:r>
        <w:t xml:space="preserve">. In the case, call method </w:t>
      </w:r>
      <w:proofErr w:type="spellStart"/>
      <w:proofErr w:type="gramStart"/>
      <w:r w:rsidRPr="00D57544">
        <w:rPr>
          <w:rStyle w:val="MonoChar"/>
        </w:rPr>
        <w:t>listProjects</w:t>
      </w:r>
      <w:proofErr w:type="spellEnd"/>
      <w:r w:rsidRPr="00D57544">
        <w:rPr>
          <w:rStyle w:val="MonoChar"/>
        </w:rPr>
        <w:t>(</w:t>
      </w:r>
      <w:proofErr w:type="gramEnd"/>
      <w:r w:rsidRPr="00D57544">
        <w:rPr>
          <w:rStyle w:val="MonoChar"/>
        </w:rPr>
        <w:t>)</w:t>
      </w:r>
      <w:r>
        <w:t xml:space="preserve">. Don't forget to add the </w:t>
      </w:r>
      <w:r w:rsidRPr="00D36E76">
        <w:rPr>
          <w:rStyle w:val="MonoChar"/>
        </w:rPr>
        <w:t>break</w:t>
      </w:r>
      <w:r>
        <w:t xml:space="preserve"> statement.</w:t>
      </w:r>
    </w:p>
    <w:p w14:paraId="2F119AB1" w14:textId="39B6929A" w:rsidR="00D57544" w:rsidRDefault="00A0249B" w:rsidP="0067334C">
      <w:pPr>
        <w:pStyle w:val="ListParagraph"/>
        <w:numPr>
          <w:ilvl w:val="0"/>
          <w:numId w:val="10"/>
        </w:numPr>
      </w:pPr>
      <w:r>
        <w:t xml:space="preserve">Have Eclipse create </w:t>
      </w:r>
      <w:r w:rsidR="00D57544">
        <w:t xml:space="preserve">the method </w:t>
      </w:r>
      <w:proofErr w:type="spellStart"/>
      <w:proofErr w:type="gramStart"/>
      <w:r w:rsidR="00D57544" w:rsidRPr="00D57544">
        <w:rPr>
          <w:rStyle w:val="MonoChar"/>
        </w:rPr>
        <w:t>listProjects</w:t>
      </w:r>
      <w:proofErr w:type="spellEnd"/>
      <w:r w:rsidR="00D57544" w:rsidRPr="00D57544">
        <w:rPr>
          <w:rStyle w:val="MonoChar"/>
        </w:rPr>
        <w:t>(</w:t>
      </w:r>
      <w:proofErr w:type="gramEnd"/>
      <w:r w:rsidR="00D57544" w:rsidRPr="00D57544">
        <w:rPr>
          <w:rStyle w:val="MonoChar"/>
        </w:rPr>
        <w:t>)</w:t>
      </w:r>
      <w:r w:rsidR="00D57544">
        <w:t xml:space="preserve">. It should take no parameters and </w:t>
      </w:r>
      <w:r w:rsidR="009832A0">
        <w:t xml:space="preserve">should return </w:t>
      </w:r>
      <w:r w:rsidR="00F0151E">
        <w:t>nothing.</w:t>
      </w:r>
      <w:r w:rsidR="000727B0">
        <w:t xml:space="preserve"> In the method:</w:t>
      </w:r>
    </w:p>
    <w:p w14:paraId="74D7AA94" w14:textId="55521DCF" w:rsidR="0067334C" w:rsidRDefault="000727B0" w:rsidP="0067334C">
      <w:pPr>
        <w:pStyle w:val="ListParagraph"/>
        <w:numPr>
          <w:ilvl w:val="1"/>
          <w:numId w:val="10"/>
        </w:numPr>
      </w:pPr>
      <w:r>
        <w:t xml:space="preserve">Create a variable to hold a </w:t>
      </w:r>
      <w:r w:rsidRPr="000727B0">
        <w:rPr>
          <w:rStyle w:val="MonoChar"/>
        </w:rPr>
        <w:t>List</w:t>
      </w:r>
      <w:r>
        <w:t xml:space="preserve"> of </w:t>
      </w:r>
      <w:r w:rsidRPr="000727B0">
        <w:rPr>
          <w:rStyle w:val="MonoChar"/>
        </w:rPr>
        <w:t>Project</w:t>
      </w:r>
      <w:r>
        <w:t xml:space="preserve">s named </w:t>
      </w:r>
      <w:r w:rsidRPr="000727B0">
        <w:rPr>
          <w:rStyle w:val="MonoChar"/>
        </w:rPr>
        <w:t>projects</w:t>
      </w:r>
      <w:r>
        <w:t xml:space="preserve">. Assign the variable the results of a method call to </w:t>
      </w:r>
      <w:proofErr w:type="spellStart"/>
      <w:r w:rsidRPr="000727B0">
        <w:rPr>
          <w:rStyle w:val="MonoChar"/>
        </w:rPr>
        <w:t>projectService.fetchAllProjects</w:t>
      </w:r>
      <w:proofErr w:type="spellEnd"/>
      <w:r w:rsidRPr="000727B0">
        <w:rPr>
          <w:rStyle w:val="MonoChar"/>
        </w:rPr>
        <w:t>()</w:t>
      </w:r>
      <w:r>
        <w:t>.</w:t>
      </w:r>
    </w:p>
    <w:p w14:paraId="4A4E7ED1" w14:textId="688A570F" w:rsidR="009832A0" w:rsidRDefault="009832A0" w:rsidP="0067334C">
      <w:pPr>
        <w:pStyle w:val="ListParagraph"/>
        <w:numPr>
          <w:ilvl w:val="1"/>
          <w:numId w:val="10"/>
        </w:numPr>
      </w:pPr>
      <w:r>
        <w:t xml:space="preserve">Print </w:t>
      </w:r>
      <w:r w:rsidRPr="004D03D1">
        <w:rPr>
          <w:rStyle w:val="MonoChar"/>
        </w:rPr>
        <w:t>"\</w:t>
      </w:r>
      <w:proofErr w:type="spellStart"/>
      <w:r w:rsidRPr="004D03D1">
        <w:rPr>
          <w:rStyle w:val="MonoChar"/>
        </w:rPr>
        <w:t>nProjects</w:t>
      </w:r>
      <w:proofErr w:type="spellEnd"/>
      <w:r w:rsidRPr="004D03D1">
        <w:rPr>
          <w:rStyle w:val="MonoChar"/>
        </w:rPr>
        <w:t>:"</w:t>
      </w:r>
      <w:r>
        <w:t xml:space="preserve"> </w:t>
      </w:r>
      <w:r w:rsidR="00D36E76">
        <w:t xml:space="preserve">(without quotes) </w:t>
      </w:r>
      <w:r>
        <w:t>to the console.</w:t>
      </w:r>
    </w:p>
    <w:p w14:paraId="03A5B46F" w14:textId="474BDC3F" w:rsidR="009832A0" w:rsidRDefault="009832A0" w:rsidP="0067334C">
      <w:pPr>
        <w:pStyle w:val="ListParagraph"/>
        <w:numPr>
          <w:ilvl w:val="1"/>
          <w:numId w:val="10"/>
        </w:numPr>
      </w:pPr>
      <w:r>
        <w:t xml:space="preserve">For each </w:t>
      </w:r>
      <w:r w:rsidR="004D03D1" w:rsidRPr="004D03D1">
        <w:rPr>
          <w:rStyle w:val="MonoChar"/>
        </w:rPr>
        <w:t>P</w:t>
      </w:r>
      <w:r w:rsidRPr="004D03D1">
        <w:rPr>
          <w:rStyle w:val="MonoChar"/>
        </w:rPr>
        <w:t>roject</w:t>
      </w:r>
      <w:r>
        <w:t xml:space="preserve">, print the ID and name separated by </w:t>
      </w:r>
      <w:r w:rsidRPr="00D36E76">
        <w:rPr>
          <w:rStyle w:val="MonoChar"/>
        </w:rPr>
        <w:t>": "</w:t>
      </w:r>
      <w:r>
        <w:t>. Indent each line with a couple of spaces.</w:t>
      </w:r>
    </w:p>
    <w:p w14:paraId="7A19C26C" w14:textId="48F015CC" w:rsidR="009832A0" w:rsidRDefault="009832A0" w:rsidP="0067334C">
      <w:pPr>
        <w:pStyle w:val="ListParagraph"/>
        <w:numPr>
          <w:ilvl w:val="1"/>
          <w:numId w:val="10"/>
        </w:numPr>
      </w:pPr>
      <w:r>
        <w:t>At this point, the method should look like this:</w:t>
      </w:r>
    </w:p>
    <w:p w14:paraId="4726758D" w14:textId="01AB8DF3" w:rsidR="009832A0" w:rsidRDefault="00A0249B" w:rsidP="009832A0">
      <w:pPr>
        <w:ind w:left="1440"/>
      </w:pPr>
      <w:r w:rsidRPr="00A0249B">
        <w:rPr>
          <w:noProof/>
        </w:rPr>
        <w:drawing>
          <wp:inline distT="0" distB="0" distL="0" distR="0" wp14:anchorId="2D714C57" wp14:editId="6E8A6DC3">
            <wp:extent cx="4143953" cy="1295581"/>
            <wp:effectExtent l="0" t="0" r="0" b="0"/>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8"/>
                    <a:stretch>
                      <a:fillRect/>
                    </a:stretch>
                  </pic:blipFill>
                  <pic:spPr>
                    <a:xfrm>
                      <a:off x="0" y="0"/>
                      <a:ext cx="4143953" cy="1295581"/>
                    </a:xfrm>
                    <a:prstGeom prst="rect">
                      <a:avLst/>
                    </a:prstGeom>
                  </pic:spPr>
                </pic:pic>
              </a:graphicData>
            </a:graphic>
          </wp:inline>
        </w:drawing>
      </w:r>
    </w:p>
    <w:p w14:paraId="3817EA75" w14:textId="3FD81229" w:rsidR="009832A0" w:rsidRDefault="009832A0" w:rsidP="0067334C">
      <w:pPr>
        <w:pStyle w:val="ListParagraph"/>
        <w:numPr>
          <w:ilvl w:val="1"/>
          <w:numId w:val="10"/>
        </w:numPr>
      </w:pPr>
      <w:r>
        <w:t xml:space="preserve">Have Eclipse create the method </w:t>
      </w:r>
      <w:proofErr w:type="spellStart"/>
      <w:proofErr w:type="gramStart"/>
      <w:r w:rsidRPr="009832A0">
        <w:rPr>
          <w:rStyle w:val="MonoChar"/>
        </w:rPr>
        <w:t>fetchAllProjects</w:t>
      </w:r>
      <w:proofErr w:type="spellEnd"/>
      <w:r w:rsidRPr="009832A0">
        <w:rPr>
          <w:rStyle w:val="MonoChar"/>
        </w:rPr>
        <w:t>(</w:t>
      </w:r>
      <w:proofErr w:type="gramEnd"/>
      <w:r w:rsidRPr="009832A0">
        <w:rPr>
          <w:rStyle w:val="MonoChar"/>
        </w:rPr>
        <w:t>)</w:t>
      </w:r>
      <w:r>
        <w:t xml:space="preserve"> in the </w:t>
      </w:r>
      <w:proofErr w:type="spellStart"/>
      <w:r w:rsidRPr="009832A0">
        <w:rPr>
          <w:rStyle w:val="MonoChar"/>
        </w:rPr>
        <w:t>ProjectService</w:t>
      </w:r>
      <w:proofErr w:type="spellEnd"/>
      <w:r>
        <w:t xml:space="preserve"> class, or create it yourself.</w:t>
      </w:r>
    </w:p>
    <w:p w14:paraId="5F3D8EBA" w14:textId="33ABC1D0" w:rsidR="00563224" w:rsidRDefault="00563224" w:rsidP="0067334C">
      <w:pPr>
        <w:pStyle w:val="ListParagraph"/>
        <w:numPr>
          <w:ilvl w:val="1"/>
          <w:numId w:val="10"/>
        </w:numPr>
      </w:pPr>
      <w:r>
        <w:t>Save all files. At this point the project should have no errors.</w:t>
      </w:r>
    </w:p>
    <w:p w14:paraId="5F371D61" w14:textId="4FA1BF9C" w:rsidR="00563224" w:rsidRDefault="00563224" w:rsidP="00705CDA">
      <w:pPr>
        <w:pStyle w:val="Heading3"/>
      </w:pPr>
      <w:r>
        <w:t>Modifications to project service</w:t>
      </w:r>
    </w:p>
    <w:p w14:paraId="0B40A190" w14:textId="7141A59D" w:rsidR="00A0249B" w:rsidRPr="00A0249B" w:rsidRDefault="00A0249B" w:rsidP="00A0249B">
      <w:r>
        <w:t>You need to fill in the method in the service class to call the DAO class. This method will simply return the results of the method call to the DAO class. The service class in out small application does not do very much. But it allows us to properly separate concerns of input/output, business logic</w:t>
      </w:r>
      <w:r w:rsidR="00852D4B">
        <w:t>, and database reads and writes.</w:t>
      </w:r>
      <w:r w:rsidR="001C7213">
        <w:t xml:space="preserve"> If you always structure your code like this it will be much easier to understand and make changes if needed.</w:t>
      </w:r>
    </w:p>
    <w:p w14:paraId="29F91EF8" w14:textId="7B3EFB40" w:rsidR="00563224" w:rsidRDefault="00563224" w:rsidP="00563224">
      <w:r>
        <w:lastRenderedPageBreak/>
        <w:t xml:space="preserve">In this section, you will be working in </w:t>
      </w:r>
      <w:r w:rsidRPr="00FA78C1">
        <w:rPr>
          <w:rStyle w:val="MonoChar"/>
        </w:rPr>
        <w:t>ProjectService.java</w:t>
      </w:r>
      <w:r>
        <w:t>.</w:t>
      </w:r>
    </w:p>
    <w:p w14:paraId="3A39BB97" w14:textId="764572E3" w:rsidR="00563224" w:rsidRDefault="00563224" w:rsidP="00563224">
      <w:pPr>
        <w:pStyle w:val="ListParagraph"/>
        <w:numPr>
          <w:ilvl w:val="0"/>
          <w:numId w:val="11"/>
        </w:numPr>
      </w:pPr>
      <w:r>
        <w:t xml:space="preserve">In the method </w:t>
      </w:r>
      <w:proofErr w:type="spellStart"/>
      <w:r w:rsidRPr="00563224">
        <w:rPr>
          <w:rStyle w:val="MonoChar"/>
        </w:rPr>
        <w:t>fetchAllProjects</w:t>
      </w:r>
      <w:proofErr w:type="spellEnd"/>
      <w:r>
        <w:t xml:space="preserve">, call the </w:t>
      </w:r>
      <w:proofErr w:type="spellStart"/>
      <w:proofErr w:type="gramStart"/>
      <w:r w:rsidRPr="00563224">
        <w:rPr>
          <w:rStyle w:val="MonoChar"/>
        </w:rPr>
        <w:t>fetchAllProjects</w:t>
      </w:r>
      <w:proofErr w:type="spellEnd"/>
      <w:r w:rsidRPr="00563224">
        <w:rPr>
          <w:rStyle w:val="MonoChar"/>
        </w:rPr>
        <w:t>(</w:t>
      </w:r>
      <w:proofErr w:type="gramEnd"/>
      <w:r w:rsidRPr="00563224">
        <w:rPr>
          <w:rStyle w:val="MonoChar"/>
        </w:rPr>
        <w:t>)</w:t>
      </w:r>
      <w:r>
        <w:t xml:space="preserve"> method on the </w:t>
      </w:r>
      <w:proofErr w:type="spellStart"/>
      <w:r w:rsidRPr="00563224">
        <w:rPr>
          <w:rStyle w:val="MonoChar"/>
        </w:rPr>
        <w:t>projectDao</w:t>
      </w:r>
      <w:proofErr w:type="spellEnd"/>
      <w:r>
        <w:t xml:space="preserve"> object.</w:t>
      </w:r>
    </w:p>
    <w:p w14:paraId="61555F01" w14:textId="42E69D60" w:rsidR="00563224" w:rsidRDefault="00563224" w:rsidP="00563224">
      <w:pPr>
        <w:pStyle w:val="ListParagraph"/>
        <w:numPr>
          <w:ilvl w:val="0"/>
          <w:numId w:val="11"/>
        </w:numPr>
      </w:pPr>
      <w:r>
        <w:t xml:space="preserve">Have Eclipse create the method </w:t>
      </w:r>
      <w:proofErr w:type="spellStart"/>
      <w:proofErr w:type="gramStart"/>
      <w:r w:rsidRPr="00563224">
        <w:rPr>
          <w:rStyle w:val="MonoChar"/>
        </w:rPr>
        <w:t>fetchAllProjects</w:t>
      </w:r>
      <w:proofErr w:type="spellEnd"/>
      <w:r w:rsidRPr="00563224">
        <w:rPr>
          <w:rStyle w:val="MonoChar"/>
        </w:rPr>
        <w:t>(</w:t>
      </w:r>
      <w:proofErr w:type="gramEnd"/>
      <w:r w:rsidRPr="00563224">
        <w:rPr>
          <w:rStyle w:val="MonoChar"/>
        </w:rPr>
        <w:t>)</w:t>
      </w:r>
      <w:r>
        <w:t xml:space="preserve"> in </w:t>
      </w:r>
      <w:r w:rsidRPr="00563224">
        <w:rPr>
          <w:rStyle w:val="MonoChar"/>
        </w:rPr>
        <w:t>ProjectDao.java</w:t>
      </w:r>
      <w:r>
        <w:t xml:space="preserve"> or create it yourself.</w:t>
      </w:r>
      <w:r w:rsidR="00353D34">
        <w:t xml:space="preserve"> It takes no parameters and returns a </w:t>
      </w:r>
      <w:r w:rsidR="00353D34" w:rsidRPr="00353D34">
        <w:rPr>
          <w:rStyle w:val="MonoChar"/>
        </w:rPr>
        <w:t>List</w:t>
      </w:r>
      <w:r w:rsidR="00353D34">
        <w:t xml:space="preserve"> of </w:t>
      </w:r>
      <w:r w:rsidR="00353D34" w:rsidRPr="00353D34">
        <w:rPr>
          <w:rStyle w:val="MonoChar"/>
        </w:rPr>
        <w:t>Project</w:t>
      </w:r>
      <w:r w:rsidR="00353D34">
        <w:t>s.</w:t>
      </w:r>
    </w:p>
    <w:p w14:paraId="59979854" w14:textId="6F0A11F2" w:rsidR="00705CDA" w:rsidRDefault="00705CDA" w:rsidP="00705CDA">
      <w:pPr>
        <w:pStyle w:val="Heading3"/>
      </w:pPr>
      <w:r>
        <w:t xml:space="preserve">Modifications to project </w:t>
      </w:r>
      <w:proofErr w:type="spellStart"/>
      <w:r>
        <w:t>dao</w:t>
      </w:r>
      <w:proofErr w:type="spellEnd"/>
    </w:p>
    <w:p w14:paraId="1B224DE0" w14:textId="05380BCC" w:rsidR="00ED1618" w:rsidRDefault="00915E1E" w:rsidP="00915E1E">
      <w:r>
        <w:t>Now you need to write the code to retrieve all the projects from the database. It is structured similar</w:t>
      </w:r>
      <w:r w:rsidR="005C4188">
        <w:t>ly</w:t>
      </w:r>
      <w:r>
        <w:t xml:space="preserve"> to the </w:t>
      </w:r>
      <w:proofErr w:type="spellStart"/>
      <w:proofErr w:type="gramStart"/>
      <w:r w:rsidRPr="00AD6DB4">
        <w:rPr>
          <w:rStyle w:val="MonoChar"/>
        </w:rPr>
        <w:t>insert</w:t>
      </w:r>
      <w:r w:rsidR="00AD6DB4" w:rsidRPr="00AD6DB4">
        <w:rPr>
          <w:rStyle w:val="MonoChar"/>
        </w:rPr>
        <w:t>P</w:t>
      </w:r>
      <w:r w:rsidRPr="00AD6DB4">
        <w:rPr>
          <w:rStyle w:val="MonoChar"/>
        </w:rPr>
        <w:t>roject</w:t>
      </w:r>
      <w:proofErr w:type="spellEnd"/>
      <w:r w:rsidR="00AD6DB4" w:rsidRPr="00AD6DB4">
        <w:rPr>
          <w:rStyle w:val="MonoChar"/>
        </w:rPr>
        <w:t>(</w:t>
      </w:r>
      <w:proofErr w:type="gramEnd"/>
      <w:r w:rsidR="00AD6DB4" w:rsidRPr="00AD6DB4">
        <w:rPr>
          <w:rStyle w:val="MonoChar"/>
        </w:rPr>
        <w:t>)</w:t>
      </w:r>
      <w:r>
        <w:t xml:space="preserve"> method, but it will also </w:t>
      </w:r>
      <w:r w:rsidR="005C4188">
        <w:t>incorporate</w:t>
      </w:r>
      <w:r>
        <w:t xml:space="preserve"> a </w:t>
      </w:r>
      <w:r w:rsidRPr="00AD6DB4">
        <w:rPr>
          <w:rStyle w:val="MonoChar"/>
        </w:rPr>
        <w:t>ResultSet</w:t>
      </w:r>
      <w:r>
        <w:t xml:space="preserve"> to retrieve the project row(s).</w:t>
      </w:r>
      <w:r w:rsidR="001A4184">
        <w:t xml:space="preserve"> </w:t>
      </w:r>
    </w:p>
    <w:p w14:paraId="705F5E4F" w14:textId="6D456AE2" w:rsidR="00915E1E" w:rsidRPr="00915E1E" w:rsidRDefault="00ED1618" w:rsidP="00915E1E">
      <w:r>
        <w:t>To implement this method</w:t>
      </w:r>
      <w:r w:rsidR="001A4184">
        <w:t xml:space="preserve">, first you will write the SQL statement that instructs MySQL to return all project rows without any materials, steps, or categories. Then, you will obtain a </w:t>
      </w:r>
      <w:r w:rsidR="005C4188" w:rsidRPr="005C4188">
        <w:rPr>
          <w:rStyle w:val="MonoChar"/>
        </w:rPr>
        <w:t>C</w:t>
      </w:r>
      <w:r w:rsidR="001A4184" w:rsidRPr="005C4188">
        <w:rPr>
          <w:rStyle w:val="MonoChar"/>
        </w:rPr>
        <w:t>onnection</w:t>
      </w:r>
      <w:r w:rsidR="001A4184">
        <w:t xml:space="preserve"> and start a transaction.</w:t>
      </w:r>
      <w:r w:rsidR="005C4188">
        <w:t xml:space="preserve"> Next, you will obtain a </w:t>
      </w:r>
      <w:r w:rsidR="005C4188" w:rsidRPr="005C4188">
        <w:rPr>
          <w:rStyle w:val="MonoChar"/>
        </w:rPr>
        <w:t>PreparedStatement</w:t>
      </w:r>
      <w:r w:rsidR="005C4188">
        <w:t xml:space="preserve"> from the </w:t>
      </w:r>
      <w:r w:rsidR="005C4188" w:rsidRPr="005C4188">
        <w:rPr>
          <w:rStyle w:val="MonoChar"/>
        </w:rPr>
        <w:t>Connection</w:t>
      </w:r>
      <w:r w:rsidR="005C4188">
        <w:t xml:space="preserve"> object. Then, you will get a </w:t>
      </w:r>
      <w:r w:rsidR="005C4188" w:rsidRPr="005C4188">
        <w:rPr>
          <w:rStyle w:val="MonoChar"/>
        </w:rPr>
        <w:t>ResultSet</w:t>
      </w:r>
      <w:r w:rsidR="005C4188">
        <w:t xml:space="preserve"> from the </w:t>
      </w:r>
      <w:r w:rsidR="005C4188" w:rsidRPr="005C4188">
        <w:rPr>
          <w:rStyle w:val="MonoChar"/>
        </w:rPr>
        <w:t>PreparedStatement</w:t>
      </w:r>
      <w:r w:rsidR="005C4188">
        <w:t xml:space="preserve">. Finally, you will iterate over the </w:t>
      </w:r>
      <w:r w:rsidR="005C4188" w:rsidRPr="005C4188">
        <w:rPr>
          <w:rStyle w:val="MonoChar"/>
        </w:rPr>
        <w:t>ResultSet</w:t>
      </w:r>
      <w:r w:rsidR="005C4188">
        <w:t xml:space="preserve"> to create a </w:t>
      </w:r>
      <w:r w:rsidR="005C4188" w:rsidRPr="005C4188">
        <w:rPr>
          <w:rStyle w:val="MonoChar"/>
        </w:rPr>
        <w:t>Project</w:t>
      </w:r>
      <w:r w:rsidR="005C4188">
        <w:t xml:space="preserve"> object for each row returned.</w:t>
      </w:r>
    </w:p>
    <w:p w14:paraId="5D9E6491" w14:textId="5A489F7F" w:rsidR="00705CDA" w:rsidRDefault="00705CDA" w:rsidP="00705CDA">
      <w:r>
        <w:t xml:space="preserve">In this section, you will be working in </w:t>
      </w:r>
      <w:r w:rsidRPr="00FA78C1">
        <w:rPr>
          <w:rStyle w:val="MonoChar"/>
        </w:rPr>
        <w:t>ProjectDao.java</w:t>
      </w:r>
      <w:r>
        <w:t>.</w:t>
      </w:r>
    </w:p>
    <w:p w14:paraId="2F1BA982" w14:textId="0E0DB573" w:rsidR="00705CDA" w:rsidRDefault="00705CDA" w:rsidP="00705CDA">
      <w:pPr>
        <w:pStyle w:val="ListParagraph"/>
        <w:numPr>
          <w:ilvl w:val="0"/>
          <w:numId w:val="12"/>
        </w:numPr>
      </w:pPr>
      <w:r>
        <w:t xml:space="preserve">In the method </w:t>
      </w:r>
      <w:proofErr w:type="spellStart"/>
      <w:proofErr w:type="gramStart"/>
      <w:r w:rsidRPr="00705CDA">
        <w:rPr>
          <w:rStyle w:val="MonoChar"/>
        </w:rPr>
        <w:t>fetchAllProjects</w:t>
      </w:r>
      <w:proofErr w:type="spellEnd"/>
      <w:r w:rsidRPr="00705CDA">
        <w:rPr>
          <w:rStyle w:val="MonoChar"/>
        </w:rPr>
        <w:t>(</w:t>
      </w:r>
      <w:proofErr w:type="gramEnd"/>
      <w:r w:rsidRPr="00705CDA">
        <w:rPr>
          <w:rStyle w:val="MonoChar"/>
        </w:rPr>
        <w:t>)</w:t>
      </w:r>
      <w:r>
        <w:t>:</w:t>
      </w:r>
    </w:p>
    <w:p w14:paraId="3EF6A564" w14:textId="5E48294A" w:rsidR="00705CDA" w:rsidRDefault="00705CDA" w:rsidP="00705CDA">
      <w:pPr>
        <w:pStyle w:val="ListParagraph"/>
        <w:numPr>
          <w:ilvl w:val="1"/>
          <w:numId w:val="12"/>
        </w:numPr>
      </w:pPr>
      <w:r>
        <w:t>Write the SQL statement to return all projects not including materials, steps, or categories. Order the results by project name.</w:t>
      </w:r>
    </w:p>
    <w:p w14:paraId="1164E336" w14:textId="4E7C9D57" w:rsidR="00E05AC4" w:rsidRDefault="00E05AC4" w:rsidP="00705CDA">
      <w:pPr>
        <w:pStyle w:val="ListParagraph"/>
        <w:numPr>
          <w:ilvl w:val="1"/>
          <w:numId w:val="12"/>
        </w:numPr>
      </w:pPr>
      <w:r>
        <w:t xml:space="preserve">Add a </w:t>
      </w:r>
      <w:r w:rsidRPr="00E05AC4">
        <w:rPr>
          <w:rStyle w:val="MonoChar"/>
        </w:rPr>
        <w:t>try-with-resource</w:t>
      </w:r>
      <w:r>
        <w:t xml:space="preserve"> statement to obtain the </w:t>
      </w:r>
      <w:r w:rsidRPr="00AD6DB4">
        <w:rPr>
          <w:rStyle w:val="MonoChar"/>
        </w:rPr>
        <w:t>Connection</w:t>
      </w:r>
      <w:r>
        <w:t xml:space="preserve"> object. Catch the </w:t>
      </w:r>
      <w:proofErr w:type="spellStart"/>
      <w:r w:rsidRPr="00E05AC4">
        <w:rPr>
          <w:rStyle w:val="MonoChar"/>
        </w:rPr>
        <w:t>SQLException</w:t>
      </w:r>
      <w:proofErr w:type="spellEnd"/>
      <w:r>
        <w:t xml:space="preserve"> in a </w:t>
      </w:r>
      <w:r w:rsidRPr="00E05AC4">
        <w:rPr>
          <w:rStyle w:val="MonoChar"/>
        </w:rPr>
        <w:t>catch</w:t>
      </w:r>
      <w:r>
        <w:t xml:space="preserve"> block and rethrow a new </w:t>
      </w:r>
      <w:proofErr w:type="spellStart"/>
      <w:r w:rsidRPr="00E05AC4">
        <w:rPr>
          <w:rStyle w:val="MonoChar"/>
        </w:rPr>
        <w:t>DbException</w:t>
      </w:r>
      <w:proofErr w:type="spellEnd"/>
      <w:r>
        <w:t xml:space="preserve">, passing in the </w:t>
      </w:r>
      <w:proofErr w:type="spellStart"/>
      <w:r w:rsidRPr="00E05AC4">
        <w:rPr>
          <w:rStyle w:val="MonoChar"/>
        </w:rPr>
        <w:t>SQLException</w:t>
      </w:r>
      <w:proofErr w:type="spellEnd"/>
      <w:r>
        <w:t xml:space="preserve"> object.</w:t>
      </w:r>
    </w:p>
    <w:p w14:paraId="1DACE57B" w14:textId="4046AD5D" w:rsidR="00CF3BDA" w:rsidRDefault="00CF3BDA" w:rsidP="00705CDA">
      <w:pPr>
        <w:pStyle w:val="ListParagraph"/>
        <w:numPr>
          <w:ilvl w:val="1"/>
          <w:numId w:val="12"/>
        </w:numPr>
      </w:pPr>
      <w:r>
        <w:t xml:space="preserve">Inside the </w:t>
      </w:r>
      <w:r w:rsidRPr="00CF3BDA">
        <w:rPr>
          <w:rStyle w:val="MonoChar"/>
        </w:rPr>
        <w:t>try</w:t>
      </w:r>
      <w:r>
        <w:t xml:space="preserve"> block, start a new transaction.</w:t>
      </w:r>
    </w:p>
    <w:p w14:paraId="4B649007" w14:textId="1B0556B0" w:rsidR="00476A69" w:rsidRDefault="00476A69" w:rsidP="00705CDA">
      <w:pPr>
        <w:pStyle w:val="ListParagraph"/>
        <w:numPr>
          <w:ilvl w:val="1"/>
          <w:numId w:val="12"/>
        </w:numPr>
      </w:pPr>
      <w:r>
        <w:t xml:space="preserve">Add an inner </w:t>
      </w:r>
      <w:r w:rsidRPr="00476A69">
        <w:rPr>
          <w:rStyle w:val="MonoChar"/>
        </w:rPr>
        <w:t>try-with-resource</w:t>
      </w:r>
      <w:r>
        <w:t xml:space="preserve"> statement to obtain the </w:t>
      </w:r>
      <w:r w:rsidRPr="00476A69">
        <w:rPr>
          <w:rStyle w:val="MonoChar"/>
        </w:rPr>
        <w:t>PreparedStatement</w:t>
      </w:r>
      <w:r>
        <w:t xml:space="preserve"> from the </w:t>
      </w:r>
      <w:r w:rsidRPr="00476A69">
        <w:rPr>
          <w:rStyle w:val="MonoChar"/>
        </w:rPr>
        <w:t>Connection</w:t>
      </w:r>
      <w:r>
        <w:t xml:space="preserve"> object.</w:t>
      </w:r>
      <w:r w:rsidR="00CF3BDA">
        <w:t xml:space="preserve"> In a </w:t>
      </w:r>
      <w:r w:rsidR="00CF3BDA" w:rsidRPr="00CF3BDA">
        <w:rPr>
          <w:rStyle w:val="MonoChar"/>
        </w:rPr>
        <w:t>catch</w:t>
      </w:r>
      <w:r w:rsidR="00CF3BDA">
        <w:t xml:space="preserve"> block, catch an </w:t>
      </w:r>
      <w:r w:rsidR="00CF3BDA" w:rsidRPr="00CF3BDA">
        <w:rPr>
          <w:rStyle w:val="MonoChar"/>
        </w:rPr>
        <w:t>Exception</w:t>
      </w:r>
      <w:r w:rsidR="00CF3BDA">
        <w:t xml:space="preserve"> object. Rollback the transaction and throw a </w:t>
      </w:r>
      <w:r w:rsidR="006748D6">
        <w:t xml:space="preserve">new </w:t>
      </w:r>
      <w:proofErr w:type="spellStart"/>
      <w:r w:rsidR="00CF3BDA" w:rsidRPr="006748D6">
        <w:rPr>
          <w:rStyle w:val="MonoChar"/>
        </w:rPr>
        <w:t>DbException</w:t>
      </w:r>
      <w:proofErr w:type="spellEnd"/>
      <w:r w:rsidR="006748D6">
        <w:t xml:space="preserve">, passing in the </w:t>
      </w:r>
      <w:r w:rsidR="006748D6" w:rsidRPr="006748D6">
        <w:rPr>
          <w:rStyle w:val="MonoChar"/>
        </w:rPr>
        <w:t>Exception</w:t>
      </w:r>
      <w:r w:rsidR="006748D6">
        <w:t xml:space="preserve"> object</w:t>
      </w:r>
      <w:r w:rsidR="00ED1618">
        <w:t xml:space="preserve"> as the cause</w:t>
      </w:r>
      <w:r w:rsidR="006748D6">
        <w:t>.</w:t>
      </w:r>
    </w:p>
    <w:p w14:paraId="2FA88E6F" w14:textId="3DEE9088" w:rsidR="00BE4FE3" w:rsidRDefault="00BE4FE3" w:rsidP="00705CDA">
      <w:pPr>
        <w:pStyle w:val="ListParagraph"/>
        <w:numPr>
          <w:ilvl w:val="1"/>
          <w:numId w:val="12"/>
        </w:numPr>
      </w:pPr>
      <w:r>
        <w:t>Inside the</w:t>
      </w:r>
      <w:r w:rsidR="00ED1618">
        <w:t xml:space="preserve"> (currently)</w:t>
      </w:r>
      <w:r>
        <w:t xml:space="preserve"> innermost </w:t>
      </w:r>
      <w:r w:rsidRPr="00BE4FE3">
        <w:rPr>
          <w:rStyle w:val="MonoChar"/>
        </w:rPr>
        <w:t>try-with-resource</w:t>
      </w:r>
      <w:r>
        <w:t xml:space="preserve"> statement, add a </w:t>
      </w:r>
      <w:r w:rsidRPr="00BE4FE3">
        <w:rPr>
          <w:rStyle w:val="MonoChar"/>
        </w:rPr>
        <w:t>try-with-resource</w:t>
      </w:r>
      <w:r>
        <w:t xml:space="preserve"> statement to obtain a </w:t>
      </w:r>
      <w:r w:rsidRPr="00BE4FE3">
        <w:rPr>
          <w:rStyle w:val="MonoChar"/>
        </w:rPr>
        <w:t>ResultSet</w:t>
      </w:r>
      <w:r>
        <w:t xml:space="preserve"> from the </w:t>
      </w:r>
      <w:r w:rsidRPr="00BE4FE3">
        <w:rPr>
          <w:rStyle w:val="MonoChar"/>
        </w:rPr>
        <w:t>PreparedStatement</w:t>
      </w:r>
      <w:r>
        <w:t>.</w:t>
      </w:r>
      <w:r w:rsidR="009E1FE7">
        <w:t xml:space="preserve"> Include the import statement for </w:t>
      </w:r>
      <w:r w:rsidR="009E1FE7" w:rsidRPr="009E1FE7">
        <w:rPr>
          <w:rStyle w:val="MonoChar"/>
        </w:rPr>
        <w:t>ResultSet</w:t>
      </w:r>
      <w:r w:rsidR="009E1FE7">
        <w:t xml:space="preserve">. It is in the </w:t>
      </w:r>
      <w:proofErr w:type="spellStart"/>
      <w:r w:rsidR="009E1FE7" w:rsidRPr="009E1FE7">
        <w:rPr>
          <w:rStyle w:val="MonoChar"/>
        </w:rPr>
        <w:t>java.sql</w:t>
      </w:r>
      <w:proofErr w:type="spellEnd"/>
      <w:r w:rsidR="009E1FE7">
        <w:t xml:space="preserve"> package.</w:t>
      </w:r>
    </w:p>
    <w:p w14:paraId="5D3BD2BE" w14:textId="2BCBA15D" w:rsidR="003E6142" w:rsidRDefault="003E6142" w:rsidP="00705CDA">
      <w:pPr>
        <w:pStyle w:val="ListParagraph"/>
        <w:numPr>
          <w:ilvl w:val="1"/>
          <w:numId w:val="12"/>
        </w:numPr>
      </w:pPr>
      <w:r>
        <w:t xml:space="preserve">Inside the new innermost </w:t>
      </w:r>
      <w:r w:rsidRPr="003E6142">
        <w:rPr>
          <w:rStyle w:val="MonoChar"/>
        </w:rPr>
        <w:t>try-with-resource</w:t>
      </w:r>
      <w:r>
        <w:t xml:space="preserve">, create and return a </w:t>
      </w:r>
      <w:r w:rsidRPr="003E6142">
        <w:rPr>
          <w:rStyle w:val="MonoChar"/>
        </w:rPr>
        <w:t>List</w:t>
      </w:r>
      <w:r>
        <w:t xml:space="preserve"> of </w:t>
      </w:r>
      <w:r w:rsidRPr="003E6142">
        <w:rPr>
          <w:rStyle w:val="MonoChar"/>
        </w:rPr>
        <w:t>Projects</w:t>
      </w:r>
      <w:r>
        <w:t>.</w:t>
      </w:r>
    </w:p>
    <w:p w14:paraId="3DFA3DB5" w14:textId="32A4A87D" w:rsidR="001D3172" w:rsidRDefault="001D3172" w:rsidP="00705CDA">
      <w:pPr>
        <w:pStyle w:val="ListParagraph"/>
        <w:numPr>
          <w:ilvl w:val="1"/>
          <w:numId w:val="12"/>
        </w:numPr>
      </w:pPr>
      <w:r>
        <w:t xml:space="preserve">Loop through the result set. Create and assign </w:t>
      </w:r>
      <w:r w:rsidR="00037CC1">
        <w:t xml:space="preserve">each result row to a new </w:t>
      </w:r>
      <w:r w:rsidR="00037CC1" w:rsidRPr="00037CC1">
        <w:rPr>
          <w:rStyle w:val="MonoChar"/>
        </w:rPr>
        <w:t>Project</w:t>
      </w:r>
      <w:r w:rsidR="00037CC1">
        <w:t xml:space="preserve"> object. Add the </w:t>
      </w:r>
      <w:r w:rsidR="00037CC1" w:rsidRPr="00037CC1">
        <w:rPr>
          <w:rStyle w:val="MonoChar"/>
        </w:rPr>
        <w:t>Project</w:t>
      </w:r>
      <w:r w:rsidR="00037CC1">
        <w:t xml:space="preserve"> object to the </w:t>
      </w:r>
      <w:r w:rsidR="006D03A7" w:rsidRPr="006D03A7">
        <w:rPr>
          <w:rStyle w:val="MonoChar"/>
        </w:rPr>
        <w:t>L</w:t>
      </w:r>
      <w:r w:rsidR="00037CC1" w:rsidRPr="006D03A7">
        <w:rPr>
          <w:rStyle w:val="MonoChar"/>
        </w:rPr>
        <w:t>ist</w:t>
      </w:r>
      <w:r w:rsidR="00037CC1">
        <w:t xml:space="preserve"> of </w:t>
      </w:r>
      <w:r w:rsidR="00037CC1" w:rsidRPr="00037CC1">
        <w:rPr>
          <w:rStyle w:val="MonoChar"/>
        </w:rPr>
        <w:t>Project</w:t>
      </w:r>
      <w:r w:rsidR="00037CC1" w:rsidRPr="00AD6DB4">
        <w:t>s</w:t>
      </w:r>
      <w:r w:rsidR="00037CC1">
        <w:t>. You can do this by calling the extract method:</w:t>
      </w:r>
    </w:p>
    <w:p w14:paraId="775BBEEE" w14:textId="43A9C86C" w:rsidR="00037CC1" w:rsidRDefault="00037CC1" w:rsidP="00037CC1">
      <w:pPr>
        <w:ind w:left="1440"/>
      </w:pPr>
      <w:r w:rsidRPr="00037CC1">
        <w:rPr>
          <w:noProof/>
        </w:rPr>
        <w:lastRenderedPageBreak/>
        <w:drawing>
          <wp:inline distT="0" distB="0" distL="0" distR="0" wp14:anchorId="2D495524" wp14:editId="71542203">
            <wp:extent cx="2981741" cy="523948"/>
            <wp:effectExtent l="0" t="0" r="9525" b="9525"/>
            <wp:docPr id="15" name="Picture 15"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picture containing logo&#10;&#10;Description automatically generated"/>
                    <pic:cNvPicPr/>
                  </pic:nvPicPr>
                  <pic:blipFill>
                    <a:blip r:embed="rId9"/>
                    <a:stretch>
                      <a:fillRect/>
                    </a:stretch>
                  </pic:blipFill>
                  <pic:spPr>
                    <a:xfrm>
                      <a:off x="0" y="0"/>
                      <a:ext cx="2981741" cy="523948"/>
                    </a:xfrm>
                    <a:prstGeom prst="rect">
                      <a:avLst/>
                    </a:prstGeom>
                  </pic:spPr>
                </pic:pic>
              </a:graphicData>
            </a:graphic>
          </wp:inline>
        </w:drawing>
      </w:r>
    </w:p>
    <w:p w14:paraId="637AB079" w14:textId="597C96B1" w:rsidR="00037CC1" w:rsidRDefault="00037CC1" w:rsidP="00037CC1">
      <w:pPr>
        <w:ind w:left="1440"/>
      </w:pPr>
      <w:r>
        <w:t>or by doing it manually like this:</w:t>
      </w:r>
    </w:p>
    <w:p w14:paraId="1BADDA79" w14:textId="54185CE5" w:rsidR="00037CC1" w:rsidRDefault="00037CC1" w:rsidP="00037CC1">
      <w:pPr>
        <w:ind w:left="1440"/>
      </w:pPr>
      <w:r w:rsidRPr="00037CC1">
        <w:rPr>
          <w:noProof/>
        </w:rPr>
        <w:drawing>
          <wp:inline distT="0" distB="0" distL="0" distR="0" wp14:anchorId="3B6308F6" wp14:editId="615B8A60">
            <wp:extent cx="4696480" cy="1800476"/>
            <wp:effectExtent l="0" t="0" r="8890" b="9525"/>
            <wp:docPr id="23" name="Picture 23"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Text, letter&#10;&#10;Description automatically generated"/>
                    <pic:cNvPicPr/>
                  </pic:nvPicPr>
                  <pic:blipFill>
                    <a:blip r:embed="rId10"/>
                    <a:stretch>
                      <a:fillRect/>
                    </a:stretch>
                  </pic:blipFill>
                  <pic:spPr>
                    <a:xfrm>
                      <a:off x="0" y="0"/>
                      <a:ext cx="4696480" cy="1800476"/>
                    </a:xfrm>
                    <a:prstGeom prst="rect">
                      <a:avLst/>
                    </a:prstGeom>
                  </pic:spPr>
                </pic:pic>
              </a:graphicData>
            </a:graphic>
          </wp:inline>
        </w:drawing>
      </w:r>
    </w:p>
    <w:p w14:paraId="45B0AD22" w14:textId="225965EF" w:rsidR="00273FA5" w:rsidRDefault="00273FA5" w:rsidP="00273FA5">
      <w:pPr>
        <w:pStyle w:val="Heading3"/>
      </w:pPr>
      <w:r>
        <w:t>Test it</w:t>
      </w:r>
    </w:p>
    <w:p w14:paraId="5AA8341A" w14:textId="2C844FDA" w:rsidR="00273FA5" w:rsidRDefault="00273FA5" w:rsidP="00273FA5">
      <w:r>
        <w:t xml:space="preserve">Test your solution by running </w:t>
      </w:r>
      <w:proofErr w:type="spellStart"/>
      <w:r w:rsidRPr="00B25CD2">
        <w:rPr>
          <w:rStyle w:val="MonoChar"/>
        </w:rPr>
        <w:t>ProjectsApp</w:t>
      </w:r>
      <w:proofErr w:type="spellEnd"/>
      <w:r>
        <w:t>. Select "</w:t>
      </w:r>
      <w:r w:rsidRPr="006329FB">
        <w:rPr>
          <w:rStyle w:val="MonoChar"/>
        </w:rPr>
        <w:t>List projects</w:t>
      </w:r>
      <w:r>
        <w:t>". The app should return a list of projects that you have created. Make sure that you have created at least one project. Take a screen shot showing the console with the menu selections, your input, and the listed project</w:t>
      </w:r>
      <w:r w:rsidR="00DD1A45">
        <w:t>(s)</w:t>
      </w:r>
      <w:r>
        <w:t xml:space="preserve">. </w:t>
      </w:r>
      <w:r>
        <w:rPr>
          <w:noProof/>
        </w:rPr>
        <w:drawing>
          <wp:inline distT="0" distB="0" distL="0" distR="0" wp14:anchorId="55AF185A" wp14:editId="39462160">
            <wp:extent cx="266700" cy="266700"/>
            <wp:effectExtent l="0" t="0" r="0" b="0"/>
            <wp:docPr id="34" name="Graphic 34" descr="Camera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descr="Camera with solid fill"/>
                    <pic:cNvPicPr/>
                  </pic:nvPicPr>
                  <pic:blipFill>
                    <a:blip r:embed="rId6" cstate="print">
                      <a:extLst>
                        <a:ext uri="{28A0092B-C50C-407E-A947-70E740481C1C}">
                          <a14:useLocalDpi xmlns:a14="http://schemas.microsoft.com/office/drawing/2010/main" val="0"/>
                        </a:ext>
                        <a:ext uri="{96DAC541-7B7A-43D3-8B79-37D633B846F1}">
                          <asvg:svgBlip xmlns:asvg="http://schemas.microsoft.com/office/drawing/2016/SVG/main" r:embed="rId7"/>
                        </a:ext>
                      </a:extLst>
                    </a:blip>
                    <a:stretch>
                      <a:fillRect/>
                    </a:stretch>
                  </pic:blipFill>
                  <pic:spPr>
                    <a:xfrm flipH="1">
                      <a:off x="0" y="0"/>
                      <a:ext cx="266700" cy="266700"/>
                    </a:xfrm>
                    <a:prstGeom prst="rect">
                      <a:avLst/>
                    </a:prstGeom>
                  </pic:spPr>
                </pic:pic>
              </a:graphicData>
            </a:graphic>
          </wp:inline>
        </w:drawing>
      </w:r>
    </w:p>
    <w:p w14:paraId="6AF81A5C" w14:textId="21439281" w:rsidR="00197AA7" w:rsidRDefault="00EB700B" w:rsidP="00EB700B">
      <w:pPr>
        <w:jc w:val="center"/>
      </w:pPr>
      <w:r w:rsidRPr="00EB700B">
        <w:rPr>
          <w:noProof/>
        </w:rPr>
        <w:drawing>
          <wp:inline distT="0" distB="0" distL="0" distR="0" wp14:anchorId="38582F90" wp14:editId="73037749">
            <wp:extent cx="4701481" cy="3600450"/>
            <wp:effectExtent l="0" t="0" r="4445" b="0"/>
            <wp:docPr id="21" name="Picture 2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Graphical user interface, text, application&#10;&#10;Description automatically generated"/>
                    <pic:cNvPicPr/>
                  </pic:nvPicPr>
                  <pic:blipFill>
                    <a:blip r:embed="rId11"/>
                    <a:stretch>
                      <a:fillRect/>
                    </a:stretch>
                  </pic:blipFill>
                  <pic:spPr>
                    <a:xfrm>
                      <a:off x="0" y="0"/>
                      <a:ext cx="4721961" cy="3616133"/>
                    </a:xfrm>
                    <a:prstGeom prst="rect">
                      <a:avLst/>
                    </a:prstGeom>
                  </pic:spPr>
                </pic:pic>
              </a:graphicData>
            </a:graphic>
          </wp:inline>
        </w:drawing>
      </w:r>
    </w:p>
    <w:p w14:paraId="7AE26462" w14:textId="6B4F22DC" w:rsidR="00197AA7" w:rsidRDefault="00EB700B" w:rsidP="00273FA5">
      <w:r>
        <w:t>NOTE: Pressing Enter still allows me to exit properly from the program.</w:t>
      </w:r>
    </w:p>
    <w:p w14:paraId="5278335E" w14:textId="3DE4518D" w:rsidR="008A5B9F" w:rsidRDefault="008A5B9F" w:rsidP="008A5B9F">
      <w:pPr>
        <w:pStyle w:val="Heading2"/>
      </w:pPr>
      <w:r>
        <w:lastRenderedPageBreak/>
        <w:t>Select a project</w:t>
      </w:r>
    </w:p>
    <w:p w14:paraId="7B196570" w14:textId="3B01D525" w:rsidR="008A5B9F" w:rsidRDefault="00BC6938" w:rsidP="008A5B9F">
      <w:r>
        <w:t>In this section you will write code to select a current project. With a current project selected, you will be able to add materials, steps, and categories in future exercises.</w:t>
      </w:r>
      <w:r w:rsidR="00DD1A45">
        <w:t xml:space="preserve"> This will involve more code than it sounds like on the surface. When you select a current project</w:t>
      </w:r>
      <w:r w:rsidR="00374DCF">
        <w:t xml:space="preserve"> using the project ID</w:t>
      </w:r>
      <w:r w:rsidR="00DD1A45">
        <w:t>, you will query the project tables to fetch all project details</w:t>
      </w:r>
      <w:r w:rsidR="00374DCF">
        <w:t xml:space="preserve"> (materials, steps, and categories)</w:t>
      </w:r>
      <w:r w:rsidR="00DD1A45">
        <w:t xml:space="preserve"> within a single transaction.</w:t>
      </w:r>
    </w:p>
    <w:p w14:paraId="177B5AB0" w14:textId="505AC8D4" w:rsidR="00F85716" w:rsidRDefault="00F85716" w:rsidP="00F85716">
      <w:pPr>
        <w:pStyle w:val="Heading3"/>
      </w:pPr>
      <w:r>
        <w:t>Modifications to menu app</w:t>
      </w:r>
    </w:p>
    <w:p w14:paraId="45D7456E" w14:textId="3E5405D0" w:rsidR="00374DCF" w:rsidRPr="00374DCF" w:rsidRDefault="00374DCF" w:rsidP="00374DCF">
      <w:r>
        <w:t>In this section, you will add a new option to the selections available to the user. Then you will add a method to select the current project. After selecting the current project</w:t>
      </w:r>
      <w:r w:rsidR="006329FB">
        <w:t>,</w:t>
      </w:r>
      <w:r>
        <w:t xml:space="preserve"> you will modify the </w:t>
      </w:r>
      <w:proofErr w:type="spellStart"/>
      <w:proofErr w:type="gramStart"/>
      <w:r w:rsidR="006E35B7" w:rsidRPr="006E35B7">
        <w:rPr>
          <w:rStyle w:val="MonoChar"/>
        </w:rPr>
        <w:t>printOperations</w:t>
      </w:r>
      <w:proofErr w:type="spellEnd"/>
      <w:r w:rsidR="006E35B7" w:rsidRPr="006E35B7">
        <w:rPr>
          <w:rStyle w:val="MonoChar"/>
        </w:rPr>
        <w:t>(</w:t>
      </w:r>
      <w:proofErr w:type="gramEnd"/>
      <w:r w:rsidR="006E35B7" w:rsidRPr="006E35B7">
        <w:rPr>
          <w:rStyle w:val="MonoChar"/>
        </w:rPr>
        <w:t>)</w:t>
      </w:r>
      <w:r w:rsidR="006E35B7">
        <w:t xml:space="preserve"> method to display the currently selected project, if any. It will print all project details including materials, steps, and categories.</w:t>
      </w:r>
    </w:p>
    <w:p w14:paraId="16476347" w14:textId="1380326B" w:rsidR="00F85716" w:rsidRDefault="00F85716" w:rsidP="00F85716">
      <w:r>
        <w:t xml:space="preserve">In this section you will be working in </w:t>
      </w:r>
      <w:r w:rsidRPr="00FA78C1">
        <w:rPr>
          <w:rStyle w:val="MonoChar"/>
        </w:rPr>
        <w:t>ProjectsApp.java</w:t>
      </w:r>
      <w:r>
        <w:t>.</w:t>
      </w:r>
    </w:p>
    <w:p w14:paraId="65708876" w14:textId="1D3B747B" w:rsidR="0087217A" w:rsidRDefault="0087217A" w:rsidP="0087217A">
      <w:pPr>
        <w:pStyle w:val="ListParagraph"/>
        <w:numPr>
          <w:ilvl w:val="0"/>
          <w:numId w:val="13"/>
        </w:numPr>
      </w:pPr>
      <w:r>
        <w:t xml:space="preserve">Add an instance variable of type </w:t>
      </w:r>
      <w:r w:rsidRPr="0087217A">
        <w:rPr>
          <w:rStyle w:val="MonoChar"/>
        </w:rPr>
        <w:t>Project</w:t>
      </w:r>
      <w:r>
        <w:t xml:space="preserve"> named </w:t>
      </w:r>
      <w:proofErr w:type="spellStart"/>
      <w:r w:rsidRPr="0087217A">
        <w:rPr>
          <w:rStyle w:val="MonoChar"/>
        </w:rPr>
        <w:t>curProject</w:t>
      </w:r>
      <w:proofErr w:type="spellEnd"/>
      <w:r>
        <w:t>.</w:t>
      </w:r>
    </w:p>
    <w:p w14:paraId="381AEC1E" w14:textId="0CF05D17" w:rsidR="00F85716" w:rsidRDefault="0087217A" w:rsidP="0087217A">
      <w:pPr>
        <w:pStyle w:val="ListParagraph"/>
        <w:numPr>
          <w:ilvl w:val="0"/>
          <w:numId w:val="13"/>
        </w:numPr>
      </w:pPr>
      <w:r>
        <w:t xml:space="preserve">Add a new operation: </w:t>
      </w:r>
      <w:r w:rsidRPr="006329FB">
        <w:t>"</w:t>
      </w:r>
      <w:r w:rsidRPr="00C42AA2">
        <w:rPr>
          <w:rStyle w:val="MonoChar"/>
        </w:rPr>
        <w:t>3) Select a project</w:t>
      </w:r>
      <w:r w:rsidRPr="006329FB">
        <w:t>"</w:t>
      </w:r>
      <w:r>
        <w:t>.</w:t>
      </w:r>
    </w:p>
    <w:p w14:paraId="7C2FFCFD" w14:textId="13034391" w:rsidR="0087217A" w:rsidRDefault="0087217A" w:rsidP="0087217A">
      <w:pPr>
        <w:pStyle w:val="ListParagraph"/>
        <w:numPr>
          <w:ilvl w:val="0"/>
          <w:numId w:val="13"/>
        </w:numPr>
      </w:pPr>
      <w:r>
        <w:t xml:space="preserve">Add a case to the </w:t>
      </w:r>
      <w:r w:rsidRPr="0087217A">
        <w:rPr>
          <w:rStyle w:val="MonoChar"/>
        </w:rPr>
        <w:t>switch</w:t>
      </w:r>
      <w:r>
        <w:t xml:space="preserve"> to handle the operation. Call method </w:t>
      </w:r>
      <w:proofErr w:type="spellStart"/>
      <w:proofErr w:type="gramStart"/>
      <w:r w:rsidRPr="0087217A">
        <w:rPr>
          <w:rStyle w:val="MonoChar"/>
        </w:rPr>
        <w:t>selectProject</w:t>
      </w:r>
      <w:proofErr w:type="spellEnd"/>
      <w:r w:rsidRPr="0087217A">
        <w:rPr>
          <w:rStyle w:val="MonoChar"/>
        </w:rPr>
        <w:t>(</w:t>
      </w:r>
      <w:proofErr w:type="gramEnd"/>
      <w:r w:rsidRPr="0087217A">
        <w:rPr>
          <w:rStyle w:val="MonoChar"/>
        </w:rPr>
        <w:t>)</w:t>
      </w:r>
      <w:r>
        <w:t>.</w:t>
      </w:r>
    </w:p>
    <w:p w14:paraId="767CF27F" w14:textId="77777777" w:rsidR="003C7117" w:rsidRDefault="003C7117" w:rsidP="0087217A">
      <w:pPr>
        <w:pStyle w:val="ListParagraph"/>
        <w:numPr>
          <w:ilvl w:val="0"/>
          <w:numId w:val="13"/>
        </w:numPr>
      </w:pPr>
      <w:r>
        <w:t xml:space="preserve">In this step you will create the method, </w:t>
      </w:r>
      <w:proofErr w:type="spellStart"/>
      <w:proofErr w:type="gramStart"/>
      <w:r w:rsidRPr="003C7117">
        <w:rPr>
          <w:rStyle w:val="MonoChar"/>
        </w:rPr>
        <w:t>selectProject</w:t>
      </w:r>
      <w:proofErr w:type="spellEnd"/>
      <w:r w:rsidRPr="003C7117">
        <w:rPr>
          <w:rStyle w:val="MonoChar"/>
        </w:rPr>
        <w:t>(</w:t>
      </w:r>
      <w:proofErr w:type="gramEnd"/>
      <w:r w:rsidRPr="003C7117">
        <w:rPr>
          <w:rStyle w:val="MonoChar"/>
        </w:rPr>
        <w:t>)</w:t>
      </w:r>
      <w:r>
        <w:t>. This method will list the project IDs and names so that the user can select a project ID. Once the ID is entered, the service is called to return the project details. If successful, the current project is set to the returned project. Follow these instructions to write the method.</w:t>
      </w:r>
    </w:p>
    <w:p w14:paraId="7F43D57B" w14:textId="702FD7F6" w:rsidR="006A5942" w:rsidRDefault="006A5942" w:rsidP="003C7117">
      <w:pPr>
        <w:ind w:left="720"/>
      </w:pPr>
      <w:r>
        <w:t xml:space="preserve">Add a new method named </w:t>
      </w:r>
      <w:proofErr w:type="spellStart"/>
      <w:proofErr w:type="gramStart"/>
      <w:r w:rsidRPr="006A5942">
        <w:rPr>
          <w:rStyle w:val="MonoChar"/>
        </w:rPr>
        <w:t>selectProject</w:t>
      </w:r>
      <w:proofErr w:type="spellEnd"/>
      <w:r w:rsidRPr="006A5942">
        <w:rPr>
          <w:rStyle w:val="MonoChar"/>
        </w:rPr>
        <w:t>(</w:t>
      </w:r>
      <w:proofErr w:type="gramEnd"/>
      <w:r w:rsidRPr="006A5942">
        <w:rPr>
          <w:rStyle w:val="MonoChar"/>
        </w:rPr>
        <w:t>)</w:t>
      </w:r>
      <w:r>
        <w:t>. It takes no parameters and returns nothing.</w:t>
      </w:r>
    </w:p>
    <w:p w14:paraId="04510309" w14:textId="38E8F433" w:rsidR="006A5942" w:rsidRDefault="006A5942" w:rsidP="006A5942">
      <w:pPr>
        <w:pStyle w:val="ListParagraph"/>
        <w:numPr>
          <w:ilvl w:val="1"/>
          <w:numId w:val="13"/>
        </w:numPr>
      </w:pPr>
      <w:r>
        <w:t xml:space="preserve">Call </w:t>
      </w:r>
      <w:proofErr w:type="spellStart"/>
      <w:proofErr w:type="gramStart"/>
      <w:r w:rsidRPr="006A5942">
        <w:rPr>
          <w:rStyle w:val="MonoChar"/>
        </w:rPr>
        <w:t>listProjects</w:t>
      </w:r>
      <w:proofErr w:type="spellEnd"/>
      <w:r w:rsidRPr="006A5942">
        <w:rPr>
          <w:rStyle w:val="MonoChar"/>
        </w:rPr>
        <w:t>(</w:t>
      </w:r>
      <w:proofErr w:type="gramEnd"/>
      <w:r w:rsidRPr="006A5942">
        <w:rPr>
          <w:rStyle w:val="MonoChar"/>
        </w:rPr>
        <w:t>)</w:t>
      </w:r>
      <w:r>
        <w:t xml:space="preserve"> to print a </w:t>
      </w:r>
      <w:r w:rsidRPr="006A5942">
        <w:rPr>
          <w:rStyle w:val="MonoChar"/>
        </w:rPr>
        <w:t>List</w:t>
      </w:r>
      <w:r>
        <w:t xml:space="preserve"> of </w:t>
      </w:r>
      <w:r w:rsidRPr="006A5942">
        <w:rPr>
          <w:rStyle w:val="MonoChar"/>
        </w:rPr>
        <w:t>Project</w:t>
      </w:r>
      <w:r>
        <w:t>s.</w:t>
      </w:r>
    </w:p>
    <w:p w14:paraId="76758BC5" w14:textId="1F2C2D40" w:rsidR="00C828F0" w:rsidRDefault="00C828F0" w:rsidP="006A5942">
      <w:pPr>
        <w:pStyle w:val="ListParagraph"/>
        <w:numPr>
          <w:ilvl w:val="1"/>
          <w:numId w:val="13"/>
        </w:numPr>
      </w:pPr>
      <w:r>
        <w:t xml:space="preserve">Collect a project ID from the user and assign it to an Integer variable named </w:t>
      </w:r>
      <w:proofErr w:type="spellStart"/>
      <w:r w:rsidRPr="00C828F0">
        <w:rPr>
          <w:rStyle w:val="MonoChar"/>
        </w:rPr>
        <w:t>projectId</w:t>
      </w:r>
      <w:proofErr w:type="spellEnd"/>
      <w:r>
        <w:t xml:space="preserve">. Prompt the user with </w:t>
      </w:r>
      <w:r w:rsidRPr="00D47D2B">
        <w:rPr>
          <w:rStyle w:val="MonoChar"/>
        </w:rPr>
        <w:t>"Enter a project ID to select a project"</w:t>
      </w:r>
      <w:r>
        <w:t>.</w:t>
      </w:r>
    </w:p>
    <w:p w14:paraId="7CD0B661" w14:textId="3CF7CC15" w:rsidR="00C828F0" w:rsidRDefault="00C828F0" w:rsidP="006A5942">
      <w:pPr>
        <w:pStyle w:val="ListParagraph"/>
        <w:numPr>
          <w:ilvl w:val="1"/>
          <w:numId w:val="13"/>
        </w:numPr>
      </w:pPr>
      <w:r>
        <w:t xml:space="preserve">Set the instance variable </w:t>
      </w:r>
      <w:proofErr w:type="spellStart"/>
      <w:r w:rsidRPr="00C828F0">
        <w:rPr>
          <w:rStyle w:val="MonoChar"/>
        </w:rPr>
        <w:t>curProject</w:t>
      </w:r>
      <w:proofErr w:type="spellEnd"/>
      <w:r>
        <w:t xml:space="preserve"> to </w:t>
      </w:r>
      <w:r w:rsidRPr="006329FB">
        <w:rPr>
          <w:rStyle w:val="MonoChar"/>
        </w:rPr>
        <w:t>null</w:t>
      </w:r>
      <w:r>
        <w:t xml:space="preserve"> to unselect any currently selected project.</w:t>
      </w:r>
      <w:r w:rsidR="008F0B98">
        <w:t xml:space="preserve"> This is done in case the call to the service results in an exception being thrown.</w:t>
      </w:r>
      <w:r w:rsidR="00D715D6">
        <w:t xml:space="preserve"> Rather than leave the current project selected in that case, it is unselected first.</w:t>
      </w:r>
    </w:p>
    <w:p w14:paraId="5E22D4A9" w14:textId="70822FFF" w:rsidR="00C828F0" w:rsidRDefault="00D47D2B" w:rsidP="006A5942">
      <w:pPr>
        <w:pStyle w:val="ListParagraph"/>
        <w:numPr>
          <w:ilvl w:val="1"/>
          <w:numId w:val="13"/>
        </w:numPr>
      </w:pPr>
      <w:r>
        <w:t>C</w:t>
      </w:r>
      <w:r w:rsidR="009763B8">
        <w:t xml:space="preserve">all a new method, </w:t>
      </w:r>
      <w:proofErr w:type="spellStart"/>
      <w:proofErr w:type="gramStart"/>
      <w:r w:rsidR="009763B8" w:rsidRPr="009763B8">
        <w:rPr>
          <w:rStyle w:val="MonoChar"/>
        </w:rPr>
        <w:t>fetchProjectById</w:t>
      </w:r>
      <w:proofErr w:type="spellEnd"/>
      <w:r w:rsidR="009763B8" w:rsidRPr="009763B8">
        <w:rPr>
          <w:rStyle w:val="MonoChar"/>
        </w:rPr>
        <w:t>(</w:t>
      </w:r>
      <w:proofErr w:type="gramEnd"/>
      <w:r w:rsidR="009763B8" w:rsidRPr="009763B8">
        <w:rPr>
          <w:rStyle w:val="MonoChar"/>
        </w:rPr>
        <w:t>)</w:t>
      </w:r>
      <w:r w:rsidR="009763B8">
        <w:t xml:space="preserve"> on the </w:t>
      </w:r>
      <w:proofErr w:type="spellStart"/>
      <w:r w:rsidR="009763B8" w:rsidRPr="009763B8">
        <w:rPr>
          <w:rStyle w:val="MonoChar"/>
        </w:rPr>
        <w:t>projectService</w:t>
      </w:r>
      <w:proofErr w:type="spellEnd"/>
      <w:r w:rsidR="009763B8">
        <w:t xml:space="preserve"> object. The method should take a single parameter, the project ID input by the user. It should return a </w:t>
      </w:r>
      <w:r w:rsidR="009763B8" w:rsidRPr="009763B8">
        <w:rPr>
          <w:rStyle w:val="MonoChar"/>
        </w:rPr>
        <w:t>Project</w:t>
      </w:r>
      <w:r w:rsidR="009763B8">
        <w:t xml:space="preserve"> object. Assign the returned </w:t>
      </w:r>
      <w:r w:rsidR="009763B8" w:rsidRPr="009763B8">
        <w:rPr>
          <w:rStyle w:val="MonoChar"/>
        </w:rPr>
        <w:t>Project</w:t>
      </w:r>
      <w:r w:rsidR="009763B8">
        <w:t xml:space="preserve"> object to the instance variable </w:t>
      </w:r>
      <w:proofErr w:type="spellStart"/>
      <w:r w:rsidR="009763B8" w:rsidRPr="009763B8">
        <w:rPr>
          <w:rStyle w:val="MonoChar"/>
        </w:rPr>
        <w:t>curProject</w:t>
      </w:r>
      <w:proofErr w:type="spellEnd"/>
      <w:r w:rsidR="009763B8">
        <w:t>.</w:t>
      </w:r>
      <w:r>
        <w:t xml:space="preserve"> Note that if an invalid project ID is entered, </w:t>
      </w:r>
      <w:proofErr w:type="spellStart"/>
      <w:r w:rsidRPr="00D47D2B">
        <w:rPr>
          <w:rStyle w:val="MonoChar"/>
        </w:rPr>
        <w:t>projectService.fetchProjectById</w:t>
      </w:r>
      <w:proofErr w:type="spellEnd"/>
      <w:r w:rsidRPr="00D47D2B">
        <w:rPr>
          <w:rStyle w:val="MonoChar"/>
        </w:rPr>
        <w:t>()</w:t>
      </w:r>
      <w:r>
        <w:t xml:space="preserve"> will throw a </w:t>
      </w:r>
      <w:proofErr w:type="spellStart"/>
      <w:r w:rsidRPr="00D47D2B">
        <w:rPr>
          <w:rStyle w:val="MonoChar"/>
        </w:rPr>
        <w:t>NoSuchElementException</w:t>
      </w:r>
      <w:proofErr w:type="spellEnd"/>
      <w:r>
        <w:t xml:space="preserve">, which is handled by the </w:t>
      </w:r>
      <w:r w:rsidRPr="00D47D2B">
        <w:rPr>
          <w:rStyle w:val="MonoChar"/>
        </w:rPr>
        <w:t>catch</w:t>
      </w:r>
      <w:r>
        <w:t xml:space="preserve"> block in </w:t>
      </w:r>
      <w:proofErr w:type="spellStart"/>
      <w:proofErr w:type="gramStart"/>
      <w:r w:rsidRPr="00D47D2B">
        <w:rPr>
          <w:rStyle w:val="MonoChar"/>
        </w:rPr>
        <w:t>processUserSelections</w:t>
      </w:r>
      <w:proofErr w:type="spellEnd"/>
      <w:r w:rsidRPr="00D47D2B">
        <w:rPr>
          <w:rStyle w:val="MonoChar"/>
        </w:rPr>
        <w:t>(</w:t>
      </w:r>
      <w:proofErr w:type="gramEnd"/>
      <w:r w:rsidRPr="00D47D2B">
        <w:rPr>
          <w:rStyle w:val="MonoChar"/>
        </w:rPr>
        <w:t>)</w:t>
      </w:r>
      <w:r>
        <w:t>.</w:t>
      </w:r>
    </w:p>
    <w:p w14:paraId="600AD7EC" w14:textId="50F2C229" w:rsidR="009763B8" w:rsidRDefault="009763B8" w:rsidP="006A5942">
      <w:pPr>
        <w:pStyle w:val="ListParagraph"/>
        <w:numPr>
          <w:ilvl w:val="1"/>
          <w:numId w:val="13"/>
        </w:numPr>
      </w:pPr>
      <w:r>
        <w:t xml:space="preserve">At the end of the method, add a check to see if </w:t>
      </w:r>
      <w:proofErr w:type="spellStart"/>
      <w:r w:rsidRPr="009763B8">
        <w:rPr>
          <w:rStyle w:val="MonoChar"/>
        </w:rPr>
        <w:t>curProject</w:t>
      </w:r>
      <w:proofErr w:type="spellEnd"/>
      <w:r>
        <w:t xml:space="preserve"> is null. If so, print </w:t>
      </w:r>
      <w:r w:rsidRPr="009763B8">
        <w:rPr>
          <w:rStyle w:val="MonoChar"/>
        </w:rPr>
        <w:t>"Invalid project ID selected."</w:t>
      </w:r>
      <w:r>
        <w:t xml:space="preserve"> </w:t>
      </w:r>
      <w:r w:rsidR="00C42AA2">
        <w:t>on</w:t>
      </w:r>
      <w:r>
        <w:t xml:space="preserve"> the console.</w:t>
      </w:r>
    </w:p>
    <w:p w14:paraId="0C0F8660" w14:textId="0867C054" w:rsidR="00DD4D54" w:rsidRDefault="00DD4D54" w:rsidP="006A5942">
      <w:pPr>
        <w:pStyle w:val="ListParagraph"/>
        <w:numPr>
          <w:ilvl w:val="1"/>
          <w:numId w:val="13"/>
        </w:numPr>
      </w:pPr>
      <w:r>
        <w:t>The method should look like this:</w:t>
      </w:r>
    </w:p>
    <w:p w14:paraId="0F4A087F" w14:textId="12B4A86B" w:rsidR="00DD4D54" w:rsidRDefault="00DD4D54" w:rsidP="00DD4D54">
      <w:pPr>
        <w:ind w:left="1440"/>
      </w:pPr>
      <w:r w:rsidRPr="00DD4D54">
        <w:rPr>
          <w:noProof/>
        </w:rPr>
        <w:lastRenderedPageBreak/>
        <w:drawing>
          <wp:inline distT="0" distB="0" distL="0" distR="0" wp14:anchorId="37ADCF83" wp14:editId="21FEA8BD">
            <wp:extent cx="5182323" cy="1486107"/>
            <wp:effectExtent l="0" t="0" r="0" b="0"/>
            <wp:docPr id="16" name="Picture 16"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screenshot of a computer&#10;&#10;Description automatically generated with medium confidence"/>
                    <pic:cNvPicPr/>
                  </pic:nvPicPr>
                  <pic:blipFill>
                    <a:blip r:embed="rId12"/>
                    <a:stretch>
                      <a:fillRect/>
                    </a:stretch>
                  </pic:blipFill>
                  <pic:spPr>
                    <a:xfrm>
                      <a:off x="0" y="0"/>
                      <a:ext cx="5182323" cy="1486107"/>
                    </a:xfrm>
                    <a:prstGeom prst="rect">
                      <a:avLst/>
                    </a:prstGeom>
                  </pic:spPr>
                </pic:pic>
              </a:graphicData>
            </a:graphic>
          </wp:inline>
        </w:drawing>
      </w:r>
    </w:p>
    <w:p w14:paraId="1DF9FDA1" w14:textId="0BE42F8D" w:rsidR="002D125A" w:rsidRDefault="00D715D6" w:rsidP="002D125A">
      <w:pPr>
        <w:pStyle w:val="ListParagraph"/>
        <w:numPr>
          <w:ilvl w:val="0"/>
          <w:numId w:val="13"/>
        </w:numPr>
      </w:pPr>
      <w:r>
        <w:t>In this step, you will</w:t>
      </w:r>
      <w:r w:rsidR="006329FB">
        <w:t xml:space="preserve"> add code to</w:t>
      </w:r>
      <w:r>
        <w:t xml:space="preserve"> print the current project when the available menu selections are displayed to the user. To do this, find the method </w:t>
      </w:r>
      <w:proofErr w:type="spellStart"/>
      <w:proofErr w:type="gramStart"/>
      <w:r w:rsidRPr="00D715D6">
        <w:rPr>
          <w:rStyle w:val="MonoChar"/>
        </w:rPr>
        <w:t>printOperations</w:t>
      </w:r>
      <w:proofErr w:type="spellEnd"/>
      <w:r w:rsidRPr="00D715D6">
        <w:rPr>
          <w:rStyle w:val="MonoChar"/>
        </w:rPr>
        <w:t>(</w:t>
      </w:r>
      <w:proofErr w:type="gramEnd"/>
      <w:r w:rsidRPr="00D715D6">
        <w:rPr>
          <w:rStyle w:val="MonoChar"/>
        </w:rPr>
        <w:t>)</w:t>
      </w:r>
      <w:r>
        <w:t xml:space="preserve">. </w:t>
      </w:r>
      <w:r w:rsidR="002D125A">
        <w:t xml:space="preserve">At the bottom of method </w:t>
      </w:r>
      <w:proofErr w:type="spellStart"/>
      <w:proofErr w:type="gramStart"/>
      <w:r w:rsidR="002D125A" w:rsidRPr="002D125A">
        <w:rPr>
          <w:rStyle w:val="MonoChar"/>
        </w:rPr>
        <w:t>printOperations</w:t>
      </w:r>
      <w:proofErr w:type="spellEnd"/>
      <w:r w:rsidR="002D125A" w:rsidRPr="002D125A">
        <w:rPr>
          <w:rStyle w:val="MonoChar"/>
        </w:rPr>
        <w:t>(</w:t>
      </w:r>
      <w:proofErr w:type="gramEnd"/>
      <w:r w:rsidR="002D125A" w:rsidRPr="002D125A">
        <w:rPr>
          <w:rStyle w:val="MonoChar"/>
        </w:rPr>
        <w:t>)</w:t>
      </w:r>
      <w:r w:rsidR="002D125A">
        <w:t xml:space="preserve">, check if </w:t>
      </w:r>
      <w:proofErr w:type="spellStart"/>
      <w:r w:rsidR="002D125A" w:rsidRPr="002D125A">
        <w:rPr>
          <w:rStyle w:val="MonoChar"/>
        </w:rPr>
        <w:t>curProject</w:t>
      </w:r>
      <w:proofErr w:type="spellEnd"/>
      <w:r w:rsidR="002D125A">
        <w:t xml:space="preserve"> is </w:t>
      </w:r>
      <w:r w:rsidR="002D125A" w:rsidRPr="006329FB">
        <w:rPr>
          <w:rStyle w:val="MonoChar"/>
        </w:rPr>
        <w:t>null</w:t>
      </w:r>
      <w:r w:rsidR="002D125A">
        <w:t xml:space="preserve">. If </w:t>
      </w:r>
      <w:r w:rsidR="002D125A" w:rsidRPr="006329FB">
        <w:rPr>
          <w:rStyle w:val="MonoChar"/>
        </w:rPr>
        <w:t>null</w:t>
      </w:r>
      <w:r w:rsidR="002D125A">
        <w:t xml:space="preserve">, print a message: </w:t>
      </w:r>
      <w:r w:rsidR="002D125A" w:rsidRPr="002D125A">
        <w:rPr>
          <w:rStyle w:val="MonoChar"/>
        </w:rPr>
        <w:t>"\</w:t>
      </w:r>
      <w:proofErr w:type="spellStart"/>
      <w:r w:rsidR="002D125A" w:rsidRPr="002D125A">
        <w:rPr>
          <w:rStyle w:val="MonoChar"/>
        </w:rPr>
        <w:t>nYou</w:t>
      </w:r>
      <w:proofErr w:type="spellEnd"/>
      <w:r w:rsidR="002D125A" w:rsidRPr="002D125A">
        <w:rPr>
          <w:rStyle w:val="MonoChar"/>
        </w:rPr>
        <w:t xml:space="preserve"> are not working with a project."</w:t>
      </w:r>
      <w:r w:rsidR="002D125A">
        <w:t xml:space="preserve">. Otherwise, print the message: </w:t>
      </w:r>
      <w:r w:rsidR="002D125A" w:rsidRPr="002D125A">
        <w:rPr>
          <w:rStyle w:val="MonoChar"/>
        </w:rPr>
        <w:t>"\</w:t>
      </w:r>
      <w:proofErr w:type="spellStart"/>
      <w:r w:rsidR="002D125A" w:rsidRPr="002D125A">
        <w:rPr>
          <w:rStyle w:val="MonoChar"/>
        </w:rPr>
        <w:t>nYou</w:t>
      </w:r>
      <w:proofErr w:type="spellEnd"/>
      <w:r w:rsidR="002D125A" w:rsidRPr="002D125A">
        <w:rPr>
          <w:rStyle w:val="MonoChar"/>
        </w:rPr>
        <w:t xml:space="preserve"> are working with project: " + </w:t>
      </w:r>
      <w:proofErr w:type="spellStart"/>
      <w:r w:rsidR="002D125A" w:rsidRPr="002D125A">
        <w:rPr>
          <w:rStyle w:val="MonoChar"/>
        </w:rPr>
        <w:t>curProject</w:t>
      </w:r>
      <w:proofErr w:type="spellEnd"/>
      <w:r w:rsidR="002D125A">
        <w:t>.</w:t>
      </w:r>
    </w:p>
    <w:p w14:paraId="4C00DDCF" w14:textId="2872E68F" w:rsidR="006329FB" w:rsidRPr="006329FB" w:rsidRDefault="006329FB" w:rsidP="006329FB">
      <w:pPr>
        <w:ind w:left="720"/>
      </w:pPr>
      <w:r w:rsidRPr="006329FB">
        <w:rPr>
          <w:noProof/>
        </w:rPr>
        <w:drawing>
          <wp:inline distT="0" distB="0" distL="0" distR="0" wp14:anchorId="5B03BA37" wp14:editId="390BA7A6">
            <wp:extent cx="4782217" cy="895475"/>
            <wp:effectExtent l="0" t="0" r="0" b="0"/>
            <wp:docPr id="12" name="Picture 12" descr="Graphical user interface, text, application, email,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text, application, email, website&#10;&#10;Description automatically generated"/>
                    <pic:cNvPicPr/>
                  </pic:nvPicPr>
                  <pic:blipFill>
                    <a:blip r:embed="rId13"/>
                    <a:stretch>
                      <a:fillRect/>
                    </a:stretch>
                  </pic:blipFill>
                  <pic:spPr>
                    <a:xfrm>
                      <a:off x="0" y="0"/>
                      <a:ext cx="4782217" cy="895475"/>
                    </a:xfrm>
                    <a:prstGeom prst="rect">
                      <a:avLst/>
                    </a:prstGeom>
                  </pic:spPr>
                </pic:pic>
              </a:graphicData>
            </a:graphic>
          </wp:inline>
        </w:drawing>
      </w:r>
    </w:p>
    <w:p w14:paraId="08241667" w14:textId="62AB1DBE" w:rsidR="00F8733B" w:rsidRDefault="00F8733B" w:rsidP="00F8733B">
      <w:pPr>
        <w:pStyle w:val="Heading3"/>
      </w:pPr>
      <w:r>
        <w:t>Modifications to project service</w:t>
      </w:r>
    </w:p>
    <w:p w14:paraId="59A0F15E" w14:textId="1741667F" w:rsidR="006422FC" w:rsidRDefault="006422FC" w:rsidP="006422FC">
      <w:r>
        <w:t xml:space="preserve">In this section you will create a method in the project service that will call the DAO to retrieve a single Project object with all details, including materials, steps, and categories. This method will throw an exception if the </w:t>
      </w:r>
      <w:r w:rsidR="00DA3E67">
        <w:t>project with the given ID does not exist.</w:t>
      </w:r>
    </w:p>
    <w:p w14:paraId="4305D4A1" w14:textId="58B184E3" w:rsidR="008C296E" w:rsidRPr="006422FC" w:rsidRDefault="008C296E" w:rsidP="006422FC">
      <w:r>
        <w:t xml:space="preserve">Note that you will temporarily assign the results of a method call to the DAO to an </w:t>
      </w:r>
      <w:r w:rsidRPr="008C296E">
        <w:rPr>
          <w:rStyle w:val="MonoChar"/>
        </w:rPr>
        <w:t>Optional&lt;Project&gt;</w:t>
      </w:r>
      <w:r>
        <w:t xml:space="preserve"> object. This will cause Eclipse to create the return type on the DAO method as </w:t>
      </w:r>
      <w:r w:rsidRPr="008C296E">
        <w:rPr>
          <w:rStyle w:val="MonoChar"/>
        </w:rPr>
        <w:t>Optional&lt;Project&gt;</w:t>
      </w:r>
      <w:r>
        <w:t xml:space="preserve">. Once the method has been created, you can delete the assignment and return the </w:t>
      </w:r>
      <w:r w:rsidRPr="00344904">
        <w:rPr>
          <w:rStyle w:val="MonoChar"/>
        </w:rPr>
        <w:t>Project</w:t>
      </w:r>
      <w:r w:rsidR="00344904">
        <w:t>,</w:t>
      </w:r>
      <w:r>
        <w:t xml:space="preserve"> if successful. If not successful, the method will throw a </w:t>
      </w:r>
      <w:proofErr w:type="spellStart"/>
      <w:r w:rsidRPr="008C296E">
        <w:rPr>
          <w:rStyle w:val="MonoChar"/>
        </w:rPr>
        <w:t>NoSuchElementException</w:t>
      </w:r>
      <w:proofErr w:type="spellEnd"/>
      <w:r>
        <w:t>.</w:t>
      </w:r>
    </w:p>
    <w:p w14:paraId="560891C6" w14:textId="6E74FA16" w:rsidR="00F8733B" w:rsidRDefault="00F8733B" w:rsidP="00F8733B">
      <w:r>
        <w:t xml:space="preserve">In this section you will be working in </w:t>
      </w:r>
      <w:r w:rsidRPr="00FA78C1">
        <w:rPr>
          <w:rStyle w:val="MonoChar"/>
        </w:rPr>
        <w:t>ProjectService.java</w:t>
      </w:r>
      <w:r>
        <w:t>.</w:t>
      </w:r>
    </w:p>
    <w:p w14:paraId="18AB1069" w14:textId="0FD85EFA" w:rsidR="00F8733B" w:rsidRDefault="00F8733B" w:rsidP="00F8733B">
      <w:pPr>
        <w:pStyle w:val="ListParagraph"/>
        <w:numPr>
          <w:ilvl w:val="0"/>
          <w:numId w:val="14"/>
        </w:numPr>
      </w:pPr>
      <w:r>
        <w:t xml:space="preserve">Create method </w:t>
      </w:r>
      <w:proofErr w:type="spellStart"/>
      <w:proofErr w:type="gramStart"/>
      <w:r w:rsidRPr="00F8733B">
        <w:rPr>
          <w:rStyle w:val="MonoChar"/>
        </w:rPr>
        <w:t>fetchProjectById</w:t>
      </w:r>
      <w:proofErr w:type="spellEnd"/>
      <w:r w:rsidRPr="00F8733B">
        <w:rPr>
          <w:rStyle w:val="MonoChar"/>
        </w:rPr>
        <w:t>(</w:t>
      </w:r>
      <w:proofErr w:type="gramEnd"/>
      <w:r w:rsidRPr="00F8733B">
        <w:rPr>
          <w:rStyle w:val="MonoChar"/>
        </w:rPr>
        <w:t>)</w:t>
      </w:r>
      <w:r>
        <w:t xml:space="preserve">. It returns a </w:t>
      </w:r>
      <w:r w:rsidRPr="00F8733B">
        <w:rPr>
          <w:rStyle w:val="MonoChar"/>
        </w:rPr>
        <w:t>Project</w:t>
      </w:r>
      <w:r>
        <w:t xml:space="preserve"> object and takes an </w:t>
      </w:r>
      <w:r w:rsidRPr="00F8733B">
        <w:rPr>
          <w:rStyle w:val="MonoChar"/>
        </w:rPr>
        <w:t>Integer</w:t>
      </w:r>
      <w:r>
        <w:t xml:space="preserve"> </w:t>
      </w:r>
      <w:proofErr w:type="spellStart"/>
      <w:r w:rsidRPr="00F8733B">
        <w:rPr>
          <w:rStyle w:val="MonoChar"/>
        </w:rPr>
        <w:t>projectId</w:t>
      </w:r>
      <w:proofErr w:type="spellEnd"/>
      <w:r>
        <w:t xml:space="preserve"> as a parameter.</w:t>
      </w:r>
      <w:r w:rsidR="00694BF9">
        <w:t xml:space="preserve"> Inside the method:</w:t>
      </w:r>
    </w:p>
    <w:p w14:paraId="7AC04667" w14:textId="3BF0B88A" w:rsidR="00694BF9" w:rsidRDefault="00FA78C1" w:rsidP="00694BF9">
      <w:pPr>
        <w:pStyle w:val="ListParagraph"/>
        <w:numPr>
          <w:ilvl w:val="1"/>
          <w:numId w:val="14"/>
        </w:numPr>
      </w:pPr>
      <w:r>
        <w:t xml:space="preserve">Temporarily assign a variable of type </w:t>
      </w:r>
      <w:r w:rsidRPr="00FA78C1">
        <w:rPr>
          <w:rStyle w:val="MonoChar"/>
        </w:rPr>
        <w:t>Optional&lt;Project&gt;</w:t>
      </w:r>
      <w:r>
        <w:t xml:space="preserve"> to the results of calling </w:t>
      </w:r>
      <w:proofErr w:type="spellStart"/>
      <w:r w:rsidRPr="00FA78C1">
        <w:rPr>
          <w:rStyle w:val="MonoChar"/>
        </w:rPr>
        <w:t>projectDao.fetchProjectById</w:t>
      </w:r>
      <w:proofErr w:type="spellEnd"/>
      <w:r w:rsidRPr="00FA78C1">
        <w:rPr>
          <w:rStyle w:val="MonoChar"/>
        </w:rPr>
        <w:t>()</w:t>
      </w:r>
      <w:r>
        <w:t>. Pass the project ID to the method.</w:t>
      </w:r>
    </w:p>
    <w:p w14:paraId="1CE45A0E" w14:textId="71B4D977" w:rsidR="00FA78C1" w:rsidRDefault="004B6C8D" w:rsidP="00FA78C1">
      <w:pPr>
        <w:ind w:left="1440"/>
      </w:pPr>
      <w:r w:rsidRPr="004B6C8D">
        <w:rPr>
          <w:noProof/>
        </w:rPr>
        <w:drawing>
          <wp:inline distT="0" distB="0" distL="0" distR="0" wp14:anchorId="532D1CF7" wp14:editId="04BD1377">
            <wp:extent cx="4201111" cy="181000"/>
            <wp:effectExtent l="0" t="0" r="9525" b="952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201111" cy="181000"/>
                    </a:xfrm>
                    <a:prstGeom prst="rect">
                      <a:avLst/>
                    </a:prstGeom>
                  </pic:spPr>
                </pic:pic>
              </a:graphicData>
            </a:graphic>
          </wp:inline>
        </w:drawing>
      </w:r>
    </w:p>
    <w:p w14:paraId="4207948E" w14:textId="794BADB4" w:rsidR="004B6C8D" w:rsidRDefault="004B6C8D" w:rsidP="00FA78C1">
      <w:pPr>
        <w:ind w:left="1440"/>
      </w:pPr>
      <w:r>
        <w:t>This temporary assignment will cause Eclipse to create the correct return value (</w:t>
      </w:r>
      <w:r w:rsidRPr="004B6C8D">
        <w:rPr>
          <w:rStyle w:val="MonoChar"/>
        </w:rPr>
        <w:t>Optional&lt;Project&gt;</w:t>
      </w:r>
      <w:r>
        <w:t xml:space="preserve">) in </w:t>
      </w:r>
      <w:r w:rsidRPr="004B6C8D">
        <w:rPr>
          <w:rStyle w:val="MonoChar"/>
        </w:rPr>
        <w:t>ProjectService.java</w:t>
      </w:r>
      <w:r>
        <w:t>.</w:t>
      </w:r>
    </w:p>
    <w:p w14:paraId="669A65CE" w14:textId="332330C9" w:rsidR="00FA78C1" w:rsidRDefault="00FA78C1" w:rsidP="00694BF9">
      <w:pPr>
        <w:pStyle w:val="ListParagraph"/>
        <w:numPr>
          <w:ilvl w:val="1"/>
          <w:numId w:val="14"/>
        </w:numPr>
      </w:pPr>
      <w:r>
        <w:t xml:space="preserve">Let Eclipse create the method for you in the </w:t>
      </w:r>
      <w:proofErr w:type="spellStart"/>
      <w:r w:rsidRPr="00FA78C1">
        <w:rPr>
          <w:rStyle w:val="MonoChar"/>
        </w:rPr>
        <w:t>ProjectDao</w:t>
      </w:r>
      <w:proofErr w:type="spellEnd"/>
      <w:r>
        <w:t xml:space="preserve"> class. The editor will display </w:t>
      </w:r>
      <w:r w:rsidRPr="00FA78C1">
        <w:rPr>
          <w:rStyle w:val="MonoChar"/>
        </w:rPr>
        <w:t>ProjectDao.java</w:t>
      </w:r>
      <w:r>
        <w:t xml:space="preserve">. Return to </w:t>
      </w:r>
      <w:r w:rsidRPr="00FA78C1">
        <w:rPr>
          <w:rStyle w:val="MonoChar"/>
        </w:rPr>
        <w:t>ProjectService.java</w:t>
      </w:r>
      <w:r>
        <w:t>.</w:t>
      </w:r>
      <w:r w:rsidR="004B6C8D">
        <w:t xml:space="preserve"> Save all files.</w:t>
      </w:r>
    </w:p>
    <w:p w14:paraId="68136170" w14:textId="412CE79F" w:rsidR="004B6C8D" w:rsidRDefault="004B6C8D" w:rsidP="00694BF9">
      <w:pPr>
        <w:pStyle w:val="ListParagraph"/>
        <w:numPr>
          <w:ilvl w:val="1"/>
          <w:numId w:val="14"/>
        </w:numPr>
      </w:pPr>
      <w:r>
        <w:t xml:space="preserve">Replace the variable and assignment with a </w:t>
      </w:r>
      <w:r w:rsidRPr="004B6C8D">
        <w:rPr>
          <w:rStyle w:val="MonoChar"/>
        </w:rPr>
        <w:t>return</w:t>
      </w:r>
      <w:r>
        <w:t xml:space="preserve"> statement. This will cause a compil</w:t>
      </w:r>
      <w:r w:rsidR="005A347D">
        <w:t>ation</w:t>
      </w:r>
      <w:r>
        <w:t xml:space="preserve"> error</w:t>
      </w:r>
      <w:r w:rsidR="005A347D">
        <w:t>, which you will correct next</w:t>
      </w:r>
      <w:r>
        <w:t>.</w:t>
      </w:r>
    </w:p>
    <w:p w14:paraId="0722CE64" w14:textId="7AB31C1E" w:rsidR="004B6C8D" w:rsidRDefault="004B6C8D" w:rsidP="00694BF9">
      <w:pPr>
        <w:pStyle w:val="ListParagraph"/>
        <w:numPr>
          <w:ilvl w:val="1"/>
          <w:numId w:val="14"/>
        </w:numPr>
      </w:pPr>
      <w:r>
        <w:lastRenderedPageBreak/>
        <w:t xml:space="preserve">Add a method call </w:t>
      </w:r>
      <w:proofErr w:type="gramStart"/>
      <w:r>
        <w:t xml:space="preserve">to </w:t>
      </w:r>
      <w:r w:rsidRPr="004B6C8D">
        <w:rPr>
          <w:rStyle w:val="MonoChar"/>
        </w:rPr>
        <w:t>.</w:t>
      </w:r>
      <w:proofErr w:type="spellStart"/>
      <w:r w:rsidRPr="004B6C8D">
        <w:rPr>
          <w:rStyle w:val="MonoChar"/>
        </w:rPr>
        <w:t>orElseThrow</w:t>
      </w:r>
      <w:proofErr w:type="spellEnd"/>
      <w:proofErr w:type="gramEnd"/>
      <w:r w:rsidRPr="004B6C8D">
        <w:rPr>
          <w:rStyle w:val="MonoChar"/>
        </w:rPr>
        <w:t>()</w:t>
      </w:r>
      <w:r>
        <w:t xml:space="preserve"> just inside the semicolon at the end of the method call to </w:t>
      </w:r>
      <w:proofErr w:type="spellStart"/>
      <w:r w:rsidRPr="004B6C8D">
        <w:rPr>
          <w:rStyle w:val="MonoChar"/>
        </w:rPr>
        <w:t>projectDao.fetchProjectById</w:t>
      </w:r>
      <w:proofErr w:type="spellEnd"/>
      <w:r w:rsidRPr="004B6C8D">
        <w:rPr>
          <w:rStyle w:val="MonoChar"/>
        </w:rPr>
        <w:t>()</w:t>
      </w:r>
      <w:r>
        <w:t>.</w:t>
      </w:r>
      <w:r w:rsidR="008E46D2">
        <w:t xml:space="preserve"> Use a</w:t>
      </w:r>
      <w:r w:rsidR="00B957BD">
        <w:t xml:space="preserve"> zero-argument</w:t>
      </w:r>
      <w:r w:rsidR="008E46D2">
        <w:t xml:space="preserve"> Lambda expression inside the call </w:t>
      </w:r>
      <w:proofErr w:type="gramStart"/>
      <w:r w:rsidR="008E46D2">
        <w:t xml:space="preserve">to </w:t>
      </w:r>
      <w:r w:rsidR="008E46D2" w:rsidRPr="00241308">
        <w:rPr>
          <w:rStyle w:val="MonoChar"/>
        </w:rPr>
        <w:t>.</w:t>
      </w:r>
      <w:proofErr w:type="spellStart"/>
      <w:r w:rsidR="008E46D2" w:rsidRPr="00241308">
        <w:rPr>
          <w:rStyle w:val="MonoChar"/>
        </w:rPr>
        <w:t>orElseThrow</w:t>
      </w:r>
      <w:proofErr w:type="spellEnd"/>
      <w:proofErr w:type="gramEnd"/>
      <w:r w:rsidR="00241308" w:rsidRPr="00241308">
        <w:rPr>
          <w:rStyle w:val="MonoChar"/>
        </w:rPr>
        <w:t>()</w:t>
      </w:r>
      <w:r w:rsidR="008E46D2">
        <w:t xml:space="preserve"> to create and return a new </w:t>
      </w:r>
      <w:proofErr w:type="spellStart"/>
      <w:r w:rsidR="0021117E" w:rsidRPr="0021117E">
        <w:rPr>
          <w:rStyle w:val="MonoChar"/>
        </w:rPr>
        <w:t>NoSuchElement</w:t>
      </w:r>
      <w:r w:rsidR="008E46D2" w:rsidRPr="0021117E">
        <w:rPr>
          <w:rStyle w:val="MonoChar"/>
        </w:rPr>
        <w:t>Exception</w:t>
      </w:r>
      <w:proofErr w:type="spellEnd"/>
      <w:r w:rsidR="008E46D2">
        <w:t xml:space="preserve"> with the custom message</w:t>
      </w:r>
      <w:r w:rsidR="00EB1C16">
        <w:t xml:space="preserve">, </w:t>
      </w:r>
      <w:r w:rsidR="00EB1C16" w:rsidRPr="00B957BD">
        <w:rPr>
          <w:rStyle w:val="MonoChar"/>
        </w:rPr>
        <w:t xml:space="preserve">"Project with project ID=" + </w:t>
      </w:r>
      <w:proofErr w:type="spellStart"/>
      <w:r w:rsidR="00EB1C16" w:rsidRPr="00B957BD">
        <w:rPr>
          <w:rStyle w:val="MonoChar"/>
        </w:rPr>
        <w:t>projectId</w:t>
      </w:r>
      <w:proofErr w:type="spellEnd"/>
      <w:r w:rsidR="00EB1C16" w:rsidRPr="00B957BD">
        <w:rPr>
          <w:rStyle w:val="MonoChar"/>
        </w:rPr>
        <w:t xml:space="preserve"> + " does not exist."</w:t>
      </w:r>
      <w:r w:rsidR="00EB1C16">
        <w:t>. The method should look like this:</w:t>
      </w:r>
    </w:p>
    <w:p w14:paraId="352BAF30" w14:textId="444AA4F5" w:rsidR="00EB1C16" w:rsidRDefault="0021117E" w:rsidP="00EB1C16">
      <w:pPr>
        <w:ind w:left="1440"/>
      </w:pPr>
      <w:r w:rsidRPr="0021117E">
        <w:rPr>
          <w:noProof/>
        </w:rPr>
        <w:drawing>
          <wp:inline distT="0" distB="0" distL="0" distR="0" wp14:anchorId="3FD1FC10" wp14:editId="75BFD47D">
            <wp:extent cx="4220164" cy="914528"/>
            <wp:effectExtent l="0" t="0" r="0" b="0"/>
            <wp:docPr id="20" name="Picture 2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Text&#10;&#10;Description automatically generated"/>
                    <pic:cNvPicPr/>
                  </pic:nvPicPr>
                  <pic:blipFill>
                    <a:blip r:embed="rId15"/>
                    <a:stretch>
                      <a:fillRect/>
                    </a:stretch>
                  </pic:blipFill>
                  <pic:spPr>
                    <a:xfrm>
                      <a:off x="0" y="0"/>
                      <a:ext cx="4220164" cy="914528"/>
                    </a:xfrm>
                    <a:prstGeom prst="rect">
                      <a:avLst/>
                    </a:prstGeom>
                  </pic:spPr>
                </pic:pic>
              </a:graphicData>
            </a:graphic>
          </wp:inline>
        </w:drawing>
      </w:r>
    </w:p>
    <w:p w14:paraId="7EA720CB" w14:textId="2F3FC00A" w:rsidR="00241308" w:rsidRDefault="00241308" w:rsidP="00EB1C16">
      <w:pPr>
        <w:ind w:left="1440"/>
      </w:pPr>
      <w:r>
        <w:t>Save all files. At this point there should be no compilation errors.</w:t>
      </w:r>
    </w:p>
    <w:p w14:paraId="0A816A81" w14:textId="69A42647" w:rsidR="00DA675F" w:rsidRDefault="00DA675F" w:rsidP="00DA675F">
      <w:pPr>
        <w:pStyle w:val="Heading3"/>
      </w:pPr>
      <w:r>
        <w:t xml:space="preserve">Modifications to project </w:t>
      </w:r>
      <w:proofErr w:type="spellStart"/>
      <w:r>
        <w:t>dao</w:t>
      </w:r>
      <w:proofErr w:type="spellEnd"/>
    </w:p>
    <w:p w14:paraId="595D5AC4" w14:textId="6BB1A6F2" w:rsidR="00D30A2C" w:rsidRDefault="00D30A2C" w:rsidP="00D30A2C">
      <w:r>
        <w:t xml:space="preserve">In this section you will write the code that will retrieve a project row and all associated child rows: materials, steps, and categories. The method will start with the usual </w:t>
      </w:r>
      <w:r w:rsidRPr="00344904">
        <w:rPr>
          <w:rStyle w:val="MonoChar"/>
        </w:rPr>
        <w:t>try-with-resource</w:t>
      </w:r>
      <w:r>
        <w:t xml:space="preserve"> statement to obtain the </w:t>
      </w:r>
      <w:r w:rsidRPr="00D30A2C">
        <w:rPr>
          <w:rStyle w:val="MonoChar"/>
        </w:rPr>
        <w:t>Connection</w:t>
      </w:r>
      <w:r>
        <w:t xml:space="preserve">. Then you will add a </w:t>
      </w:r>
      <w:r w:rsidRPr="00D30A2C">
        <w:rPr>
          <w:rStyle w:val="MonoChar"/>
        </w:rPr>
        <w:t>try/catch</w:t>
      </w:r>
      <w:r>
        <w:t xml:space="preserve"> before obtaining the </w:t>
      </w:r>
      <w:r w:rsidRPr="00D30A2C">
        <w:rPr>
          <w:rStyle w:val="MonoChar"/>
        </w:rPr>
        <w:t>PreparedStatement</w:t>
      </w:r>
      <w:r>
        <w:t>. This is done so that after obtaining the project details, the materials, steps, and categories can be retrieved within the same transaction.</w:t>
      </w:r>
    </w:p>
    <w:p w14:paraId="195E8648" w14:textId="470ED796" w:rsidR="00781280" w:rsidRPr="00D30A2C" w:rsidRDefault="00781280" w:rsidP="00D30A2C">
      <w:r>
        <w:t>If you get stuck and don't understand the instructions, please refer to the "Solutions" section at the end of this assignment.</w:t>
      </w:r>
    </w:p>
    <w:p w14:paraId="619E65B6" w14:textId="027F3DE4" w:rsidR="00DA675F" w:rsidRDefault="00DA675F" w:rsidP="00DA675F">
      <w:r>
        <w:t xml:space="preserve">In this section you will be working in </w:t>
      </w:r>
      <w:r w:rsidRPr="00DA675F">
        <w:rPr>
          <w:rStyle w:val="MonoChar"/>
        </w:rPr>
        <w:t>ProjectDao.java</w:t>
      </w:r>
      <w:r>
        <w:t>.</w:t>
      </w:r>
    </w:p>
    <w:p w14:paraId="1839CFB7" w14:textId="534BD7BB" w:rsidR="00296630" w:rsidRDefault="00296630" w:rsidP="00296630">
      <w:pPr>
        <w:pStyle w:val="ListParagraph"/>
        <w:numPr>
          <w:ilvl w:val="0"/>
          <w:numId w:val="15"/>
        </w:numPr>
      </w:pPr>
      <w:r>
        <w:t xml:space="preserve">In the method </w:t>
      </w:r>
      <w:proofErr w:type="spellStart"/>
      <w:proofErr w:type="gramStart"/>
      <w:r w:rsidRPr="00296630">
        <w:rPr>
          <w:rStyle w:val="MonoChar"/>
        </w:rPr>
        <w:t>fetchProject</w:t>
      </w:r>
      <w:r w:rsidR="00DE7B21">
        <w:rPr>
          <w:rStyle w:val="MonoChar"/>
        </w:rPr>
        <w:t>By</w:t>
      </w:r>
      <w:r w:rsidRPr="00296630">
        <w:rPr>
          <w:rStyle w:val="MonoChar"/>
        </w:rPr>
        <w:t>Id</w:t>
      </w:r>
      <w:proofErr w:type="spellEnd"/>
      <w:r w:rsidRPr="00296630">
        <w:rPr>
          <w:rStyle w:val="MonoChar"/>
        </w:rPr>
        <w:t>(</w:t>
      </w:r>
      <w:proofErr w:type="gramEnd"/>
      <w:r w:rsidRPr="00296630">
        <w:rPr>
          <w:rStyle w:val="MonoChar"/>
        </w:rPr>
        <w:t>)</w:t>
      </w:r>
      <w:r>
        <w:t>:</w:t>
      </w:r>
    </w:p>
    <w:p w14:paraId="66760D39" w14:textId="115E5A0F" w:rsidR="00296630" w:rsidRDefault="00296630" w:rsidP="00296630">
      <w:pPr>
        <w:pStyle w:val="ListParagraph"/>
        <w:numPr>
          <w:ilvl w:val="1"/>
          <w:numId w:val="15"/>
        </w:numPr>
      </w:pPr>
      <w:r>
        <w:t xml:space="preserve">Write the SQL statement to return all columns from the project table </w:t>
      </w:r>
      <w:r w:rsidR="00781280">
        <w:t xml:space="preserve">in the row </w:t>
      </w:r>
      <w:r>
        <w:t xml:space="preserve">that matches the given </w:t>
      </w:r>
      <w:proofErr w:type="spellStart"/>
      <w:r w:rsidRPr="00296630">
        <w:rPr>
          <w:rStyle w:val="MonoChar"/>
        </w:rPr>
        <w:t>projectId</w:t>
      </w:r>
      <w:proofErr w:type="spellEnd"/>
      <w:r>
        <w:t>. Make sure to use the parameter placeholder "</w:t>
      </w:r>
      <w:r w:rsidRPr="00344904">
        <w:rPr>
          <w:rStyle w:val="MonoChar"/>
        </w:rPr>
        <w:t>?</w:t>
      </w:r>
      <w:r>
        <w:t>" in the SQL statement.</w:t>
      </w:r>
    </w:p>
    <w:p w14:paraId="2D2B9055" w14:textId="06610379" w:rsidR="00626A23" w:rsidRDefault="00626A23" w:rsidP="00296630">
      <w:pPr>
        <w:pStyle w:val="ListParagraph"/>
        <w:numPr>
          <w:ilvl w:val="1"/>
          <w:numId w:val="15"/>
        </w:numPr>
      </w:pPr>
      <w:r>
        <w:t xml:space="preserve">Obtain a </w:t>
      </w:r>
      <w:r w:rsidRPr="00626A23">
        <w:rPr>
          <w:rStyle w:val="MonoChar"/>
        </w:rPr>
        <w:t>Connection</w:t>
      </w:r>
      <w:r>
        <w:t xml:space="preserve"> object in a </w:t>
      </w:r>
      <w:r w:rsidRPr="00626A23">
        <w:rPr>
          <w:rStyle w:val="MonoChar"/>
        </w:rPr>
        <w:t>try-with-resource</w:t>
      </w:r>
      <w:r>
        <w:t xml:space="preserve"> statement. Add the </w:t>
      </w:r>
      <w:r w:rsidRPr="00626A23">
        <w:rPr>
          <w:rStyle w:val="MonoChar"/>
        </w:rPr>
        <w:t>catch</w:t>
      </w:r>
      <w:r>
        <w:t xml:space="preserve"> block to handle the </w:t>
      </w:r>
      <w:proofErr w:type="spellStart"/>
      <w:r w:rsidRPr="00626A23">
        <w:rPr>
          <w:rStyle w:val="MonoChar"/>
        </w:rPr>
        <w:t>SQLException</w:t>
      </w:r>
      <w:proofErr w:type="spellEnd"/>
      <w:r>
        <w:t>.</w:t>
      </w:r>
      <w:r w:rsidR="00092F09">
        <w:t xml:space="preserve"> In the </w:t>
      </w:r>
      <w:r w:rsidR="00092F09" w:rsidRPr="00092F09">
        <w:rPr>
          <w:rStyle w:val="MonoChar"/>
        </w:rPr>
        <w:t>catch</w:t>
      </w:r>
      <w:r w:rsidR="00092F09">
        <w:t xml:space="preserve"> block throw a new </w:t>
      </w:r>
      <w:proofErr w:type="spellStart"/>
      <w:r w:rsidR="00092F09" w:rsidRPr="00092F09">
        <w:rPr>
          <w:rStyle w:val="MonoChar"/>
        </w:rPr>
        <w:t>DbException</w:t>
      </w:r>
      <w:proofErr w:type="spellEnd"/>
      <w:r w:rsidR="00092F09">
        <w:t xml:space="preserve"> passing the </w:t>
      </w:r>
      <w:proofErr w:type="spellStart"/>
      <w:r w:rsidR="00092F09" w:rsidRPr="00092F09">
        <w:rPr>
          <w:rStyle w:val="MonoChar"/>
        </w:rPr>
        <w:t>SQLException</w:t>
      </w:r>
      <w:proofErr w:type="spellEnd"/>
      <w:r w:rsidR="00092F09">
        <w:t xml:space="preserve"> object as a parameter.</w:t>
      </w:r>
    </w:p>
    <w:p w14:paraId="52CEFA12" w14:textId="3333AF2C" w:rsidR="00D17E7E" w:rsidRDefault="00D17E7E" w:rsidP="00296630">
      <w:pPr>
        <w:pStyle w:val="ListParagraph"/>
        <w:numPr>
          <w:ilvl w:val="1"/>
          <w:numId w:val="15"/>
        </w:numPr>
      </w:pPr>
      <w:r>
        <w:t xml:space="preserve">Start a transaction inside the </w:t>
      </w:r>
      <w:r w:rsidRPr="00D17E7E">
        <w:rPr>
          <w:rStyle w:val="MonoChar"/>
        </w:rPr>
        <w:t>try-with-resource</w:t>
      </w:r>
      <w:r>
        <w:t xml:space="preserve"> statement.</w:t>
      </w:r>
    </w:p>
    <w:p w14:paraId="60D400ED" w14:textId="47BD45F7" w:rsidR="00D17E7E" w:rsidRDefault="00481A9C" w:rsidP="00296630">
      <w:pPr>
        <w:pStyle w:val="ListParagraph"/>
        <w:numPr>
          <w:ilvl w:val="1"/>
          <w:numId w:val="15"/>
        </w:numPr>
      </w:pPr>
      <w:r>
        <w:t xml:space="preserve">Below the method call to </w:t>
      </w:r>
      <w:proofErr w:type="spellStart"/>
      <w:proofErr w:type="gramStart"/>
      <w:r w:rsidRPr="00481A9C">
        <w:rPr>
          <w:rStyle w:val="MonoChar"/>
        </w:rPr>
        <w:t>startTransaction</w:t>
      </w:r>
      <w:proofErr w:type="spellEnd"/>
      <w:r w:rsidRPr="00481A9C">
        <w:rPr>
          <w:rStyle w:val="MonoChar"/>
        </w:rPr>
        <w:t>(</w:t>
      </w:r>
      <w:proofErr w:type="gramEnd"/>
      <w:r w:rsidRPr="00481A9C">
        <w:rPr>
          <w:rStyle w:val="MonoChar"/>
        </w:rPr>
        <w:t>)</w:t>
      </w:r>
      <w:r>
        <w:t>, a</w:t>
      </w:r>
      <w:r w:rsidR="00D17E7E">
        <w:t xml:space="preserve">dd an inner </w:t>
      </w:r>
      <w:r w:rsidR="00D17E7E" w:rsidRPr="00D17E7E">
        <w:rPr>
          <w:rStyle w:val="MonoChar"/>
        </w:rPr>
        <w:t>try/catch</w:t>
      </w:r>
      <w:r w:rsidR="00D17E7E">
        <w:t xml:space="preserve">. The </w:t>
      </w:r>
      <w:r w:rsidR="00D17E7E" w:rsidRPr="00D17E7E">
        <w:rPr>
          <w:rStyle w:val="MonoChar"/>
        </w:rPr>
        <w:t>catch</w:t>
      </w:r>
      <w:r w:rsidR="00D17E7E">
        <w:t xml:space="preserve"> block should handle </w:t>
      </w:r>
      <w:r w:rsidR="00D17E7E" w:rsidRPr="00D17E7E">
        <w:rPr>
          <w:rStyle w:val="MonoChar"/>
        </w:rPr>
        <w:t>Exception</w:t>
      </w:r>
      <w:r w:rsidR="00D17E7E">
        <w:t xml:space="preserve">. Inside the </w:t>
      </w:r>
      <w:r w:rsidR="00D17E7E" w:rsidRPr="00D17E7E">
        <w:rPr>
          <w:rStyle w:val="MonoChar"/>
        </w:rPr>
        <w:t>catch</w:t>
      </w:r>
      <w:r w:rsidR="00D17E7E">
        <w:t xml:space="preserve"> block, rollback the transaction and throw a new </w:t>
      </w:r>
      <w:proofErr w:type="spellStart"/>
      <w:r w:rsidR="00D17E7E" w:rsidRPr="00083D10">
        <w:rPr>
          <w:rStyle w:val="MonoChar"/>
        </w:rPr>
        <w:t>DbException</w:t>
      </w:r>
      <w:proofErr w:type="spellEnd"/>
      <w:r w:rsidR="00083D10">
        <w:t xml:space="preserve"> that takes the </w:t>
      </w:r>
      <w:r w:rsidR="00083D10" w:rsidRPr="00083D10">
        <w:rPr>
          <w:rStyle w:val="MonoChar"/>
        </w:rPr>
        <w:t>Exception</w:t>
      </w:r>
      <w:r w:rsidR="00083D10">
        <w:t xml:space="preserve"> object as a parameter.</w:t>
      </w:r>
    </w:p>
    <w:p w14:paraId="558C88E9" w14:textId="5673B36F" w:rsidR="00A65BE2" w:rsidRDefault="00A65BE2" w:rsidP="00296630">
      <w:pPr>
        <w:pStyle w:val="ListParagraph"/>
        <w:numPr>
          <w:ilvl w:val="1"/>
          <w:numId w:val="15"/>
        </w:numPr>
      </w:pPr>
      <w:r>
        <w:t xml:space="preserve">Inside the </w:t>
      </w:r>
      <w:r w:rsidRPr="00DE71FB">
        <w:rPr>
          <w:rStyle w:val="MonoChar"/>
        </w:rPr>
        <w:t>try</w:t>
      </w:r>
      <w:r>
        <w:t xml:space="preserve"> block, create a variable of type </w:t>
      </w:r>
      <w:r w:rsidR="001A2F64">
        <w:rPr>
          <w:rStyle w:val="MonoChar"/>
        </w:rPr>
        <w:t>Project</w:t>
      </w:r>
      <w:r>
        <w:t xml:space="preserve"> and set it to </w:t>
      </w:r>
      <w:r w:rsidRPr="00DE71FB">
        <w:rPr>
          <w:rStyle w:val="MonoChar"/>
        </w:rPr>
        <w:t>null</w:t>
      </w:r>
      <w:r>
        <w:t>.</w:t>
      </w:r>
      <w:r w:rsidR="00C14364">
        <w:t xml:space="preserve"> Return the </w:t>
      </w:r>
      <w:r w:rsidR="00C14364" w:rsidRPr="00797BD8">
        <w:rPr>
          <w:rStyle w:val="MonoChar"/>
        </w:rPr>
        <w:t>Project</w:t>
      </w:r>
      <w:r w:rsidR="00C14364">
        <w:t xml:space="preserve"> object as an </w:t>
      </w:r>
      <w:r w:rsidR="00C14364" w:rsidRPr="003220C3">
        <w:rPr>
          <w:rStyle w:val="MonoChar"/>
        </w:rPr>
        <w:t>Optional</w:t>
      </w:r>
      <w:r w:rsidR="00C14364">
        <w:t xml:space="preserve"> object using </w:t>
      </w:r>
      <w:proofErr w:type="spellStart"/>
      <w:r w:rsidR="00C14364" w:rsidRPr="006D366E">
        <w:rPr>
          <w:rStyle w:val="MonoChar"/>
        </w:rPr>
        <w:t>Optional.ofNullable</w:t>
      </w:r>
      <w:proofErr w:type="spellEnd"/>
      <w:r w:rsidR="00C14364" w:rsidRPr="006D366E">
        <w:rPr>
          <w:rStyle w:val="MonoChar"/>
        </w:rPr>
        <w:t>()</w:t>
      </w:r>
      <w:r w:rsidR="00C14364">
        <w:t xml:space="preserve">. Save the file. You should have no compilation errors at this </w:t>
      </w:r>
      <w:proofErr w:type="gramStart"/>
      <w:r w:rsidR="00C14364">
        <w:t>point</w:t>
      </w:r>
      <w:proofErr w:type="gramEnd"/>
      <w:r w:rsidR="00C14364">
        <w:t xml:space="preserve"> but you may see some warnings. This is OK. Here is the method at this point.</w:t>
      </w:r>
    </w:p>
    <w:p w14:paraId="2FB798AB" w14:textId="5B0AC2C8" w:rsidR="00C14364" w:rsidRPr="00C14364" w:rsidRDefault="00C14364" w:rsidP="00C14364">
      <w:pPr>
        <w:ind w:left="1440"/>
      </w:pPr>
      <w:r w:rsidRPr="00C14364">
        <w:rPr>
          <w:noProof/>
        </w:rPr>
        <w:lastRenderedPageBreak/>
        <w:drawing>
          <wp:inline distT="0" distB="0" distL="0" distR="0" wp14:anchorId="46DF51D1" wp14:editId="00528CA1">
            <wp:extent cx="5029902" cy="2896004"/>
            <wp:effectExtent l="0" t="0" r="0" b="0"/>
            <wp:docPr id="5" name="Picture 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 application&#10;&#10;Description automatically generated"/>
                    <pic:cNvPicPr/>
                  </pic:nvPicPr>
                  <pic:blipFill>
                    <a:blip r:embed="rId16"/>
                    <a:stretch>
                      <a:fillRect/>
                    </a:stretch>
                  </pic:blipFill>
                  <pic:spPr>
                    <a:xfrm>
                      <a:off x="0" y="0"/>
                      <a:ext cx="5029902" cy="2896004"/>
                    </a:xfrm>
                    <a:prstGeom prst="rect">
                      <a:avLst/>
                    </a:prstGeom>
                  </pic:spPr>
                </pic:pic>
              </a:graphicData>
            </a:graphic>
          </wp:inline>
        </w:drawing>
      </w:r>
    </w:p>
    <w:p w14:paraId="361D1DB3" w14:textId="4DCEF5A1" w:rsidR="00083D10" w:rsidRDefault="00083D10" w:rsidP="00296630">
      <w:pPr>
        <w:pStyle w:val="ListParagraph"/>
        <w:numPr>
          <w:ilvl w:val="1"/>
          <w:numId w:val="15"/>
        </w:numPr>
      </w:pPr>
      <w:r>
        <w:t>Inside the</w:t>
      </w:r>
      <w:r w:rsidR="00C14364">
        <w:t xml:space="preserve"> inner</w:t>
      </w:r>
      <w:r>
        <w:t xml:space="preserve"> </w:t>
      </w:r>
      <w:r w:rsidRPr="00083D10">
        <w:rPr>
          <w:rStyle w:val="MonoChar"/>
        </w:rPr>
        <w:t>try</w:t>
      </w:r>
      <w:r>
        <w:t xml:space="preserve"> block, obtain a </w:t>
      </w:r>
      <w:r w:rsidRPr="00083D10">
        <w:rPr>
          <w:rStyle w:val="MonoChar"/>
        </w:rPr>
        <w:t>PreparedStatement</w:t>
      </w:r>
      <w:r>
        <w:t xml:space="preserve"> from the </w:t>
      </w:r>
      <w:r w:rsidRPr="00083D10">
        <w:rPr>
          <w:rStyle w:val="MonoChar"/>
        </w:rPr>
        <w:t>Connection</w:t>
      </w:r>
      <w:r>
        <w:t xml:space="preserve"> object in a </w:t>
      </w:r>
      <w:r w:rsidRPr="00083D10">
        <w:rPr>
          <w:rStyle w:val="MonoChar"/>
        </w:rPr>
        <w:t>try-with-resource</w:t>
      </w:r>
      <w:r>
        <w:t xml:space="preserve"> statement.</w:t>
      </w:r>
      <w:r w:rsidR="009308CC">
        <w:t xml:space="preserve"> Pass the SQL statement </w:t>
      </w:r>
      <w:r w:rsidR="00DE7B21">
        <w:t>in</w:t>
      </w:r>
      <w:r w:rsidR="009308CC">
        <w:t xml:space="preserve"> the method call to </w:t>
      </w:r>
      <w:proofErr w:type="spellStart"/>
      <w:proofErr w:type="gramStart"/>
      <w:r w:rsidR="009308CC" w:rsidRPr="009308CC">
        <w:rPr>
          <w:rStyle w:val="MonoChar"/>
        </w:rPr>
        <w:t>prepareStatement</w:t>
      </w:r>
      <w:proofErr w:type="spellEnd"/>
      <w:r w:rsidR="009308CC" w:rsidRPr="009308CC">
        <w:rPr>
          <w:rStyle w:val="MonoChar"/>
        </w:rPr>
        <w:t>(</w:t>
      </w:r>
      <w:proofErr w:type="gramEnd"/>
      <w:r w:rsidR="009308CC" w:rsidRPr="009308CC">
        <w:rPr>
          <w:rStyle w:val="MonoChar"/>
        </w:rPr>
        <w:t>)</w:t>
      </w:r>
      <w:r w:rsidR="009308CC">
        <w:t>.</w:t>
      </w:r>
      <w:r w:rsidR="00CA3FE1">
        <w:t xml:space="preserve"> Add the </w:t>
      </w:r>
      <w:proofErr w:type="spellStart"/>
      <w:r w:rsidR="00CA3FE1" w:rsidRPr="00CA3FE1">
        <w:rPr>
          <w:rStyle w:val="MonoChar"/>
        </w:rPr>
        <w:t>projectId</w:t>
      </w:r>
      <w:proofErr w:type="spellEnd"/>
      <w:r w:rsidR="00CA3FE1">
        <w:t xml:space="preserve"> </w:t>
      </w:r>
      <w:r w:rsidR="009C245D">
        <w:t xml:space="preserve">method </w:t>
      </w:r>
      <w:r w:rsidR="00CA3FE1">
        <w:t>parameter</w:t>
      </w:r>
      <w:r w:rsidR="00DE7B21">
        <w:t xml:space="preserve"> as a parameter to the </w:t>
      </w:r>
      <w:r w:rsidR="00C14364" w:rsidRPr="00C14364">
        <w:rPr>
          <w:rStyle w:val="MonoChar"/>
        </w:rPr>
        <w:t>PreparedS</w:t>
      </w:r>
      <w:r w:rsidR="00DE7B21" w:rsidRPr="00C14364">
        <w:rPr>
          <w:rStyle w:val="MonoChar"/>
        </w:rPr>
        <w:t>tatement</w:t>
      </w:r>
      <w:r w:rsidR="00CA3FE1">
        <w:t>.</w:t>
      </w:r>
    </w:p>
    <w:p w14:paraId="76A82283" w14:textId="60EA9AE5" w:rsidR="00404047" w:rsidRDefault="00404047" w:rsidP="00296630">
      <w:pPr>
        <w:pStyle w:val="ListParagraph"/>
        <w:numPr>
          <w:ilvl w:val="1"/>
          <w:numId w:val="15"/>
        </w:numPr>
      </w:pPr>
      <w:r>
        <w:t xml:space="preserve">Obtain a </w:t>
      </w:r>
      <w:r w:rsidRPr="00404047">
        <w:rPr>
          <w:rStyle w:val="MonoChar"/>
        </w:rPr>
        <w:t>ResultSet</w:t>
      </w:r>
      <w:r>
        <w:t xml:space="preserve"> in a </w:t>
      </w:r>
      <w:r w:rsidRPr="00404047">
        <w:rPr>
          <w:rStyle w:val="MonoChar"/>
        </w:rPr>
        <w:t>try-with-resource</w:t>
      </w:r>
      <w:r>
        <w:t xml:space="preserve"> statement.</w:t>
      </w:r>
      <w:r w:rsidR="00A65BE2">
        <w:t xml:space="preserve"> If the </w:t>
      </w:r>
      <w:r w:rsidR="00A65BE2" w:rsidRPr="00A65BE2">
        <w:rPr>
          <w:rStyle w:val="MonoChar"/>
        </w:rPr>
        <w:t>ResultSet</w:t>
      </w:r>
      <w:r w:rsidR="00A65BE2">
        <w:t xml:space="preserve"> has a row in it (</w:t>
      </w:r>
      <w:proofErr w:type="spellStart"/>
      <w:proofErr w:type="gramStart"/>
      <w:r w:rsidR="00A65BE2" w:rsidRPr="00A65BE2">
        <w:rPr>
          <w:rStyle w:val="MonoChar"/>
        </w:rPr>
        <w:t>rs.next</w:t>
      </w:r>
      <w:proofErr w:type="spellEnd"/>
      <w:proofErr w:type="gramEnd"/>
      <w:r w:rsidR="00A65BE2" w:rsidRPr="00A65BE2">
        <w:rPr>
          <w:rStyle w:val="MonoChar"/>
        </w:rPr>
        <w:t>()</w:t>
      </w:r>
      <w:r w:rsidR="00A65BE2">
        <w:t xml:space="preserve">) set the </w:t>
      </w:r>
      <w:r w:rsidR="001A2F64">
        <w:rPr>
          <w:rStyle w:val="MonoChar"/>
        </w:rPr>
        <w:t>Project</w:t>
      </w:r>
      <w:r w:rsidR="00A65BE2">
        <w:t xml:space="preserve"> variable to a new </w:t>
      </w:r>
      <w:r w:rsidR="001A2F64">
        <w:rPr>
          <w:rStyle w:val="MonoChar"/>
        </w:rPr>
        <w:t>Project</w:t>
      </w:r>
      <w:r w:rsidR="00A65BE2">
        <w:t xml:space="preserve"> object and set all fields from values in the </w:t>
      </w:r>
      <w:r w:rsidR="00A65BE2" w:rsidRPr="00A65BE2">
        <w:rPr>
          <w:rStyle w:val="MonoChar"/>
        </w:rPr>
        <w:t>ResultSet</w:t>
      </w:r>
      <w:r w:rsidR="00A65BE2">
        <w:t>.</w:t>
      </w:r>
      <w:r w:rsidR="00827C97">
        <w:t xml:space="preserve"> You can call the </w:t>
      </w:r>
      <w:proofErr w:type="gramStart"/>
      <w:r w:rsidR="00827C97" w:rsidRPr="00827C97">
        <w:rPr>
          <w:rStyle w:val="MonoChar"/>
        </w:rPr>
        <w:t>extract(</w:t>
      </w:r>
      <w:proofErr w:type="gramEnd"/>
      <w:r w:rsidR="00827C97" w:rsidRPr="00827C97">
        <w:rPr>
          <w:rStyle w:val="MonoChar"/>
        </w:rPr>
        <w:t>)</w:t>
      </w:r>
      <w:r w:rsidR="00827C97">
        <w:t xml:space="preserve"> method for this.</w:t>
      </w:r>
    </w:p>
    <w:p w14:paraId="2D57D871" w14:textId="7FB1DC53" w:rsidR="009C245D" w:rsidRDefault="001A2F64" w:rsidP="00296630">
      <w:pPr>
        <w:pStyle w:val="ListParagraph"/>
        <w:numPr>
          <w:ilvl w:val="1"/>
          <w:numId w:val="15"/>
        </w:numPr>
      </w:pPr>
      <w:r>
        <w:t xml:space="preserve">Below the </w:t>
      </w:r>
      <w:r w:rsidRPr="00797BD8">
        <w:rPr>
          <w:rStyle w:val="MonoChar"/>
        </w:rPr>
        <w:t>try-with-resource</w:t>
      </w:r>
      <w:r>
        <w:t xml:space="preserve"> statement that obtains the </w:t>
      </w:r>
      <w:r w:rsidRPr="00797BD8">
        <w:rPr>
          <w:rStyle w:val="MonoChar"/>
        </w:rPr>
        <w:t>PreparedStatement</w:t>
      </w:r>
      <w:r>
        <w:t xml:space="preserve"> but inside the try block that manages the rollback, </w:t>
      </w:r>
      <w:r w:rsidR="00DE7B21">
        <w:t>add</w:t>
      </w:r>
      <w:r>
        <w:t xml:space="preserve"> three method</w:t>
      </w:r>
      <w:r w:rsidR="00DE7B21">
        <w:t xml:space="preserve"> call</w:t>
      </w:r>
      <w:r>
        <w:t xml:space="preserve">s to </w:t>
      </w:r>
      <w:r w:rsidR="00797BD8">
        <w:t>obtain the list of materials, steps, and categories.</w:t>
      </w:r>
      <w:r w:rsidR="00ED3BBD">
        <w:t xml:space="preserve"> </w:t>
      </w:r>
      <w:r w:rsidR="00827C97">
        <w:t xml:space="preserve">Since each method returns a </w:t>
      </w:r>
      <w:r w:rsidR="00827C97" w:rsidRPr="00827C97">
        <w:rPr>
          <w:rStyle w:val="MonoChar"/>
        </w:rPr>
        <w:t>List</w:t>
      </w:r>
      <w:r w:rsidR="00827C97">
        <w:t xml:space="preserve"> of the appropriate type, you can call </w:t>
      </w:r>
      <w:proofErr w:type="spellStart"/>
      <w:proofErr w:type="gramStart"/>
      <w:r w:rsidR="00827C97" w:rsidRPr="00827C97">
        <w:rPr>
          <w:rStyle w:val="MonoChar"/>
        </w:rPr>
        <w:t>addAll</w:t>
      </w:r>
      <w:proofErr w:type="spellEnd"/>
      <w:r w:rsidR="00827C97" w:rsidRPr="00827C97">
        <w:rPr>
          <w:rStyle w:val="MonoChar"/>
        </w:rPr>
        <w:t>(</w:t>
      </w:r>
      <w:proofErr w:type="gramEnd"/>
      <w:r w:rsidR="00827C97" w:rsidRPr="00827C97">
        <w:rPr>
          <w:rStyle w:val="MonoChar"/>
        </w:rPr>
        <w:t>)</w:t>
      </w:r>
      <w:r w:rsidR="00827C97">
        <w:t xml:space="preserve"> to add the entire </w:t>
      </w:r>
      <w:r w:rsidR="00827C97" w:rsidRPr="00827C97">
        <w:rPr>
          <w:rStyle w:val="MonoChar"/>
        </w:rPr>
        <w:t>List</w:t>
      </w:r>
      <w:r w:rsidR="00827C97">
        <w:t xml:space="preserve"> to the </w:t>
      </w:r>
      <w:r w:rsidR="00827C97" w:rsidRPr="00827C97">
        <w:rPr>
          <w:rStyle w:val="MonoChar"/>
        </w:rPr>
        <w:t>List</w:t>
      </w:r>
      <w:r w:rsidR="00827C97">
        <w:t xml:space="preserve"> in the Project object:</w:t>
      </w:r>
    </w:p>
    <w:p w14:paraId="655E6A11" w14:textId="12DDDCBA" w:rsidR="00827C97" w:rsidRPr="00827C97" w:rsidRDefault="00827C97" w:rsidP="00827C97">
      <w:pPr>
        <w:ind w:left="1440"/>
      </w:pPr>
      <w:r w:rsidRPr="00827C97">
        <w:rPr>
          <w:noProof/>
        </w:rPr>
        <w:drawing>
          <wp:inline distT="0" distB="0" distL="0" distR="0" wp14:anchorId="6469894F" wp14:editId="3FC58F50">
            <wp:extent cx="4906060" cy="133369"/>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906060" cy="133369"/>
                    </a:xfrm>
                    <a:prstGeom prst="rect">
                      <a:avLst/>
                    </a:prstGeom>
                  </pic:spPr>
                </pic:pic>
              </a:graphicData>
            </a:graphic>
          </wp:inline>
        </w:drawing>
      </w:r>
    </w:p>
    <w:p w14:paraId="2880161E" w14:textId="1309134C" w:rsidR="00797BD8" w:rsidRDefault="00797BD8" w:rsidP="00296630">
      <w:pPr>
        <w:pStyle w:val="ListParagraph"/>
        <w:numPr>
          <w:ilvl w:val="1"/>
          <w:numId w:val="15"/>
        </w:numPr>
      </w:pPr>
      <w:r>
        <w:t>Commit the transaction</w:t>
      </w:r>
      <w:r w:rsidR="00C14364">
        <w:t>.</w:t>
      </w:r>
      <w:r w:rsidR="009C245D">
        <w:t xml:space="preserve"> Here's what the method should look like now:</w:t>
      </w:r>
    </w:p>
    <w:p w14:paraId="5E360DAB" w14:textId="0ACF266A" w:rsidR="009C245D" w:rsidRPr="009C245D" w:rsidRDefault="009C245D" w:rsidP="009C245D">
      <w:pPr>
        <w:ind w:left="1440"/>
      </w:pPr>
      <w:r w:rsidRPr="009C245D">
        <w:rPr>
          <w:noProof/>
        </w:rPr>
        <w:lastRenderedPageBreak/>
        <w:drawing>
          <wp:inline distT="0" distB="0" distL="0" distR="0" wp14:anchorId="48016FAC" wp14:editId="7A25F80A">
            <wp:extent cx="5649113" cy="5506218"/>
            <wp:effectExtent l="0" t="0" r="8890" b="0"/>
            <wp:docPr id="8" name="Picture 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ext&#10;&#10;Description automatically generated"/>
                    <pic:cNvPicPr/>
                  </pic:nvPicPr>
                  <pic:blipFill>
                    <a:blip r:embed="rId18"/>
                    <a:stretch>
                      <a:fillRect/>
                    </a:stretch>
                  </pic:blipFill>
                  <pic:spPr>
                    <a:xfrm>
                      <a:off x="0" y="0"/>
                      <a:ext cx="5649113" cy="5506218"/>
                    </a:xfrm>
                    <a:prstGeom prst="rect">
                      <a:avLst/>
                    </a:prstGeom>
                  </pic:spPr>
                </pic:pic>
              </a:graphicData>
            </a:graphic>
          </wp:inline>
        </w:drawing>
      </w:r>
    </w:p>
    <w:p w14:paraId="601E1E51" w14:textId="77777777" w:rsidR="00470F6F" w:rsidRDefault="0081666A" w:rsidP="0068376A">
      <w:pPr>
        <w:pStyle w:val="ListParagraph"/>
        <w:numPr>
          <w:ilvl w:val="0"/>
          <w:numId w:val="15"/>
        </w:numPr>
      </w:pPr>
      <w:r>
        <w:t xml:space="preserve">In this step you will write the methods that will return materials, steps, and categories as </w:t>
      </w:r>
      <w:r w:rsidRPr="0081666A">
        <w:rPr>
          <w:rStyle w:val="MonoChar"/>
        </w:rPr>
        <w:t>Lists</w:t>
      </w:r>
      <w:r>
        <w:t xml:space="preserve">. Each method is structured similarly. Since the </w:t>
      </w:r>
      <w:r w:rsidRPr="0081666A">
        <w:rPr>
          <w:rStyle w:val="MonoChar"/>
        </w:rPr>
        <w:t>Connection</w:t>
      </w:r>
      <w:r>
        <w:t xml:space="preserve"> object is passed into each method, you won't have to obtain the </w:t>
      </w:r>
      <w:r w:rsidRPr="0081666A">
        <w:rPr>
          <w:rStyle w:val="MonoChar"/>
        </w:rPr>
        <w:t>Connection</w:t>
      </w:r>
      <w:r>
        <w:t xml:space="preserve"> from </w:t>
      </w:r>
      <w:proofErr w:type="spellStart"/>
      <w:r w:rsidRPr="0081666A">
        <w:rPr>
          <w:rStyle w:val="MonoChar"/>
        </w:rPr>
        <w:t>DbConnection.getConnection</w:t>
      </w:r>
      <w:proofErr w:type="spellEnd"/>
      <w:r w:rsidRPr="0081666A">
        <w:rPr>
          <w:rStyle w:val="MonoChar"/>
        </w:rPr>
        <w:t>()</w:t>
      </w:r>
      <w:r>
        <w:t xml:space="preserve">. </w:t>
      </w:r>
    </w:p>
    <w:p w14:paraId="18FDFAB4" w14:textId="2A85A68C" w:rsidR="0081666A" w:rsidRDefault="0081666A" w:rsidP="00470F6F">
      <w:pPr>
        <w:ind w:left="720"/>
      </w:pPr>
      <w:r>
        <w:t xml:space="preserve">Also, you won't need to add </w:t>
      </w:r>
      <w:r w:rsidRPr="0081666A">
        <w:rPr>
          <w:rStyle w:val="MonoChar"/>
        </w:rPr>
        <w:t>catch</w:t>
      </w:r>
      <w:r>
        <w:t xml:space="preserve"> blocks to the </w:t>
      </w:r>
      <w:r w:rsidRPr="0081666A">
        <w:rPr>
          <w:rStyle w:val="MonoChar"/>
        </w:rPr>
        <w:t>try-with-resource</w:t>
      </w:r>
      <w:r>
        <w:t xml:space="preserve"> statements because the caller makes the method calls within a </w:t>
      </w:r>
      <w:r w:rsidRPr="0081666A">
        <w:rPr>
          <w:rStyle w:val="MonoChar"/>
        </w:rPr>
        <w:t>try</w:t>
      </w:r>
      <w:r>
        <w:t xml:space="preserve"> block. It won't hurt to catch the </w:t>
      </w:r>
      <w:proofErr w:type="spellStart"/>
      <w:r w:rsidRPr="0081666A">
        <w:rPr>
          <w:rStyle w:val="MonoChar"/>
        </w:rPr>
        <w:t>SQLException</w:t>
      </w:r>
      <w:proofErr w:type="spellEnd"/>
      <w:r>
        <w:t xml:space="preserve"> and turn it into an unchecked exception as you have been doing. But</w:t>
      </w:r>
      <w:r w:rsidR="000B5486">
        <w:t xml:space="preserve"> it won't hurt to simply declare the exception in the method signature either. It's your choice.</w:t>
      </w:r>
      <w:r w:rsidR="00470F6F">
        <w:t xml:space="preserve"> So, this:</w:t>
      </w:r>
    </w:p>
    <w:p w14:paraId="645318BB" w14:textId="1E83B8DD" w:rsidR="00470F6F" w:rsidRDefault="00470F6F" w:rsidP="00470F6F">
      <w:pPr>
        <w:ind w:left="720"/>
      </w:pPr>
      <w:r>
        <w:rPr>
          <w:noProof/>
        </w:rPr>
        <mc:AlternateContent>
          <mc:Choice Requires="wps">
            <w:drawing>
              <wp:anchor distT="0" distB="0" distL="114300" distR="114300" simplePos="0" relativeHeight="251659264" behindDoc="0" locked="0" layoutInCell="1" allowOverlap="1" wp14:anchorId="3E57B30D" wp14:editId="4FECE2C1">
                <wp:simplePos x="0" y="0"/>
                <wp:positionH relativeFrom="column">
                  <wp:posOffset>4657725</wp:posOffset>
                </wp:positionH>
                <wp:positionV relativeFrom="paragraph">
                  <wp:posOffset>219075</wp:posOffset>
                </wp:positionV>
                <wp:extent cx="1638300" cy="514350"/>
                <wp:effectExtent l="1104900" t="0" r="19050" b="19050"/>
                <wp:wrapNone/>
                <wp:docPr id="29" name="Speech Bubble: Rectangle with Corners Rounded 29"/>
                <wp:cNvGraphicFramePr/>
                <a:graphic xmlns:a="http://schemas.openxmlformats.org/drawingml/2006/main">
                  <a:graphicData uri="http://schemas.microsoft.com/office/word/2010/wordprocessingShape">
                    <wps:wsp>
                      <wps:cNvSpPr/>
                      <wps:spPr>
                        <a:xfrm>
                          <a:off x="0" y="0"/>
                          <a:ext cx="1638300" cy="514350"/>
                        </a:xfrm>
                        <a:prstGeom prst="wedgeRoundRectCallout">
                          <a:avLst>
                            <a:gd name="adj1" fmla="val -115019"/>
                            <a:gd name="adj2" fmla="val -48611"/>
                            <a:gd name="adj3" fmla="val 16667"/>
                          </a:avLst>
                        </a:prstGeom>
                      </wps:spPr>
                      <wps:style>
                        <a:lnRef idx="1">
                          <a:schemeClr val="accent4"/>
                        </a:lnRef>
                        <a:fillRef idx="2">
                          <a:schemeClr val="accent4"/>
                        </a:fillRef>
                        <a:effectRef idx="1">
                          <a:schemeClr val="accent4"/>
                        </a:effectRef>
                        <a:fontRef idx="minor">
                          <a:schemeClr val="dk1"/>
                        </a:fontRef>
                      </wps:style>
                      <wps:txbx>
                        <w:txbxContent>
                          <w:p w14:paraId="62FBADA7" w14:textId="069CCF3C" w:rsidR="00470F6F" w:rsidRDefault="00470F6F" w:rsidP="00470F6F">
                            <w:pPr>
                              <w:jc w:val="center"/>
                            </w:pPr>
                            <w:r>
                              <w:t>Add the "throws" declar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3E57B30D" id="_x0000_t62" coordsize="21600,21600" o:spt="62" adj="1350,25920" path="m3600,qx,3600l0@8@12@24,0@9,,18000qy3600,21600l@6,21600@15@27@7,21600,18000,21600qx21600,18000l21600@9@18@30,21600@8,21600,3600qy18000,l@7,0@21@33@6,xe">
                <v:stroke joinstyle="miter"/>
                <v:formulas>
                  <v:f eqn="sum 10800 0 #0"/>
                  <v:f eqn="sum 10800 0 #1"/>
                  <v:f eqn="sum #0 0 #1"/>
                  <v:f eqn="sum @0 @1 0"/>
                  <v:f eqn="sum 21600 0 #0"/>
                  <v:f eqn="sum 21600 0 #1"/>
                  <v:f eqn="if @0 3600 12600"/>
                  <v:f eqn="if @0 9000 18000"/>
                  <v:f eqn="if @1 3600 12600"/>
                  <v:f eqn="if @1 9000 18000"/>
                  <v:f eqn="if @2 0 #0"/>
                  <v:f eqn="if @3 @10 0"/>
                  <v:f eqn="if #0 0 @11"/>
                  <v:f eqn="if @2 @6 #0"/>
                  <v:f eqn="if @3 @6 @13"/>
                  <v:f eqn="if @5 @6 @14"/>
                  <v:f eqn="if @2 #0 21600"/>
                  <v:f eqn="if @3 21600 @16"/>
                  <v:f eqn="if @4 21600 @17"/>
                  <v:f eqn="if @2 #0 @6"/>
                  <v:f eqn="if @3 @19 @6"/>
                  <v:f eqn="if #1 @6 @20"/>
                  <v:f eqn="if @2 @8 #1"/>
                  <v:f eqn="if @3 @22 @8"/>
                  <v:f eqn="if #0 @8 @23"/>
                  <v:f eqn="if @2 21600 #1"/>
                  <v:f eqn="if @3 21600 @25"/>
                  <v:f eqn="if @5 21600 @26"/>
                  <v:f eqn="if @2 #1 @8"/>
                  <v:f eqn="if @3 @8 @28"/>
                  <v:f eqn="if @4 @8 @29"/>
                  <v:f eqn="if @2 #1 0"/>
                  <v:f eqn="if @3 @31 0"/>
                  <v:f eqn="if #1 0 @32"/>
                  <v:f eqn="val #0"/>
                  <v:f eqn="val #1"/>
                </v:formulas>
                <v:path o:connecttype="custom" o:connectlocs="10800,0;0,10800;10800,21600;21600,10800;@34,@35" textboxrect="791,791,20809,20809"/>
                <v:handles>
                  <v:h position="#0,#1"/>
                </v:handles>
              </v:shapetype>
              <v:shape id="Speech Bubble: Rectangle with Corners Rounded 29" o:spid="_x0000_s1026" type="#_x0000_t62" style="position:absolute;left:0;text-align:left;margin-left:366.75pt;margin-top:17.25pt;width:129pt;height:40.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" adj="-14044,300" fillcolor="#ffd555 [2167]" strokecolor="#ffc000 [3207]" strokeweight=".5pt">
                <v:fill color2="#ffcc31 [2615]" rotate="t" colors="0 #ffdd9c;.5 #ffd78e;1 #ffd479" focus="100%" type="gradient">
                  <o:fill v:ext="view" type="gradientUnscaled"/>
                </v:fill>
                <v:textbox>
                  <w:txbxContent>
                    <w:p w14:paraId="62FBADA7" w14:textId="069CCF3C" w:rsidR="00470F6F" w:rsidRDefault="00470F6F" w:rsidP="00470F6F">
                      <w:pPr>
                        <w:jc w:val="center"/>
                      </w:pPr>
                      <w:r>
                        <w:t>Add the "throws" declaration</w:t>
                      </w:r>
                    </w:p>
                  </w:txbxContent>
                </v:textbox>
              </v:shape>
            </w:pict>
          </mc:Fallback>
        </mc:AlternateContent>
      </w:r>
      <w:r w:rsidRPr="00470F6F">
        <w:rPr>
          <w:noProof/>
        </w:rPr>
        <w:drawing>
          <wp:inline distT="0" distB="0" distL="0" distR="0" wp14:anchorId="424A081A" wp14:editId="2D259C1F">
            <wp:extent cx="4324954" cy="266737"/>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324954" cy="266737"/>
                    </a:xfrm>
                    <a:prstGeom prst="rect">
                      <a:avLst/>
                    </a:prstGeom>
                  </pic:spPr>
                </pic:pic>
              </a:graphicData>
            </a:graphic>
          </wp:inline>
        </w:drawing>
      </w:r>
    </w:p>
    <w:p w14:paraId="2261287C" w14:textId="5A0DC4B8" w:rsidR="00470F6F" w:rsidRDefault="00470F6F" w:rsidP="00470F6F">
      <w:pPr>
        <w:ind w:left="720"/>
      </w:pPr>
      <w:r>
        <w:t>versus this:</w:t>
      </w:r>
    </w:p>
    <w:p w14:paraId="5D40A88C" w14:textId="311BB0E3" w:rsidR="00470F6F" w:rsidRDefault="00470F6F" w:rsidP="00470F6F">
      <w:pPr>
        <w:ind w:left="720"/>
      </w:pPr>
      <w:r>
        <w:rPr>
          <w:noProof/>
        </w:rPr>
        <w:lastRenderedPageBreak/>
        <mc:AlternateContent>
          <mc:Choice Requires="wps">
            <w:drawing>
              <wp:anchor distT="0" distB="0" distL="114300" distR="114300" simplePos="0" relativeHeight="251661312" behindDoc="0" locked="0" layoutInCell="1" allowOverlap="1" wp14:anchorId="0E5DBD4C" wp14:editId="01BEB467">
                <wp:simplePos x="0" y="0"/>
                <wp:positionH relativeFrom="column">
                  <wp:posOffset>3352800</wp:posOffset>
                </wp:positionH>
                <wp:positionV relativeFrom="paragraph">
                  <wp:posOffset>228600</wp:posOffset>
                </wp:positionV>
                <wp:extent cx="1638300" cy="514350"/>
                <wp:effectExtent l="1162050" t="0" r="19050" b="19050"/>
                <wp:wrapNone/>
                <wp:docPr id="30" name="Speech Bubble: Rectangle with Corners Rounded 30"/>
                <wp:cNvGraphicFramePr/>
                <a:graphic xmlns:a="http://schemas.openxmlformats.org/drawingml/2006/main">
                  <a:graphicData uri="http://schemas.microsoft.com/office/word/2010/wordprocessingShape">
                    <wps:wsp>
                      <wps:cNvSpPr/>
                      <wps:spPr>
                        <a:xfrm>
                          <a:off x="0" y="0"/>
                          <a:ext cx="1638300" cy="514350"/>
                        </a:xfrm>
                        <a:prstGeom prst="wedgeRoundRectCallout">
                          <a:avLst>
                            <a:gd name="adj1" fmla="val -117926"/>
                            <a:gd name="adj2" fmla="val -18981"/>
                            <a:gd name="adj3" fmla="val 16667"/>
                          </a:avLst>
                        </a:prstGeom>
                      </wps:spPr>
                      <wps:style>
                        <a:lnRef idx="1">
                          <a:schemeClr val="accent4"/>
                        </a:lnRef>
                        <a:fillRef idx="2">
                          <a:schemeClr val="accent4"/>
                        </a:fillRef>
                        <a:effectRef idx="1">
                          <a:schemeClr val="accent4"/>
                        </a:effectRef>
                        <a:fontRef idx="minor">
                          <a:schemeClr val="dk1"/>
                        </a:fontRef>
                      </wps:style>
                      <wps:txbx>
                        <w:txbxContent>
                          <w:p w14:paraId="5B210029" w14:textId="10738297" w:rsidR="00470F6F" w:rsidRDefault="00C73456" w:rsidP="00470F6F">
                            <w:pPr>
                              <w:jc w:val="center"/>
                            </w:pPr>
                            <w:r>
                              <w:t>Or catch the Excep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0E5DBD4C" id="Speech Bubble: Rectangle with Corners Rounded 30" o:spid="_x0000_s1027" type="#_x0000_t62" style="position:absolute;left:0;text-align:left;margin-left:264pt;margin-top:18pt;width:129pt;height:40.5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" adj="-14672,6700" fillcolor="#ffd555 [2167]" strokecolor="#ffc000 [3207]" strokeweight=".5pt">
                <v:fill color2="#ffcc31 [2615]" rotate="t" colors="0 #ffdd9c;.5 #ffd78e;1 #ffd479" focus="100%" type="gradient">
                  <o:fill v:ext="view" type="gradientUnscaled"/>
                </v:fill>
                <v:textbox>
                  <w:txbxContent>
                    <w:p w14:paraId="5B210029" w14:textId="10738297" w:rsidR="00470F6F" w:rsidRDefault="00C73456" w:rsidP="00470F6F">
                      <w:pPr>
                        <w:jc w:val="center"/>
                      </w:pPr>
                      <w:r>
                        <w:t>Or catch the Exception</w:t>
                      </w:r>
                    </w:p>
                  </w:txbxContent>
                </v:textbox>
              </v:shape>
            </w:pict>
          </mc:Fallback>
        </mc:AlternateContent>
      </w:r>
      <w:r w:rsidRPr="00470F6F">
        <w:rPr>
          <w:noProof/>
        </w:rPr>
        <w:drawing>
          <wp:inline distT="0" distB="0" distL="0" distR="0" wp14:anchorId="2734C8E5" wp14:editId="2F0BB882">
            <wp:extent cx="3991532" cy="800212"/>
            <wp:effectExtent l="0" t="0" r="0" b="0"/>
            <wp:docPr id="28" name="Picture 2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Text&#10;&#10;Description automatically generated"/>
                    <pic:cNvPicPr/>
                  </pic:nvPicPr>
                  <pic:blipFill>
                    <a:blip r:embed="rId20"/>
                    <a:stretch>
                      <a:fillRect/>
                    </a:stretch>
                  </pic:blipFill>
                  <pic:spPr>
                    <a:xfrm>
                      <a:off x="0" y="0"/>
                      <a:ext cx="3991532" cy="800212"/>
                    </a:xfrm>
                    <a:prstGeom prst="rect">
                      <a:avLst/>
                    </a:prstGeom>
                  </pic:spPr>
                </pic:pic>
              </a:graphicData>
            </a:graphic>
          </wp:inline>
        </w:drawing>
      </w:r>
    </w:p>
    <w:p w14:paraId="04023B3D" w14:textId="4987B71E" w:rsidR="0068376A" w:rsidRDefault="008C46A6" w:rsidP="0081666A">
      <w:pPr>
        <w:ind w:left="720"/>
      </w:pPr>
      <w:r>
        <w:t>Follow these instructions to w</w:t>
      </w:r>
      <w:r w:rsidR="0068376A" w:rsidRPr="0068376A">
        <w:t xml:space="preserve">rite the three methods to return materials, steps, and categories. Each method should return a </w:t>
      </w:r>
      <w:r w:rsidR="0068376A" w:rsidRPr="008F5622">
        <w:rPr>
          <w:rStyle w:val="MonoChar"/>
        </w:rPr>
        <w:t>List</w:t>
      </w:r>
      <w:r w:rsidR="0068376A" w:rsidRPr="0068376A">
        <w:t xml:space="preserve"> of the appropriate type.</w:t>
      </w:r>
      <w:r w:rsidR="0068376A">
        <w:t xml:space="preserve"> At this point there should be no compil</w:t>
      </w:r>
      <w:r w:rsidR="008F5622">
        <w:t>ation</w:t>
      </w:r>
      <w:r w:rsidR="0068376A">
        <w:t xml:space="preserve"> errors.</w:t>
      </w:r>
    </w:p>
    <w:p w14:paraId="59E283A4" w14:textId="77777777" w:rsidR="00A03FCB" w:rsidRDefault="00A03FCB" w:rsidP="00A03FCB">
      <w:pPr>
        <w:pStyle w:val="ListParagraph"/>
        <w:numPr>
          <w:ilvl w:val="1"/>
          <w:numId w:val="15"/>
        </w:numPr>
      </w:pPr>
      <w:r>
        <w:t xml:space="preserve">Each method should take the </w:t>
      </w:r>
      <w:r w:rsidRPr="009C245D">
        <w:rPr>
          <w:rStyle w:val="MonoChar"/>
        </w:rPr>
        <w:t>Connection</w:t>
      </w:r>
      <w:r>
        <w:t xml:space="preserve"> and the project ID as parameters.</w:t>
      </w:r>
    </w:p>
    <w:p w14:paraId="61E11127" w14:textId="77777777" w:rsidR="00A03FCB" w:rsidRDefault="00A03FCB" w:rsidP="00A03FCB">
      <w:pPr>
        <w:pStyle w:val="ListParagraph"/>
        <w:numPr>
          <w:ilvl w:val="1"/>
          <w:numId w:val="15"/>
        </w:numPr>
      </w:pPr>
      <w:r>
        <w:t xml:space="preserve">Each method should return a </w:t>
      </w:r>
      <w:r w:rsidRPr="009C245D">
        <w:rPr>
          <w:rStyle w:val="MonoChar"/>
        </w:rPr>
        <w:t>List</w:t>
      </w:r>
      <w:r>
        <w:t xml:space="preserve"> of the appropriate type (i.e., </w:t>
      </w:r>
      <w:r w:rsidRPr="009C245D">
        <w:rPr>
          <w:rStyle w:val="MonoChar"/>
        </w:rPr>
        <w:t>List&lt;Material&gt;</w:t>
      </w:r>
      <w:r>
        <w:t>).</w:t>
      </w:r>
    </w:p>
    <w:p w14:paraId="125BF890" w14:textId="77777777" w:rsidR="00A03FCB" w:rsidRDefault="00A03FCB" w:rsidP="00A03FCB">
      <w:pPr>
        <w:pStyle w:val="ListParagraph"/>
        <w:numPr>
          <w:ilvl w:val="1"/>
          <w:numId w:val="15"/>
        </w:numPr>
      </w:pPr>
      <w:r>
        <w:t xml:space="preserve">Each method is written in the same way as the other query methods with the exception that the </w:t>
      </w:r>
      <w:r w:rsidRPr="008F5622">
        <w:rPr>
          <w:rStyle w:val="MonoChar"/>
        </w:rPr>
        <w:t>Connection</w:t>
      </w:r>
      <w:r>
        <w:t xml:space="preserve"> is passed as a parameter, so you don't need to call </w:t>
      </w:r>
      <w:proofErr w:type="spellStart"/>
      <w:r w:rsidRPr="00E845D1">
        <w:rPr>
          <w:rStyle w:val="MonoChar"/>
        </w:rPr>
        <w:t>DbConnection</w:t>
      </w:r>
      <w:r>
        <w:rPr>
          <w:rStyle w:val="MonoChar"/>
        </w:rPr>
        <w:t>.getConnection</w:t>
      </w:r>
      <w:proofErr w:type="spellEnd"/>
      <w:r>
        <w:rPr>
          <w:rStyle w:val="MonoChar"/>
        </w:rPr>
        <w:t>()</w:t>
      </w:r>
      <w:r>
        <w:t xml:space="preserve"> to obtain it.</w:t>
      </w:r>
    </w:p>
    <w:p w14:paraId="6D5B554C" w14:textId="77777777" w:rsidR="00A03FCB" w:rsidRDefault="00A03FCB" w:rsidP="00A03FCB">
      <w:pPr>
        <w:pStyle w:val="ListParagraph"/>
        <w:numPr>
          <w:ilvl w:val="1"/>
          <w:numId w:val="15"/>
        </w:numPr>
      </w:pPr>
      <w:r>
        <w:t xml:space="preserve">Each method can add throws </w:t>
      </w:r>
      <w:proofErr w:type="spellStart"/>
      <w:r w:rsidRPr="00E845D1">
        <w:rPr>
          <w:rStyle w:val="MonoChar"/>
        </w:rPr>
        <w:t>SQLException</w:t>
      </w:r>
      <w:proofErr w:type="spellEnd"/>
      <w:r>
        <w:t xml:space="preserve"> to the method declaration. This is because the method call to each method is within a </w:t>
      </w:r>
      <w:r w:rsidRPr="00E845D1">
        <w:rPr>
          <w:rStyle w:val="MonoChar"/>
        </w:rPr>
        <w:t>try/catch</w:t>
      </w:r>
      <w:r>
        <w:t xml:space="preserve"> block.</w:t>
      </w:r>
    </w:p>
    <w:p w14:paraId="63E42C29" w14:textId="5555CD94" w:rsidR="00A03FCB" w:rsidRDefault="00A03FCB" w:rsidP="00A03FCB">
      <w:pPr>
        <w:pStyle w:val="ListParagraph"/>
        <w:numPr>
          <w:ilvl w:val="1"/>
          <w:numId w:val="15"/>
        </w:numPr>
      </w:pPr>
      <w:r>
        <w:t>Here is a sample method (all three</w:t>
      </w:r>
      <w:r w:rsidR="008F5622">
        <w:t xml:space="preserve"> methods</w:t>
      </w:r>
      <w:r>
        <w:t xml:space="preserve"> should have the identical structure)</w:t>
      </w:r>
      <w:r w:rsidR="00A74F50">
        <w:t xml:space="preserve">. However, when you fetch the categories, you will need to join with the </w:t>
      </w:r>
      <w:proofErr w:type="spellStart"/>
      <w:r w:rsidR="00A74F50" w:rsidRPr="00ED3BBD">
        <w:rPr>
          <w:rStyle w:val="MonoChar"/>
        </w:rPr>
        <w:t>project_category</w:t>
      </w:r>
      <w:proofErr w:type="spellEnd"/>
      <w:r w:rsidR="00A74F50">
        <w:t xml:space="preserve"> join table</w:t>
      </w:r>
      <w:r w:rsidR="008C46A6">
        <w:t xml:space="preserve"> as shown below.</w:t>
      </w:r>
    </w:p>
    <w:p w14:paraId="437EFBEF" w14:textId="304E42A3" w:rsidR="00A03FCB" w:rsidRPr="00E845D1" w:rsidRDefault="008C46A6" w:rsidP="00A03FCB">
      <w:pPr>
        <w:ind w:left="1440"/>
      </w:pPr>
      <w:r w:rsidRPr="008C46A6">
        <w:rPr>
          <w:noProof/>
        </w:rPr>
        <w:drawing>
          <wp:inline distT="0" distB="0" distL="0" distR="0" wp14:anchorId="455F34EA" wp14:editId="707DDCB5">
            <wp:extent cx="4706007" cy="3343742"/>
            <wp:effectExtent l="0" t="0" r="0" b="9525"/>
            <wp:docPr id="31" name="Picture 3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Text&#10;&#10;Description automatically generated"/>
                    <pic:cNvPicPr/>
                  </pic:nvPicPr>
                  <pic:blipFill>
                    <a:blip r:embed="rId21"/>
                    <a:stretch>
                      <a:fillRect/>
                    </a:stretch>
                  </pic:blipFill>
                  <pic:spPr>
                    <a:xfrm>
                      <a:off x="0" y="0"/>
                      <a:ext cx="4706007" cy="3343742"/>
                    </a:xfrm>
                    <a:prstGeom prst="rect">
                      <a:avLst/>
                    </a:prstGeom>
                  </pic:spPr>
                </pic:pic>
              </a:graphicData>
            </a:graphic>
          </wp:inline>
        </w:drawing>
      </w:r>
    </w:p>
    <w:p w14:paraId="79CA1DB4" w14:textId="77777777" w:rsidR="00A03FCB" w:rsidRPr="00A03FCB" w:rsidRDefault="00A03FCB" w:rsidP="00A03FCB"/>
    <w:p w14:paraId="535B269F" w14:textId="3A8CB51C" w:rsidR="00C92BF9" w:rsidRDefault="00C92BF9" w:rsidP="00C92BF9">
      <w:pPr>
        <w:pStyle w:val="Heading3"/>
      </w:pPr>
      <w:r>
        <w:lastRenderedPageBreak/>
        <w:t>Test it</w:t>
      </w:r>
    </w:p>
    <w:p w14:paraId="745E55FC" w14:textId="58F43BCA" w:rsidR="00C92BF9" w:rsidRDefault="009E2175" w:rsidP="00C92BF9">
      <w:r>
        <w:t xml:space="preserve">Now it's time to test that the code works. </w:t>
      </w:r>
      <w:r w:rsidR="005738BB">
        <w:t xml:space="preserve">Since you haven't written the code to add materials, steps, and categories yet, you will have to add some rows manually. </w:t>
      </w:r>
    </w:p>
    <w:p w14:paraId="71A1B4A9" w14:textId="76723E21" w:rsidR="005738BB" w:rsidRDefault="005738BB" w:rsidP="005738BB">
      <w:pPr>
        <w:pStyle w:val="Heading4"/>
      </w:pPr>
      <w:r>
        <w:t>Instructions for DBeaver</w:t>
      </w:r>
    </w:p>
    <w:p w14:paraId="17C672CC" w14:textId="6FB888F0" w:rsidR="004E6925" w:rsidRDefault="004E6925" w:rsidP="004E6925">
      <w:pPr>
        <w:pStyle w:val="ListParagraph"/>
        <w:numPr>
          <w:ilvl w:val="0"/>
          <w:numId w:val="17"/>
        </w:numPr>
      </w:pPr>
      <w:r>
        <w:t xml:space="preserve">Create a connection to the </w:t>
      </w:r>
      <w:proofErr w:type="gramStart"/>
      <w:r>
        <w:t>projects</w:t>
      </w:r>
      <w:proofErr w:type="gramEnd"/>
      <w:r>
        <w:t xml:space="preserve"> schema in DBeaver if you haven't already.</w:t>
      </w:r>
    </w:p>
    <w:p w14:paraId="30967064" w14:textId="4FA08975" w:rsidR="004E6925" w:rsidRPr="004E6925" w:rsidRDefault="004E6925" w:rsidP="004E6925">
      <w:pPr>
        <w:pStyle w:val="ListParagraph"/>
        <w:numPr>
          <w:ilvl w:val="0"/>
          <w:numId w:val="17"/>
        </w:numPr>
      </w:pPr>
      <w:r>
        <w:t>Right-click on the connection name and select "</w:t>
      </w:r>
      <w:r w:rsidRPr="00552FB3">
        <w:rPr>
          <w:rStyle w:val="MonoChar"/>
        </w:rPr>
        <w:t>SQL Editor</w:t>
      </w:r>
      <w:r>
        <w:t>" / "</w:t>
      </w:r>
      <w:r w:rsidRPr="00552FB3">
        <w:rPr>
          <w:rStyle w:val="MonoChar"/>
        </w:rPr>
        <w:t>Recent SQL Script</w:t>
      </w:r>
      <w:r>
        <w:t>".</w:t>
      </w:r>
    </w:p>
    <w:p w14:paraId="6D46DC7B" w14:textId="5CC62E62" w:rsidR="004E6925" w:rsidRDefault="004E6925" w:rsidP="005738BB">
      <w:pPr>
        <w:pStyle w:val="Heading4"/>
      </w:pPr>
      <w:r>
        <w:t>Instructions for MySQL CLI</w:t>
      </w:r>
    </w:p>
    <w:p w14:paraId="39EE607C" w14:textId="5C5AD1D3" w:rsidR="004E6925" w:rsidRDefault="004E6925" w:rsidP="004E6925">
      <w:pPr>
        <w:pStyle w:val="ListParagraph"/>
        <w:numPr>
          <w:ilvl w:val="0"/>
          <w:numId w:val="18"/>
        </w:numPr>
      </w:pPr>
      <w:proofErr w:type="spellStart"/>
      <w:r>
        <w:t>Start up</w:t>
      </w:r>
      <w:proofErr w:type="spellEnd"/>
      <w:r>
        <w:t xml:space="preserve"> MySQL CLI. Enter the root password.</w:t>
      </w:r>
    </w:p>
    <w:p w14:paraId="23306E09" w14:textId="7A6460CC" w:rsidR="004E6925" w:rsidRPr="004E6925" w:rsidRDefault="004E6925" w:rsidP="004E6925">
      <w:pPr>
        <w:pStyle w:val="ListParagraph"/>
        <w:numPr>
          <w:ilvl w:val="0"/>
          <w:numId w:val="18"/>
        </w:numPr>
      </w:pPr>
      <w:r>
        <w:t>Type "</w:t>
      </w:r>
      <w:r w:rsidRPr="00DC794B">
        <w:rPr>
          <w:rStyle w:val="MonoChar"/>
        </w:rPr>
        <w:t>use projects;</w:t>
      </w:r>
      <w:r>
        <w:t>"</w:t>
      </w:r>
      <w:r w:rsidR="006416AD">
        <w:t xml:space="preserve"> (without the quotes).</w:t>
      </w:r>
    </w:p>
    <w:p w14:paraId="6305D6F3" w14:textId="10C4E9B7" w:rsidR="005738BB" w:rsidRDefault="005738BB" w:rsidP="005738BB">
      <w:pPr>
        <w:pStyle w:val="Heading4"/>
      </w:pPr>
      <w:r>
        <w:t>The test</w:t>
      </w:r>
    </w:p>
    <w:p w14:paraId="6600E2B7" w14:textId="722C8CDA" w:rsidR="005738BB" w:rsidRDefault="005738BB" w:rsidP="005738BB">
      <w:pPr>
        <w:pStyle w:val="ListParagraph"/>
        <w:numPr>
          <w:ilvl w:val="0"/>
          <w:numId w:val="16"/>
        </w:numPr>
      </w:pPr>
      <w:r>
        <w:t xml:space="preserve">Add one or more categories. You don't have to enter the category </w:t>
      </w:r>
      <w:proofErr w:type="gramStart"/>
      <w:r>
        <w:t>ID</w:t>
      </w:r>
      <w:r w:rsidR="008F5622">
        <w:t>,</w:t>
      </w:r>
      <w:proofErr w:type="gramEnd"/>
      <w:r>
        <w:t xml:space="preserve"> MySQL will manage that for you.</w:t>
      </w:r>
    </w:p>
    <w:p w14:paraId="2CB5B3E4" w14:textId="6A0A1593" w:rsidR="005738BB" w:rsidRDefault="00B12DAE" w:rsidP="005738BB">
      <w:pPr>
        <w:pStyle w:val="Mono"/>
        <w:ind w:left="720"/>
      </w:pPr>
      <w:r>
        <w:t>INSERT INTO category (</w:t>
      </w:r>
      <w:proofErr w:type="spellStart"/>
      <w:r>
        <w:t>category_name</w:t>
      </w:r>
      <w:proofErr w:type="spellEnd"/>
      <w:r>
        <w:t>) VALUES ('Doors and Windows'</w:t>
      </w:r>
      <w:proofErr w:type="gramStart"/>
      <w:r>
        <w:t>);</w:t>
      </w:r>
      <w:proofErr w:type="gramEnd"/>
    </w:p>
    <w:p w14:paraId="289729E5" w14:textId="7203D655" w:rsidR="005738BB" w:rsidRDefault="00B12DAE" w:rsidP="005738BB">
      <w:pPr>
        <w:pStyle w:val="ListParagraph"/>
        <w:numPr>
          <w:ilvl w:val="0"/>
          <w:numId w:val="16"/>
        </w:numPr>
      </w:pPr>
      <w:r>
        <w:t xml:space="preserve">Make sure you have added one or more projects. In the editor type this to find a valid </w:t>
      </w:r>
      <w:proofErr w:type="spellStart"/>
      <w:r w:rsidRPr="00B12DAE">
        <w:rPr>
          <w:rStyle w:val="MonoChar"/>
        </w:rPr>
        <w:t>project_id</w:t>
      </w:r>
      <w:proofErr w:type="spellEnd"/>
      <w:r w:rsidR="0078561C">
        <w:t>:</w:t>
      </w:r>
    </w:p>
    <w:p w14:paraId="65281EA4" w14:textId="2C4E9316" w:rsidR="00B12DAE" w:rsidRDefault="00B12DAE" w:rsidP="00B12DAE">
      <w:pPr>
        <w:pStyle w:val="Mono"/>
        <w:ind w:left="720"/>
      </w:pPr>
      <w:r>
        <w:t xml:space="preserve">SELECT * FROM </w:t>
      </w:r>
      <w:proofErr w:type="gramStart"/>
      <w:r>
        <w:t>project;</w:t>
      </w:r>
      <w:proofErr w:type="gramEnd"/>
    </w:p>
    <w:p w14:paraId="1F93878F" w14:textId="4A0848AA" w:rsidR="00B12DAE" w:rsidRDefault="00B12DAE" w:rsidP="005738BB">
      <w:pPr>
        <w:pStyle w:val="ListParagraph"/>
        <w:numPr>
          <w:ilvl w:val="0"/>
          <w:numId w:val="16"/>
        </w:numPr>
      </w:pPr>
      <w:r>
        <w:t xml:space="preserve">Add one or more </w:t>
      </w:r>
      <w:r w:rsidRPr="0063147F">
        <w:rPr>
          <w:rStyle w:val="MonoChar"/>
        </w:rPr>
        <w:t>material</w:t>
      </w:r>
      <w:r>
        <w:t xml:space="preserve"> records. If your </w:t>
      </w:r>
      <w:proofErr w:type="spellStart"/>
      <w:r w:rsidRPr="00B12DAE">
        <w:rPr>
          <w:rStyle w:val="MonoChar"/>
        </w:rPr>
        <w:t>project_id</w:t>
      </w:r>
      <w:proofErr w:type="spellEnd"/>
      <w:r>
        <w:t xml:space="preserve"> is </w:t>
      </w:r>
      <w:r w:rsidRPr="006416AD">
        <w:rPr>
          <w:rStyle w:val="MonoChar"/>
        </w:rPr>
        <w:t>1</w:t>
      </w:r>
      <w:r>
        <w:t xml:space="preserve">, </w:t>
      </w:r>
      <w:r w:rsidR="0063147F">
        <w:t>enter something like this:</w:t>
      </w:r>
    </w:p>
    <w:p w14:paraId="45811640" w14:textId="77777777" w:rsidR="0063147F" w:rsidRDefault="0063147F" w:rsidP="0063147F">
      <w:pPr>
        <w:pStyle w:val="Mono"/>
        <w:ind w:left="720"/>
      </w:pPr>
      <w:r>
        <w:t>INSERT INTO material (</w:t>
      </w:r>
      <w:proofErr w:type="spellStart"/>
      <w:r>
        <w:t>project_id</w:t>
      </w:r>
      <w:proofErr w:type="spellEnd"/>
      <w:r>
        <w:t xml:space="preserve">, </w:t>
      </w:r>
      <w:proofErr w:type="spellStart"/>
      <w:r>
        <w:t>material_name</w:t>
      </w:r>
      <w:proofErr w:type="spellEnd"/>
      <w:r>
        <w:t xml:space="preserve">, </w:t>
      </w:r>
      <w:proofErr w:type="spellStart"/>
      <w:r>
        <w:t>num_required</w:t>
      </w:r>
      <w:proofErr w:type="spellEnd"/>
      <w:r>
        <w:t>)</w:t>
      </w:r>
    </w:p>
    <w:p w14:paraId="043F6CFF" w14:textId="77777777" w:rsidR="0063147F" w:rsidRDefault="0063147F" w:rsidP="0063147F">
      <w:pPr>
        <w:pStyle w:val="Mono"/>
        <w:ind w:left="720"/>
      </w:pPr>
      <w:r>
        <w:t>VALUES</w:t>
      </w:r>
    </w:p>
    <w:p w14:paraId="3AD885A3" w14:textId="397E9EEF" w:rsidR="0063147F" w:rsidRDefault="0063147F" w:rsidP="0063147F">
      <w:pPr>
        <w:pStyle w:val="Mono"/>
        <w:ind w:left="720"/>
      </w:pPr>
      <w:r>
        <w:t>(1, '2-inch screws', 20</w:t>
      </w:r>
      <w:proofErr w:type="gramStart"/>
      <w:r>
        <w:t>)</w:t>
      </w:r>
      <w:r w:rsidR="00AA390C">
        <w:t>;</w:t>
      </w:r>
      <w:proofErr w:type="gramEnd"/>
    </w:p>
    <w:p w14:paraId="0690905E" w14:textId="100213A5" w:rsidR="0063147F" w:rsidRDefault="0063147F" w:rsidP="005738BB">
      <w:pPr>
        <w:pStyle w:val="ListParagraph"/>
        <w:numPr>
          <w:ilvl w:val="0"/>
          <w:numId w:val="16"/>
        </w:numPr>
      </w:pPr>
      <w:r>
        <w:t xml:space="preserve">Add one or more </w:t>
      </w:r>
      <w:r w:rsidRPr="0063147F">
        <w:rPr>
          <w:rStyle w:val="MonoChar"/>
        </w:rPr>
        <w:t>step</w:t>
      </w:r>
      <w:r>
        <w:t xml:space="preserve"> records. If your </w:t>
      </w:r>
      <w:proofErr w:type="spellStart"/>
      <w:r w:rsidRPr="0063147F">
        <w:rPr>
          <w:rStyle w:val="MonoChar"/>
        </w:rPr>
        <w:t>project_id</w:t>
      </w:r>
      <w:proofErr w:type="spellEnd"/>
      <w:r>
        <w:t xml:space="preserve"> is </w:t>
      </w:r>
      <w:r w:rsidRPr="006416AD">
        <w:rPr>
          <w:rStyle w:val="MonoChar"/>
        </w:rPr>
        <w:t>1</w:t>
      </w:r>
      <w:r>
        <w:t>, enter something like the following:</w:t>
      </w:r>
    </w:p>
    <w:p w14:paraId="615B2A15" w14:textId="77777777" w:rsidR="00AA390C" w:rsidRDefault="00AA390C" w:rsidP="00AA390C">
      <w:pPr>
        <w:pStyle w:val="Mono"/>
        <w:ind w:left="720"/>
      </w:pPr>
      <w:r>
        <w:t>INSERT INTO step (</w:t>
      </w:r>
      <w:proofErr w:type="spellStart"/>
      <w:r>
        <w:t>project_id</w:t>
      </w:r>
      <w:proofErr w:type="spellEnd"/>
      <w:r>
        <w:t xml:space="preserve">, </w:t>
      </w:r>
      <w:proofErr w:type="spellStart"/>
      <w:r>
        <w:t>step_text</w:t>
      </w:r>
      <w:proofErr w:type="spellEnd"/>
      <w:r>
        <w:t xml:space="preserve">, </w:t>
      </w:r>
      <w:proofErr w:type="spellStart"/>
      <w:r>
        <w:t>step_order</w:t>
      </w:r>
      <w:proofErr w:type="spellEnd"/>
      <w:r>
        <w:t>)</w:t>
      </w:r>
    </w:p>
    <w:p w14:paraId="016A5E05" w14:textId="77777777" w:rsidR="00AA390C" w:rsidRDefault="00AA390C" w:rsidP="00AA390C">
      <w:pPr>
        <w:pStyle w:val="Mono"/>
        <w:ind w:left="720"/>
      </w:pPr>
      <w:r>
        <w:t>VALUES</w:t>
      </w:r>
    </w:p>
    <w:p w14:paraId="3AB86D25" w14:textId="68A598FE" w:rsidR="0063147F" w:rsidRDefault="00AA390C" w:rsidP="00AA390C">
      <w:pPr>
        <w:pStyle w:val="Mono"/>
        <w:ind w:left="720"/>
      </w:pPr>
      <w:r>
        <w:t>(1, 'Screw door hangers on the top and bottom of each side of the door frame', 1</w:t>
      </w:r>
      <w:proofErr w:type="gramStart"/>
      <w:r>
        <w:t>);</w:t>
      </w:r>
      <w:proofErr w:type="gramEnd"/>
    </w:p>
    <w:p w14:paraId="61EAC94B" w14:textId="2077EA5B" w:rsidR="0063147F" w:rsidRDefault="0063147F" w:rsidP="005738BB">
      <w:pPr>
        <w:pStyle w:val="ListParagraph"/>
        <w:numPr>
          <w:ilvl w:val="0"/>
          <w:numId w:val="16"/>
        </w:numPr>
      </w:pPr>
      <w:r>
        <w:t>Add</w:t>
      </w:r>
      <w:r w:rsidR="00AA390C">
        <w:t xml:space="preserve"> one or more </w:t>
      </w:r>
      <w:proofErr w:type="spellStart"/>
      <w:r w:rsidR="00AA390C" w:rsidRPr="00E631AB">
        <w:rPr>
          <w:rStyle w:val="MonoChar"/>
        </w:rPr>
        <w:t>project_category</w:t>
      </w:r>
      <w:proofErr w:type="spellEnd"/>
      <w:r w:rsidR="00AA390C">
        <w:t xml:space="preserve"> records. This is a join table that contains two foreign keys.</w:t>
      </w:r>
      <w:r w:rsidR="00245275">
        <w:t xml:space="preserve"> One foreign key points to a project row and the other points to a category row. So, if your project ID is </w:t>
      </w:r>
      <w:r w:rsidR="00245275" w:rsidRPr="006416AD">
        <w:rPr>
          <w:rStyle w:val="MonoChar"/>
        </w:rPr>
        <w:t>1</w:t>
      </w:r>
      <w:r w:rsidR="00245275">
        <w:t xml:space="preserve"> and the category ID for 'Doors and Windows' is </w:t>
      </w:r>
      <w:r w:rsidR="00245275" w:rsidRPr="006416AD">
        <w:rPr>
          <w:rStyle w:val="MonoChar"/>
        </w:rPr>
        <w:t>2</w:t>
      </w:r>
      <w:r w:rsidR="00245275">
        <w:t>, enter the join row like this:</w:t>
      </w:r>
    </w:p>
    <w:p w14:paraId="2BE12D0B" w14:textId="77777777" w:rsidR="00245275" w:rsidRDefault="00245275" w:rsidP="00245275">
      <w:pPr>
        <w:pStyle w:val="Mono"/>
        <w:ind w:left="720"/>
      </w:pPr>
      <w:r>
        <w:t xml:space="preserve">INSERT INTO </w:t>
      </w:r>
      <w:proofErr w:type="spellStart"/>
      <w:r>
        <w:t>project_category</w:t>
      </w:r>
      <w:proofErr w:type="spellEnd"/>
      <w:r>
        <w:t xml:space="preserve"> (</w:t>
      </w:r>
      <w:proofErr w:type="spellStart"/>
      <w:r>
        <w:t>project_id</w:t>
      </w:r>
      <w:proofErr w:type="spellEnd"/>
      <w:r>
        <w:t xml:space="preserve">, </w:t>
      </w:r>
      <w:proofErr w:type="spellStart"/>
      <w:r>
        <w:t>category_id</w:t>
      </w:r>
      <w:proofErr w:type="spellEnd"/>
      <w:r>
        <w:t>)</w:t>
      </w:r>
    </w:p>
    <w:p w14:paraId="7889D622" w14:textId="77777777" w:rsidR="00245275" w:rsidRDefault="00245275" w:rsidP="00245275">
      <w:pPr>
        <w:pStyle w:val="Mono"/>
        <w:ind w:left="720"/>
      </w:pPr>
      <w:r>
        <w:t>VALUES</w:t>
      </w:r>
    </w:p>
    <w:p w14:paraId="33667B3A" w14:textId="5AE8E012" w:rsidR="00245275" w:rsidRDefault="00245275" w:rsidP="00245275">
      <w:pPr>
        <w:pStyle w:val="Mono"/>
        <w:ind w:left="720"/>
      </w:pPr>
      <w:r>
        <w:t>(1, 2</w:t>
      </w:r>
      <w:proofErr w:type="gramStart"/>
      <w:r>
        <w:t>);</w:t>
      </w:r>
      <w:proofErr w:type="gramEnd"/>
    </w:p>
    <w:p w14:paraId="6A4DD4B8" w14:textId="67ADA044" w:rsidR="00245275" w:rsidRDefault="00245275" w:rsidP="005738BB">
      <w:pPr>
        <w:pStyle w:val="ListParagraph"/>
        <w:numPr>
          <w:ilvl w:val="0"/>
          <w:numId w:val="16"/>
        </w:numPr>
      </w:pPr>
      <w:r>
        <w:t>Run</w:t>
      </w:r>
      <w:r w:rsidR="00025F92">
        <w:t xml:space="preserve"> </w:t>
      </w:r>
      <w:proofErr w:type="spellStart"/>
      <w:r w:rsidR="00025F92" w:rsidRPr="00025F92">
        <w:rPr>
          <w:rStyle w:val="MonoChar"/>
        </w:rPr>
        <w:t>ProjectsApp</w:t>
      </w:r>
      <w:proofErr w:type="spellEnd"/>
      <w:r w:rsidR="00025F92">
        <w:t xml:space="preserve"> as a Java application. Enter "</w:t>
      </w:r>
      <w:r w:rsidR="00025F92" w:rsidRPr="006416AD">
        <w:rPr>
          <w:rStyle w:val="MonoChar"/>
        </w:rPr>
        <w:t>3</w:t>
      </w:r>
      <w:r w:rsidR="00E631AB">
        <w:t>" to</w:t>
      </w:r>
      <w:r w:rsidR="00025F92">
        <w:t xml:space="preserve"> </w:t>
      </w:r>
      <w:r w:rsidR="00E631AB">
        <w:t>s</w:t>
      </w:r>
      <w:r w:rsidR="00025F92">
        <w:t xml:space="preserve">elect a project. Enter a project ID. Take a screen shot showing that the project is selected. </w:t>
      </w:r>
      <w:r w:rsidR="00025F92">
        <w:rPr>
          <w:noProof/>
        </w:rPr>
        <w:drawing>
          <wp:inline distT="0" distB="0" distL="0" distR="0" wp14:anchorId="6699F66E" wp14:editId="3B8FB67F">
            <wp:extent cx="266700" cy="266700"/>
            <wp:effectExtent l="0" t="0" r="0" b="0"/>
            <wp:docPr id="3" name="Graphic 3" descr="Camera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descr="Camera with solid fill"/>
                    <pic:cNvPicPr/>
                  </pic:nvPicPr>
                  <pic:blipFill>
                    <a:blip r:embed="rId6" cstate="print">
                      <a:extLst>
                        <a:ext uri="{28A0092B-C50C-407E-A947-70E740481C1C}">
                          <a14:useLocalDpi xmlns:a14="http://schemas.microsoft.com/office/drawing/2010/main" val="0"/>
                        </a:ext>
                        <a:ext uri="{96DAC541-7B7A-43D3-8B79-37D633B846F1}">
                          <asvg:svgBlip xmlns:asvg="http://schemas.microsoft.com/office/drawing/2016/SVG/main" r:embed="rId7"/>
                        </a:ext>
                      </a:extLst>
                    </a:blip>
                    <a:stretch>
                      <a:fillRect/>
                    </a:stretch>
                  </pic:blipFill>
                  <pic:spPr>
                    <a:xfrm flipH="1">
                      <a:off x="0" y="0"/>
                      <a:ext cx="266700" cy="266700"/>
                    </a:xfrm>
                    <a:prstGeom prst="rect">
                      <a:avLst/>
                    </a:prstGeom>
                  </pic:spPr>
                </pic:pic>
              </a:graphicData>
            </a:graphic>
          </wp:inline>
        </w:drawing>
      </w:r>
      <w:r w:rsidR="00025F92">
        <w:t xml:space="preserve"> It should look something like </w:t>
      </w:r>
      <w:r w:rsidR="002075A3">
        <w:t>this:</w:t>
      </w:r>
    </w:p>
    <w:p w14:paraId="1DCF1CC1" w14:textId="76C7D7B2" w:rsidR="00025F92" w:rsidRDefault="00025F92" w:rsidP="00025F92">
      <w:pPr>
        <w:ind w:left="720"/>
      </w:pPr>
      <w:r w:rsidRPr="00025F92">
        <w:rPr>
          <w:noProof/>
        </w:rPr>
        <w:lastRenderedPageBreak/>
        <w:drawing>
          <wp:inline distT="0" distB="0" distL="0" distR="0" wp14:anchorId="5A8C44B3" wp14:editId="36E7965E">
            <wp:extent cx="5484076" cy="4800600"/>
            <wp:effectExtent l="0" t="0" r="2540" b="0"/>
            <wp:docPr id="4" name="Picture 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10;&#10;Description automatically generated"/>
                    <pic:cNvPicPr/>
                  </pic:nvPicPr>
                  <pic:blipFill>
                    <a:blip r:embed="rId22"/>
                    <a:stretch>
                      <a:fillRect/>
                    </a:stretch>
                  </pic:blipFill>
                  <pic:spPr>
                    <a:xfrm>
                      <a:off x="0" y="0"/>
                      <a:ext cx="5492049" cy="4807580"/>
                    </a:xfrm>
                    <a:prstGeom prst="rect">
                      <a:avLst/>
                    </a:prstGeom>
                  </pic:spPr>
                </pic:pic>
              </a:graphicData>
            </a:graphic>
          </wp:inline>
        </w:drawing>
      </w:r>
    </w:p>
    <w:p w14:paraId="6BAABE0C" w14:textId="04B9C04F" w:rsidR="003D4D13" w:rsidRDefault="003D4D13" w:rsidP="00025F92">
      <w:pPr>
        <w:ind w:left="720"/>
      </w:pPr>
      <w:r>
        <w:t>My screen capture:</w:t>
      </w:r>
    </w:p>
    <w:p w14:paraId="6513587C" w14:textId="518620A7" w:rsidR="003D4D13" w:rsidRDefault="003D4D13" w:rsidP="003D4D13">
      <w:pPr>
        <w:ind w:left="720"/>
        <w:jc w:val="center"/>
      </w:pPr>
      <w:r w:rsidRPr="003D4D13">
        <w:rPr>
          <w:noProof/>
        </w:rPr>
        <w:drawing>
          <wp:inline distT="0" distB="0" distL="0" distR="0" wp14:anchorId="219F9590" wp14:editId="54CB6FEC">
            <wp:extent cx="3679502" cy="2623218"/>
            <wp:effectExtent l="0" t="0" r="0" b="5715"/>
            <wp:docPr id="24" name="Picture 2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Graphical user interface, text, application&#10;&#10;Description automatically generated"/>
                    <pic:cNvPicPr/>
                  </pic:nvPicPr>
                  <pic:blipFill>
                    <a:blip r:embed="rId23"/>
                    <a:stretch>
                      <a:fillRect/>
                    </a:stretch>
                  </pic:blipFill>
                  <pic:spPr>
                    <a:xfrm>
                      <a:off x="0" y="0"/>
                      <a:ext cx="3685160" cy="2627252"/>
                    </a:xfrm>
                    <a:prstGeom prst="rect">
                      <a:avLst/>
                    </a:prstGeom>
                  </pic:spPr>
                </pic:pic>
              </a:graphicData>
            </a:graphic>
          </wp:inline>
        </w:drawing>
      </w:r>
    </w:p>
    <w:p w14:paraId="62404514" w14:textId="085A7B98" w:rsidR="002075A3" w:rsidRDefault="0078561C" w:rsidP="002075A3">
      <w:pPr>
        <w:ind w:left="720"/>
      </w:pPr>
      <w:r>
        <w:lastRenderedPageBreak/>
        <w:t xml:space="preserve">You should see project details, a list of materials, a list of steps, and a list of categories. </w:t>
      </w:r>
      <w:r w:rsidR="002075A3">
        <w:t>If you do not get a result like that shown above, check the console for errors. If you can't figure it out there are two things you can try:</w:t>
      </w:r>
    </w:p>
    <w:p w14:paraId="22EBA50B" w14:textId="59984229" w:rsidR="002075A3" w:rsidRDefault="002075A3" w:rsidP="002075A3">
      <w:pPr>
        <w:pStyle w:val="ListParagraph"/>
        <w:numPr>
          <w:ilvl w:val="0"/>
          <w:numId w:val="19"/>
        </w:numPr>
      </w:pPr>
      <w:r>
        <w:t xml:space="preserve">In the catch block in method </w:t>
      </w:r>
      <w:proofErr w:type="spellStart"/>
      <w:proofErr w:type="gramStart"/>
      <w:r w:rsidRPr="002075A3">
        <w:rPr>
          <w:rStyle w:val="MonoChar"/>
        </w:rPr>
        <w:t>processUserSelection</w:t>
      </w:r>
      <w:proofErr w:type="spellEnd"/>
      <w:r w:rsidRPr="002075A3">
        <w:rPr>
          <w:rStyle w:val="MonoChar"/>
        </w:rPr>
        <w:t>(</w:t>
      </w:r>
      <w:proofErr w:type="gramEnd"/>
      <w:r w:rsidRPr="002075A3">
        <w:rPr>
          <w:rStyle w:val="MonoChar"/>
        </w:rPr>
        <w:t>)</w:t>
      </w:r>
      <w:r>
        <w:t>, print the entire stack trace of the exception like this:</w:t>
      </w:r>
    </w:p>
    <w:p w14:paraId="412F1595" w14:textId="2316171D" w:rsidR="002075A3" w:rsidRDefault="002075A3" w:rsidP="002075A3">
      <w:pPr>
        <w:pStyle w:val="Mono"/>
        <w:ind w:left="1440"/>
      </w:pPr>
      <w:proofErr w:type="gramStart"/>
      <w:r>
        <w:t>catch(</w:t>
      </w:r>
      <w:proofErr w:type="gramEnd"/>
      <w:r>
        <w:t>Exception e) {</w:t>
      </w:r>
    </w:p>
    <w:p w14:paraId="2181771F" w14:textId="29753D4A" w:rsidR="002075A3" w:rsidRDefault="002075A3" w:rsidP="002075A3">
      <w:pPr>
        <w:pStyle w:val="Mono"/>
        <w:ind w:left="1440"/>
      </w:pPr>
      <w:r>
        <w:t xml:space="preserve">  </w:t>
      </w:r>
      <w:proofErr w:type="spellStart"/>
      <w:r>
        <w:t>System.out.println</w:t>
      </w:r>
      <w:proofErr w:type="spellEnd"/>
      <w:r>
        <w:t>("\</w:t>
      </w:r>
      <w:proofErr w:type="spellStart"/>
      <w:r>
        <w:t>nError</w:t>
      </w:r>
      <w:proofErr w:type="spellEnd"/>
      <w:r>
        <w:t>: " + e + " Try again."</w:t>
      </w:r>
      <w:proofErr w:type="gramStart"/>
      <w:r>
        <w:t>);</w:t>
      </w:r>
      <w:proofErr w:type="gramEnd"/>
    </w:p>
    <w:p w14:paraId="11BD1827" w14:textId="199FE685" w:rsidR="002075A3" w:rsidRDefault="002075A3" w:rsidP="002075A3">
      <w:pPr>
        <w:pStyle w:val="Mono"/>
        <w:ind w:left="1440"/>
      </w:pPr>
      <w:r>
        <w:t xml:space="preserve">  </w:t>
      </w:r>
      <w:proofErr w:type="spellStart"/>
      <w:proofErr w:type="gramStart"/>
      <w:r w:rsidRPr="002075A3">
        <w:rPr>
          <w:highlight w:val="yellow"/>
        </w:rPr>
        <w:t>e.printStackTrace</w:t>
      </w:r>
      <w:proofErr w:type="spellEnd"/>
      <w:proofErr w:type="gramEnd"/>
      <w:r w:rsidRPr="002075A3">
        <w:rPr>
          <w:highlight w:val="yellow"/>
        </w:rPr>
        <w:t>();</w:t>
      </w:r>
    </w:p>
    <w:p w14:paraId="5D641B3F" w14:textId="6476227E" w:rsidR="002075A3" w:rsidRDefault="002075A3" w:rsidP="002075A3">
      <w:pPr>
        <w:pStyle w:val="Mono"/>
        <w:ind w:left="1440"/>
      </w:pPr>
      <w:r>
        <w:t>}</w:t>
      </w:r>
    </w:p>
    <w:p w14:paraId="1A085743" w14:textId="3A91CA66" w:rsidR="002075A3" w:rsidRDefault="002075A3" w:rsidP="002075A3">
      <w:pPr>
        <w:pStyle w:val="ListParagraph"/>
        <w:numPr>
          <w:ilvl w:val="0"/>
          <w:numId w:val="19"/>
        </w:numPr>
      </w:pPr>
      <w:r>
        <w:t>Start the application in debug mode</w:t>
      </w:r>
      <w:r w:rsidR="00261F41">
        <w:t>.</w:t>
      </w:r>
      <w:r>
        <w:t xml:space="preserve"> </w:t>
      </w:r>
      <w:r w:rsidR="00261F41">
        <w:t xml:space="preserve">Load </w:t>
      </w:r>
      <w:r w:rsidR="00261F41" w:rsidRPr="00261F41">
        <w:rPr>
          <w:rStyle w:val="MonoChar"/>
        </w:rPr>
        <w:t>ProjectsApp.java</w:t>
      </w:r>
      <w:r w:rsidR="00261F41">
        <w:t xml:space="preserve"> into the editor. Right-click in editor and select "Debug As" / "Java Application". Set breakpoints as appropriate. Work through the application until you find the error.</w:t>
      </w:r>
    </w:p>
    <w:p w14:paraId="060E80ED" w14:textId="6143C438" w:rsidR="006F69C0" w:rsidRDefault="006F69C0" w:rsidP="002075A3">
      <w:pPr>
        <w:pStyle w:val="ListParagraph"/>
        <w:numPr>
          <w:ilvl w:val="0"/>
          <w:numId w:val="19"/>
        </w:numPr>
      </w:pPr>
      <w:r>
        <w:t xml:space="preserve">This article on debugging is a little dated but still applicable. You don't need to worry about the section on remote debugging. </w:t>
      </w:r>
      <w:hyperlink r:id="rId24" w:history="1">
        <w:r w:rsidRPr="006F69C0">
          <w:rPr>
            <w:rStyle w:val="Hyperlink"/>
          </w:rPr>
          <w:t>https://www.eclipse.org/community/eclipse_newsletter/2017/june/article1.php</w:t>
        </w:r>
      </w:hyperlink>
    </w:p>
    <w:p w14:paraId="58DE5515" w14:textId="778776CA" w:rsidR="00E631AB" w:rsidRDefault="00E631AB" w:rsidP="00E631AB">
      <w:pPr>
        <w:pStyle w:val="ListParagraph"/>
        <w:numPr>
          <w:ilvl w:val="0"/>
          <w:numId w:val="21"/>
        </w:numPr>
      </w:pPr>
      <w:r>
        <w:t>Now test with an invalid project ID. Run the application. Enter "</w:t>
      </w:r>
      <w:r w:rsidRPr="00552FB3">
        <w:rPr>
          <w:rStyle w:val="MonoChar"/>
        </w:rPr>
        <w:t>3</w:t>
      </w:r>
      <w:r>
        <w:t xml:space="preserve">" to select a project. Enter an invalid number. Take a screen shot of the console. </w:t>
      </w:r>
      <w:r>
        <w:rPr>
          <w:noProof/>
        </w:rPr>
        <w:drawing>
          <wp:inline distT="0" distB="0" distL="0" distR="0" wp14:anchorId="4BE99BDF" wp14:editId="5C0D99B2">
            <wp:extent cx="266700" cy="266700"/>
            <wp:effectExtent l="0" t="0" r="0" b="0"/>
            <wp:docPr id="18" name="Graphic 18" descr="Camera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descr="Camera with solid fill"/>
                    <pic:cNvPicPr/>
                  </pic:nvPicPr>
                  <pic:blipFill>
                    <a:blip r:embed="rId6" cstate="print">
                      <a:extLst>
                        <a:ext uri="{28A0092B-C50C-407E-A947-70E740481C1C}">
                          <a14:useLocalDpi xmlns:a14="http://schemas.microsoft.com/office/drawing/2010/main" val="0"/>
                        </a:ext>
                        <a:ext uri="{96DAC541-7B7A-43D3-8B79-37D633B846F1}">
                          <asvg:svgBlip xmlns:asvg="http://schemas.microsoft.com/office/drawing/2016/SVG/main" r:embed="rId7"/>
                        </a:ext>
                      </a:extLst>
                    </a:blip>
                    <a:stretch>
                      <a:fillRect/>
                    </a:stretch>
                  </pic:blipFill>
                  <pic:spPr>
                    <a:xfrm flipH="1">
                      <a:off x="0" y="0"/>
                      <a:ext cx="266700" cy="266700"/>
                    </a:xfrm>
                    <a:prstGeom prst="rect">
                      <a:avLst/>
                    </a:prstGeom>
                  </pic:spPr>
                </pic:pic>
              </a:graphicData>
            </a:graphic>
          </wp:inline>
        </w:drawing>
      </w:r>
      <w:r>
        <w:t xml:space="preserve"> It should look something like the screen shot below.</w:t>
      </w:r>
    </w:p>
    <w:p w14:paraId="4E9788B5" w14:textId="3AAD0B48" w:rsidR="00E631AB" w:rsidRDefault="00113B48" w:rsidP="00E631AB">
      <w:pPr>
        <w:ind w:left="720"/>
      </w:pPr>
      <w:r>
        <w:rPr>
          <w:noProof/>
        </w:rPr>
        <mc:AlternateContent>
          <mc:Choice Requires="wps">
            <w:drawing>
              <wp:anchor distT="0" distB="0" distL="114300" distR="114300" simplePos="0" relativeHeight="251663360" behindDoc="0" locked="0" layoutInCell="1" allowOverlap="1" wp14:anchorId="3F9A205F" wp14:editId="758DA374">
                <wp:simplePos x="0" y="0"/>
                <wp:positionH relativeFrom="column">
                  <wp:posOffset>4210050</wp:posOffset>
                </wp:positionH>
                <wp:positionV relativeFrom="paragraph">
                  <wp:posOffset>1184275</wp:posOffset>
                </wp:positionV>
                <wp:extent cx="1638300" cy="514350"/>
                <wp:effectExtent l="1066800" t="0" r="19050" b="285750"/>
                <wp:wrapNone/>
                <wp:docPr id="32" name="Speech Bubble: Rectangle with Corners Rounded 32"/>
                <wp:cNvGraphicFramePr/>
                <a:graphic xmlns:a="http://schemas.openxmlformats.org/drawingml/2006/main">
                  <a:graphicData uri="http://schemas.microsoft.com/office/word/2010/wordprocessingShape">
                    <wps:wsp>
                      <wps:cNvSpPr/>
                      <wps:spPr>
                        <a:xfrm>
                          <a:off x="0" y="0"/>
                          <a:ext cx="1638300" cy="514350"/>
                        </a:xfrm>
                        <a:prstGeom prst="wedgeRoundRectCallout">
                          <a:avLst>
                            <a:gd name="adj1" fmla="val -112112"/>
                            <a:gd name="adj2" fmla="val 95834"/>
                            <a:gd name="adj3" fmla="val 16667"/>
                          </a:avLst>
                        </a:prstGeom>
                      </wps:spPr>
                      <wps:style>
                        <a:lnRef idx="1">
                          <a:schemeClr val="accent4"/>
                        </a:lnRef>
                        <a:fillRef idx="2">
                          <a:schemeClr val="accent4"/>
                        </a:fillRef>
                        <a:effectRef idx="1">
                          <a:schemeClr val="accent4"/>
                        </a:effectRef>
                        <a:fontRef idx="minor">
                          <a:schemeClr val="dk1"/>
                        </a:fontRef>
                      </wps:style>
                      <wps:txbx>
                        <w:txbxContent>
                          <w:p w14:paraId="25D943BC" w14:textId="4591392B" w:rsidR="00113B48" w:rsidRDefault="00113B48" w:rsidP="00113B48">
                            <w:pPr>
                              <w:jc w:val="center"/>
                            </w:pPr>
                            <w:r>
                              <w:t>Here's the erro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3F9A205F" id="Speech Bubble: Rectangle with Corners Rounded 32" o:spid="_x0000_s1028" type="#_x0000_t62" style="position:absolute;left:0;text-align:left;margin-left:331.5pt;margin-top:93.25pt;width:129pt;height:40.5pt;z-index:251663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" adj="-13416,31500" fillcolor="#ffd555 [2167]" strokecolor="#ffc000 [3207]" strokeweight=".5pt">
                <v:fill color2="#ffcc31 [2615]" rotate="t" colors="0 #ffdd9c;.5 #ffd78e;1 #ffd479" focus="100%" type="gradient">
                  <o:fill v:ext="view" type="gradientUnscaled"/>
                </v:fill>
                <v:textbox>
                  <w:txbxContent>
                    <w:p w14:paraId="25D943BC" w14:textId="4591392B" w:rsidR="00113B48" w:rsidRDefault="00113B48" w:rsidP="00113B48">
                      <w:pPr>
                        <w:jc w:val="center"/>
                      </w:pPr>
                      <w:r>
                        <w:t>Here's the error</w:t>
                      </w:r>
                    </w:p>
                  </w:txbxContent>
                </v:textbox>
              </v:shape>
            </w:pict>
          </mc:Fallback>
        </mc:AlternateContent>
      </w:r>
      <w:r w:rsidR="00E631AB" w:rsidRPr="00E631AB">
        <w:rPr>
          <w:noProof/>
        </w:rPr>
        <w:drawing>
          <wp:inline distT="0" distB="0" distL="0" distR="0" wp14:anchorId="2A04B632" wp14:editId="464CC982">
            <wp:extent cx="5943600" cy="3364865"/>
            <wp:effectExtent l="0" t="0" r="0" b="6985"/>
            <wp:docPr id="17" name="Picture 1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 text, application, email&#10;&#10;Description automatically generated"/>
                    <pic:cNvPicPr/>
                  </pic:nvPicPr>
                  <pic:blipFill>
                    <a:blip r:embed="rId25"/>
                    <a:stretch>
                      <a:fillRect/>
                    </a:stretch>
                  </pic:blipFill>
                  <pic:spPr>
                    <a:xfrm>
                      <a:off x="0" y="0"/>
                      <a:ext cx="5943600" cy="3364865"/>
                    </a:xfrm>
                    <a:prstGeom prst="rect">
                      <a:avLst/>
                    </a:prstGeom>
                  </pic:spPr>
                </pic:pic>
              </a:graphicData>
            </a:graphic>
          </wp:inline>
        </w:drawing>
      </w:r>
    </w:p>
    <w:p w14:paraId="1B96A5FF" w14:textId="33A0E439" w:rsidR="00907A8D" w:rsidRDefault="00907A8D" w:rsidP="00E631AB">
      <w:pPr>
        <w:ind w:left="720"/>
      </w:pPr>
      <w:r w:rsidRPr="00907A8D">
        <w:rPr>
          <w:noProof/>
        </w:rPr>
        <w:lastRenderedPageBreak/>
        <w:drawing>
          <wp:inline distT="0" distB="0" distL="0" distR="0" wp14:anchorId="3415065C" wp14:editId="72973FC0">
            <wp:extent cx="5943600" cy="3014980"/>
            <wp:effectExtent l="0" t="0" r="0" b="0"/>
            <wp:docPr id="25" name="Picture 2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Text&#10;&#10;Description automatically generated"/>
                    <pic:cNvPicPr/>
                  </pic:nvPicPr>
                  <pic:blipFill>
                    <a:blip r:embed="rId26"/>
                    <a:stretch>
                      <a:fillRect/>
                    </a:stretch>
                  </pic:blipFill>
                  <pic:spPr>
                    <a:xfrm>
                      <a:off x="0" y="0"/>
                      <a:ext cx="5943600" cy="3014980"/>
                    </a:xfrm>
                    <a:prstGeom prst="rect">
                      <a:avLst/>
                    </a:prstGeom>
                  </pic:spPr>
                </pic:pic>
              </a:graphicData>
            </a:graphic>
          </wp:inline>
        </w:drawing>
      </w:r>
    </w:p>
    <w:p w14:paraId="3E603314" w14:textId="0B944DFA" w:rsidR="00970837" w:rsidRDefault="00970837" w:rsidP="00E631AB">
      <w:pPr>
        <w:ind w:left="720"/>
      </w:pPr>
    </w:p>
    <w:p w14:paraId="53801CC7" w14:textId="5F6ACFCF" w:rsidR="00970837" w:rsidRPr="00E631AB" w:rsidRDefault="00970837" w:rsidP="00970837">
      <w:pPr>
        <w:jc w:val="both"/>
      </w:pPr>
      <w:r w:rsidRPr="00970837">
        <w:rPr>
          <w:b/>
          <w:bCs/>
        </w:rPr>
        <w:t>Here’s the GitHub repository:</w:t>
      </w:r>
      <w:r>
        <w:t xml:space="preserve"> </w:t>
      </w:r>
      <w:r w:rsidRPr="00970837">
        <w:t>https://github.com/aslbuhtig61108/Week7-Coding-Assignment</w:t>
      </w:r>
    </w:p>
    <w:p w14:paraId="5306B744" w14:textId="08A7D83D" w:rsidR="00CD6BA1" w:rsidRDefault="00CD6BA1" w:rsidP="00CD6BA1">
      <w:pPr>
        <w:pStyle w:val="Heading1"/>
      </w:pPr>
      <w:r>
        <w:t>Solutions</w:t>
      </w:r>
    </w:p>
    <w:p w14:paraId="43B1889D" w14:textId="3E2AF161" w:rsidR="00CD6BA1" w:rsidRDefault="00CD6BA1" w:rsidP="00CD6BA1">
      <w:r>
        <w:t>These solutions are provided as a reference. Please work through the exercises on your own as best you can.</w:t>
      </w:r>
    </w:p>
    <w:p w14:paraId="0952AF38" w14:textId="0BB3E36C" w:rsidR="00997B7F" w:rsidRPr="005D39AD" w:rsidRDefault="00997B7F" w:rsidP="005D39AD">
      <w:pPr>
        <w:pStyle w:val="Heading2"/>
      </w:pPr>
      <w:r>
        <w:t>ProjectsApp.java</w:t>
      </w:r>
    </w:p>
    <w:p w14:paraId="7938A2DD" w14:textId="38CFE137" w:rsidR="00997B7F" w:rsidRPr="00997B7F" w:rsidRDefault="00997B7F" w:rsidP="00997B7F">
      <w:r>
        <w:t>These screen shots do not contain the entire Java file. Only the parts changed since the prior exercises are shown.</w:t>
      </w:r>
    </w:p>
    <w:p w14:paraId="6B779C31" w14:textId="26799AA9" w:rsidR="00997B7F" w:rsidRDefault="00997B7F" w:rsidP="00997B7F">
      <w:r w:rsidRPr="00997B7F">
        <w:rPr>
          <w:noProof/>
        </w:rPr>
        <w:drawing>
          <wp:inline distT="0" distB="0" distL="0" distR="0" wp14:anchorId="222F0024" wp14:editId="00252825">
            <wp:extent cx="4296375" cy="1705213"/>
            <wp:effectExtent l="0" t="0" r="9525" b="9525"/>
            <wp:docPr id="7" name="Picture 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ext&#10;&#10;Description automatically generated"/>
                    <pic:cNvPicPr/>
                  </pic:nvPicPr>
                  <pic:blipFill>
                    <a:blip r:embed="rId27"/>
                    <a:stretch>
                      <a:fillRect/>
                    </a:stretch>
                  </pic:blipFill>
                  <pic:spPr>
                    <a:xfrm>
                      <a:off x="0" y="0"/>
                      <a:ext cx="4296375" cy="1705213"/>
                    </a:xfrm>
                    <a:prstGeom prst="rect">
                      <a:avLst/>
                    </a:prstGeom>
                  </pic:spPr>
                </pic:pic>
              </a:graphicData>
            </a:graphic>
          </wp:inline>
        </w:drawing>
      </w:r>
    </w:p>
    <w:p w14:paraId="05786F33" w14:textId="2C81B65C" w:rsidR="00997B7F" w:rsidRDefault="00997B7F" w:rsidP="00997B7F">
      <w:r w:rsidRPr="00997B7F">
        <w:rPr>
          <w:noProof/>
        </w:rPr>
        <w:lastRenderedPageBreak/>
        <w:drawing>
          <wp:inline distT="0" distB="0" distL="0" distR="0" wp14:anchorId="601F148C" wp14:editId="6C6EDCF5">
            <wp:extent cx="5943600" cy="4850765"/>
            <wp:effectExtent l="0" t="0" r="0" b="6985"/>
            <wp:docPr id="6" name="Picture 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text, application&#10;&#10;Description automatically generated"/>
                    <pic:cNvPicPr/>
                  </pic:nvPicPr>
                  <pic:blipFill>
                    <a:blip r:embed="rId28"/>
                    <a:stretch>
                      <a:fillRect/>
                    </a:stretch>
                  </pic:blipFill>
                  <pic:spPr>
                    <a:xfrm>
                      <a:off x="0" y="0"/>
                      <a:ext cx="5943600" cy="4850765"/>
                    </a:xfrm>
                    <a:prstGeom prst="rect">
                      <a:avLst/>
                    </a:prstGeom>
                  </pic:spPr>
                </pic:pic>
              </a:graphicData>
            </a:graphic>
          </wp:inline>
        </w:drawing>
      </w:r>
    </w:p>
    <w:p w14:paraId="073DB3A1" w14:textId="6EA3E0A6" w:rsidR="00997B7F" w:rsidRDefault="00116DFA" w:rsidP="00997B7F">
      <w:r w:rsidRPr="00116DFA">
        <w:rPr>
          <w:noProof/>
        </w:rPr>
        <w:drawing>
          <wp:inline distT="0" distB="0" distL="0" distR="0" wp14:anchorId="1FEE2576" wp14:editId="39B716D7">
            <wp:extent cx="4916784" cy="3238500"/>
            <wp:effectExtent l="0" t="0" r="0" b="0"/>
            <wp:docPr id="19" name="Picture 1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 text, application, email&#10;&#10;Description automatically generated"/>
                    <pic:cNvPicPr/>
                  </pic:nvPicPr>
                  <pic:blipFill>
                    <a:blip r:embed="rId29"/>
                    <a:stretch>
                      <a:fillRect/>
                    </a:stretch>
                  </pic:blipFill>
                  <pic:spPr>
                    <a:xfrm>
                      <a:off x="0" y="0"/>
                      <a:ext cx="4918699" cy="3239761"/>
                    </a:xfrm>
                    <a:prstGeom prst="rect">
                      <a:avLst/>
                    </a:prstGeom>
                  </pic:spPr>
                </pic:pic>
              </a:graphicData>
            </a:graphic>
          </wp:inline>
        </w:drawing>
      </w:r>
    </w:p>
    <w:p w14:paraId="0127ECA7" w14:textId="58B44C45" w:rsidR="00997B7F" w:rsidRDefault="00997B7F" w:rsidP="00997B7F">
      <w:r w:rsidRPr="00997B7F">
        <w:rPr>
          <w:noProof/>
        </w:rPr>
        <w:lastRenderedPageBreak/>
        <w:drawing>
          <wp:inline distT="0" distB="0" distL="0" distR="0" wp14:anchorId="278DD8FB" wp14:editId="576AE530">
            <wp:extent cx="5943600" cy="2876550"/>
            <wp:effectExtent l="0" t="0" r="0" b="0"/>
            <wp:docPr id="9" name="Picture 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text, application, email&#10;&#10;Description automatically generated"/>
                    <pic:cNvPicPr/>
                  </pic:nvPicPr>
                  <pic:blipFill>
                    <a:blip r:embed="rId30"/>
                    <a:stretch>
                      <a:fillRect/>
                    </a:stretch>
                  </pic:blipFill>
                  <pic:spPr>
                    <a:xfrm>
                      <a:off x="0" y="0"/>
                      <a:ext cx="5943600" cy="2876550"/>
                    </a:xfrm>
                    <a:prstGeom prst="rect">
                      <a:avLst/>
                    </a:prstGeom>
                  </pic:spPr>
                </pic:pic>
              </a:graphicData>
            </a:graphic>
          </wp:inline>
        </w:drawing>
      </w:r>
    </w:p>
    <w:p w14:paraId="17DED48D" w14:textId="12117D35" w:rsidR="00654748" w:rsidRDefault="00654748" w:rsidP="005D39AD">
      <w:pPr>
        <w:pStyle w:val="Heading2"/>
      </w:pPr>
      <w:r>
        <w:t>ProjectService.java</w:t>
      </w:r>
    </w:p>
    <w:p w14:paraId="3C84DA3A" w14:textId="77777777" w:rsidR="00654748" w:rsidRPr="00997B7F" w:rsidRDefault="00654748" w:rsidP="00654748">
      <w:r>
        <w:t>These screen shots do not contain the entire Java file. Only the parts changed since the prior exercises are shown.</w:t>
      </w:r>
    </w:p>
    <w:p w14:paraId="2076BBBE" w14:textId="6175AEC3" w:rsidR="00654748" w:rsidRDefault="00D86B5C" w:rsidP="00654748">
      <w:r w:rsidRPr="00D86B5C">
        <w:rPr>
          <w:noProof/>
        </w:rPr>
        <w:drawing>
          <wp:inline distT="0" distB="0" distL="0" distR="0" wp14:anchorId="7ABE4F1F" wp14:editId="5BB6E05B">
            <wp:extent cx="5943600" cy="2988945"/>
            <wp:effectExtent l="0" t="0" r="0" b="1905"/>
            <wp:docPr id="22" name="Picture 22"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Graphical user interface, text&#10;&#10;Description automatically generated"/>
                    <pic:cNvPicPr/>
                  </pic:nvPicPr>
                  <pic:blipFill>
                    <a:blip r:embed="rId31"/>
                    <a:stretch>
                      <a:fillRect/>
                    </a:stretch>
                  </pic:blipFill>
                  <pic:spPr>
                    <a:xfrm>
                      <a:off x="0" y="0"/>
                      <a:ext cx="5943600" cy="2988945"/>
                    </a:xfrm>
                    <a:prstGeom prst="rect">
                      <a:avLst/>
                    </a:prstGeom>
                  </pic:spPr>
                </pic:pic>
              </a:graphicData>
            </a:graphic>
          </wp:inline>
        </w:drawing>
      </w:r>
    </w:p>
    <w:p w14:paraId="56A6EBF0" w14:textId="77777777" w:rsidR="00116DFA" w:rsidRDefault="00116DFA">
      <w:pPr>
        <w:rPr>
          <w:rFonts w:asciiTheme="majorHAnsi" w:eastAsiaTheme="majorEastAsia" w:hAnsiTheme="majorHAnsi" w:cstheme="majorBidi"/>
          <w:color w:val="2F5496" w:themeColor="accent1" w:themeShade="BF"/>
          <w:sz w:val="26"/>
          <w:szCs w:val="26"/>
        </w:rPr>
      </w:pPr>
      <w:r>
        <w:br w:type="page"/>
      </w:r>
    </w:p>
    <w:p w14:paraId="789B4988" w14:textId="2DF622EF" w:rsidR="00654748" w:rsidRDefault="00654748" w:rsidP="00654748">
      <w:pPr>
        <w:pStyle w:val="Heading2"/>
      </w:pPr>
      <w:r>
        <w:lastRenderedPageBreak/>
        <w:t>ProjectDao.java</w:t>
      </w:r>
    </w:p>
    <w:p w14:paraId="415C9B46" w14:textId="77777777" w:rsidR="00654748" w:rsidRPr="00997B7F" w:rsidRDefault="00654748" w:rsidP="00654748">
      <w:r>
        <w:t>These screen shots do not contain the entire Java file. Only the parts changed since the prior exercises are shown.</w:t>
      </w:r>
    </w:p>
    <w:p w14:paraId="19E5B6D3" w14:textId="5C00E178" w:rsidR="00654748" w:rsidRDefault="00654748" w:rsidP="00654748">
      <w:r w:rsidRPr="00654748">
        <w:rPr>
          <w:noProof/>
        </w:rPr>
        <w:drawing>
          <wp:inline distT="0" distB="0" distL="0" distR="0" wp14:anchorId="53B238C6" wp14:editId="7738F3A5">
            <wp:extent cx="5420481" cy="5487166"/>
            <wp:effectExtent l="0" t="0" r="8890" b="0"/>
            <wp:docPr id="10" name="Picture 1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ext&#10;&#10;Description automatically generated"/>
                    <pic:cNvPicPr/>
                  </pic:nvPicPr>
                  <pic:blipFill>
                    <a:blip r:embed="rId32"/>
                    <a:stretch>
                      <a:fillRect/>
                    </a:stretch>
                  </pic:blipFill>
                  <pic:spPr>
                    <a:xfrm>
                      <a:off x="0" y="0"/>
                      <a:ext cx="5420481" cy="5487166"/>
                    </a:xfrm>
                    <a:prstGeom prst="rect">
                      <a:avLst/>
                    </a:prstGeom>
                  </pic:spPr>
                </pic:pic>
              </a:graphicData>
            </a:graphic>
          </wp:inline>
        </w:drawing>
      </w:r>
    </w:p>
    <w:p w14:paraId="28D69C53" w14:textId="57A23846" w:rsidR="00FA561D" w:rsidRDefault="00FA561D" w:rsidP="00654748">
      <w:r w:rsidRPr="00FA561D">
        <w:rPr>
          <w:noProof/>
        </w:rPr>
        <w:lastRenderedPageBreak/>
        <w:drawing>
          <wp:inline distT="0" distB="0" distL="0" distR="0" wp14:anchorId="58302BA1" wp14:editId="17C6545E">
            <wp:extent cx="5326588" cy="4905375"/>
            <wp:effectExtent l="0" t="0" r="7620" b="0"/>
            <wp:docPr id="11" name="Picture 1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Text&#10;&#10;Description automatically generated"/>
                    <pic:cNvPicPr/>
                  </pic:nvPicPr>
                  <pic:blipFill>
                    <a:blip r:embed="rId33"/>
                    <a:stretch>
                      <a:fillRect/>
                    </a:stretch>
                  </pic:blipFill>
                  <pic:spPr>
                    <a:xfrm>
                      <a:off x="0" y="0"/>
                      <a:ext cx="5330744" cy="4909203"/>
                    </a:xfrm>
                    <a:prstGeom prst="rect">
                      <a:avLst/>
                    </a:prstGeom>
                  </pic:spPr>
                </pic:pic>
              </a:graphicData>
            </a:graphic>
          </wp:inline>
        </w:drawing>
      </w:r>
    </w:p>
    <w:p w14:paraId="0555ABAD" w14:textId="42CAE251" w:rsidR="00FA561D" w:rsidRDefault="005D39AD" w:rsidP="00654748">
      <w:r w:rsidRPr="005D39AD">
        <w:rPr>
          <w:noProof/>
        </w:rPr>
        <w:drawing>
          <wp:inline distT="0" distB="0" distL="0" distR="0" wp14:anchorId="7C591C35" wp14:editId="6DCEC76C">
            <wp:extent cx="4237069" cy="2981325"/>
            <wp:effectExtent l="0" t="0" r="0" b="0"/>
            <wp:docPr id="33" name="Picture 3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Text&#10;&#10;Description automatically generated"/>
                    <pic:cNvPicPr/>
                  </pic:nvPicPr>
                  <pic:blipFill>
                    <a:blip r:embed="rId34"/>
                    <a:stretch>
                      <a:fillRect/>
                    </a:stretch>
                  </pic:blipFill>
                  <pic:spPr>
                    <a:xfrm>
                      <a:off x="0" y="0"/>
                      <a:ext cx="4240797" cy="2983948"/>
                    </a:xfrm>
                    <a:prstGeom prst="rect">
                      <a:avLst/>
                    </a:prstGeom>
                  </pic:spPr>
                </pic:pic>
              </a:graphicData>
            </a:graphic>
          </wp:inline>
        </w:drawing>
      </w:r>
    </w:p>
    <w:p w14:paraId="1CAD8492" w14:textId="4E835D2D" w:rsidR="00FA561D" w:rsidRDefault="00DE33E5" w:rsidP="00654748">
      <w:r w:rsidRPr="00DE33E5">
        <w:rPr>
          <w:noProof/>
        </w:rPr>
        <w:lastRenderedPageBreak/>
        <w:drawing>
          <wp:inline distT="0" distB="0" distL="0" distR="0" wp14:anchorId="40A9D37A" wp14:editId="2DC3E05F">
            <wp:extent cx="5943600" cy="2289175"/>
            <wp:effectExtent l="0" t="0" r="0" b="0"/>
            <wp:docPr id="13" name="Picture 13"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Text, letter&#10;&#10;Description automatically generated"/>
                    <pic:cNvPicPr/>
                  </pic:nvPicPr>
                  <pic:blipFill>
                    <a:blip r:embed="rId35"/>
                    <a:stretch>
                      <a:fillRect/>
                    </a:stretch>
                  </pic:blipFill>
                  <pic:spPr>
                    <a:xfrm>
                      <a:off x="0" y="0"/>
                      <a:ext cx="5943600" cy="2289175"/>
                    </a:xfrm>
                    <a:prstGeom prst="rect">
                      <a:avLst/>
                    </a:prstGeom>
                  </pic:spPr>
                </pic:pic>
              </a:graphicData>
            </a:graphic>
          </wp:inline>
        </w:drawing>
      </w:r>
    </w:p>
    <w:p w14:paraId="209A57D3" w14:textId="59FA5D48" w:rsidR="00DE33E5" w:rsidRPr="00654748" w:rsidRDefault="00DE33E5" w:rsidP="00654748">
      <w:r w:rsidRPr="00DE33E5">
        <w:rPr>
          <w:noProof/>
        </w:rPr>
        <w:drawing>
          <wp:inline distT="0" distB="0" distL="0" distR="0" wp14:anchorId="74D977B5" wp14:editId="55D251D0">
            <wp:extent cx="5620534" cy="2638793"/>
            <wp:effectExtent l="0" t="0" r="0" b="9525"/>
            <wp:docPr id="14" name="Picture 1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Text&#10;&#10;Description automatically generated"/>
                    <pic:cNvPicPr/>
                  </pic:nvPicPr>
                  <pic:blipFill>
                    <a:blip r:embed="rId36"/>
                    <a:stretch>
                      <a:fillRect/>
                    </a:stretch>
                  </pic:blipFill>
                  <pic:spPr>
                    <a:xfrm>
                      <a:off x="0" y="0"/>
                      <a:ext cx="5620534" cy="2638793"/>
                    </a:xfrm>
                    <a:prstGeom prst="rect">
                      <a:avLst/>
                    </a:prstGeom>
                  </pic:spPr>
                </pic:pic>
              </a:graphicData>
            </a:graphic>
          </wp:inline>
        </w:drawing>
      </w:r>
    </w:p>
    <w:sectPr w:rsidR="00DE33E5" w:rsidRPr="0065474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F83855"/>
    <w:multiLevelType w:val="hybridMultilevel"/>
    <w:tmpl w:val="BBFAE21C"/>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BC83746"/>
    <w:multiLevelType w:val="hybridMultilevel"/>
    <w:tmpl w:val="8DC0A10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E155C5D"/>
    <w:multiLevelType w:val="hybridMultilevel"/>
    <w:tmpl w:val="3C283C0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FD1040B"/>
    <w:multiLevelType w:val="hybridMultilevel"/>
    <w:tmpl w:val="B3CAD9A0"/>
    <w:lvl w:ilvl="0" w:tplc="FFFFFFF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23E095A"/>
    <w:multiLevelType w:val="hybridMultilevel"/>
    <w:tmpl w:val="A38CBB1E"/>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13B9654A"/>
    <w:multiLevelType w:val="hybridMultilevel"/>
    <w:tmpl w:val="227AE7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C065797"/>
    <w:multiLevelType w:val="hybridMultilevel"/>
    <w:tmpl w:val="F79C9F36"/>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DA16B89"/>
    <w:multiLevelType w:val="hybridMultilevel"/>
    <w:tmpl w:val="77CA0442"/>
    <w:lvl w:ilvl="0" w:tplc="B9521808">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B2E516C"/>
    <w:multiLevelType w:val="hybridMultilevel"/>
    <w:tmpl w:val="711466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32E2528"/>
    <w:multiLevelType w:val="hybridMultilevel"/>
    <w:tmpl w:val="704C80CE"/>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EBB4B35"/>
    <w:multiLevelType w:val="hybridMultilevel"/>
    <w:tmpl w:val="D2F48B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52612A2"/>
    <w:multiLevelType w:val="hybridMultilevel"/>
    <w:tmpl w:val="F966589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4C9E15BD"/>
    <w:multiLevelType w:val="hybridMultilevel"/>
    <w:tmpl w:val="8D8E007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342400E"/>
    <w:multiLevelType w:val="hybridMultilevel"/>
    <w:tmpl w:val="C8E4529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3DD1364"/>
    <w:multiLevelType w:val="hybridMultilevel"/>
    <w:tmpl w:val="388E2C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7F64D70"/>
    <w:multiLevelType w:val="hybridMultilevel"/>
    <w:tmpl w:val="960AA36E"/>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5B422F61"/>
    <w:multiLevelType w:val="hybridMultilevel"/>
    <w:tmpl w:val="B3CAD9A0"/>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624C4BBC"/>
    <w:multiLevelType w:val="hybridMultilevel"/>
    <w:tmpl w:val="76DEA95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681747C"/>
    <w:multiLevelType w:val="hybridMultilevel"/>
    <w:tmpl w:val="2A14A47E"/>
    <w:lvl w:ilvl="0" w:tplc="0D7C8F82">
      <w:start w:val="7"/>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7720BC"/>
    <w:multiLevelType w:val="hybridMultilevel"/>
    <w:tmpl w:val="0F325844"/>
    <w:lvl w:ilvl="0" w:tplc="FFFFFFF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A9C784E"/>
    <w:multiLevelType w:val="hybridMultilevel"/>
    <w:tmpl w:val="98742D9C"/>
    <w:lvl w:ilvl="0" w:tplc="D8E697C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539711066">
    <w:abstractNumId w:val="17"/>
  </w:num>
  <w:num w:numId="2" w16cid:durableId="235895937">
    <w:abstractNumId w:val="12"/>
  </w:num>
  <w:num w:numId="3" w16cid:durableId="817192836">
    <w:abstractNumId w:val="1"/>
  </w:num>
  <w:num w:numId="4" w16cid:durableId="1406803600">
    <w:abstractNumId w:val="8"/>
  </w:num>
  <w:num w:numId="5" w16cid:durableId="432750930">
    <w:abstractNumId w:val="19"/>
  </w:num>
  <w:num w:numId="6" w16cid:durableId="454374814">
    <w:abstractNumId w:val="6"/>
  </w:num>
  <w:num w:numId="7" w16cid:durableId="1825703143">
    <w:abstractNumId w:val="7"/>
  </w:num>
  <w:num w:numId="8" w16cid:durableId="1894193303">
    <w:abstractNumId w:val="20"/>
  </w:num>
  <w:num w:numId="9" w16cid:durableId="935358898">
    <w:abstractNumId w:val="5"/>
  </w:num>
  <w:num w:numId="10" w16cid:durableId="1429038144">
    <w:abstractNumId w:val="2"/>
  </w:num>
  <w:num w:numId="11" w16cid:durableId="1944221987">
    <w:abstractNumId w:val="14"/>
  </w:num>
  <w:num w:numId="12" w16cid:durableId="1695761560">
    <w:abstractNumId w:val="13"/>
  </w:num>
  <w:num w:numId="13" w16cid:durableId="1843205693">
    <w:abstractNumId w:val="4"/>
  </w:num>
  <w:num w:numId="14" w16cid:durableId="1225946295">
    <w:abstractNumId w:val="3"/>
  </w:num>
  <w:num w:numId="15" w16cid:durableId="1458645168">
    <w:abstractNumId w:val="16"/>
  </w:num>
  <w:num w:numId="16" w16cid:durableId="1661497396">
    <w:abstractNumId w:val="15"/>
  </w:num>
  <w:num w:numId="17" w16cid:durableId="1017345490">
    <w:abstractNumId w:val="9"/>
  </w:num>
  <w:num w:numId="18" w16cid:durableId="1119029792">
    <w:abstractNumId w:val="0"/>
  </w:num>
  <w:num w:numId="19" w16cid:durableId="480078409">
    <w:abstractNumId w:val="11"/>
  </w:num>
  <w:num w:numId="20" w16cid:durableId="2030254339">
    <w:abstractNumId w:val="10"/>
  </w:num>
  <w:num w:numId="21" w16cid:durableId="1846901318">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MzNjKyNDCzNDUyMDVQ0lEKTi0uzszPAykwqQUAv4t3/CwAAAA="/>
  </w:docVars>
  <w:rsids>
    <w:rsidRoot w:val="00BD1E31"/>
    <w:rsid w:val="00025F92"/>
    <w:rsid w:val="00037CC1"/>
    <w:rsid w:val="000727B0"/>
    <w:rsid w:val="0007376E"/>
    <w:rsid w:val="00083D10"/>
    <w:rsid w:val="00092F09"/>
    <w:rsid w:val="000B5486"/>
    <w:rsid w:val="000F0D6B"/>
    <w:rsid w:val="00113B48"/>
    <w:rsid w:val="00116DFA"/>
    <w:rsid w:val="00197AA7"/>
    <w:rsid w:val="001A2F64"/>
    <w:rsid w:val="001A4184"/>
    <w:rsid w:val="001C7213"/>
    <w:rsid w:val="001D3172"/>
    <w:rsid w:val="002075A3"/>
    <w:rsid w:val="0021117E"/>
    <w:rsid w:val="00241308"/>
    <w:rsid w:val="00245275"/>
    <w:rsid w:val="00261F41"/>
    <w:rsid w:val="00273FA5"/>
    <w:rsid w:val="00296630"/>
    <w:rsid w:val="002D125A"/>
    <w:rsid w:val="002F327D"/>
    <w:rsid w:val="002F7F6D"/>
    <w:rsid w:val="003220C3"/>
    <w:rsid w:val="00344904"/>
    <w:rsid w:val="00353D34"/>
    <w:rsid w:val="00374DCF"/>
    <w:rsid w:val="003C7117"/>
    <w:rsid w:val="003D4D13"/>
    <w:rsid w:val="003E6142"/>
    <w:rsid w:val="00404047"/>
    <w:rsid w:val="00423FE5"/>
    <w:rsid w:val="00470F6F"/>
    <w:rsid w:val="00476A69"/>
    <w:rsid w:val="00481464"/>
    <w:rsid w:val="00481A9C"/>
    <w:rsid w:val="004B6C8D"/>
    <w:rsid w:val="004D03D1"/>
    <w:rsid w:val="004E6925"/>
    <w:rsid w:val="00552FB3"/>
    <w:rsid w:val="00563224"/>
    <w:rsid w:val="00564468"/>
    <w:rsid w:val="005738BB"/>
    <w:rsid w:val="005A347D"/>
    <w:rsid w:val="005C246A"/>
    <w:rsid w:val="005C4188"/>
    <w:rsid w:val="005D39AD"/>
    <w:rsid w:val="00626A23"/>
    <w:rsid w:val="0063147F"/>
    <w:rsid w:val="006329FB"/>
    <w:rsid w:val="006416AD"/>
    <w:rsid w:val="006422FC"/>
    <w:rsid w:val="00654748"/>
    <w:rsid w:val="00671F52"/>
    <w:rsid w:val="0067334C"/>
    <w:rsid w:val="006748D6"/>
    <w:rsid w:val="0068376A"/>
    <w:rsid w:val="00694BF9"/>
    <w:rsid w:val="006A5942"/>
    <w:rsid w:val="006D03A7"/>
    <w:rsid w:val="006D366E"/>
    <w:rsid w:val="006E35B7"/>
    <w:rsid w:val="006F69C0"/>
    <w:rsid w:val="00705CDA"/>
    <w:rsid w:val="00711194"/>
    <w:rsid w:val="00781280"/>
    <w:rsid w:val="0078561C"/>
    <w:rsid w:val="00797BD8"/>
    <w:rsid w:val="0081666A"/>
    <w:rsid w:val="00827C97"/>
    <w:rsid w:val="00852D4B"/>
    <w:rsid w:val="0087217A"/>
    <w:rsid w:val="00882C0B"/>
    <w:rsid w:val="008A5B9F"/>
    <w:rsid w:val="008C296E"/>
    <w:rsid w:val="008C46A6"/>
    <w:rsid w:val="008E46D2"/>
    <w:rsid w:val="008F0B98"/>
    <w:rsid w:val="008F5622"/>
    <w:rsid w:val="00907A8D"/>
    <w:rsid w:val="00915E1E"/>
    <w:rsid w:val="009308CC"/>
    <w:rsid w:val="00970837"/>
    <w:rsid w:val="009763B8"/>
    <w:rsid w:val="009832A0"/>
    <w:rsid w:val="00997B7F"/>
    <w:rsid w:val="009C245D"/>
    <w:rsid w:val="009E1FE7"/>
    <w:rsid w:val="009E2175"/>
    <w:rsid w:val="00A0249B"/>
    <w:rsid w:val="00A03FCB"/>
    <w:rsid w:val="00A57BE5"/>
    <w:rsid w:val="00A65BE2"/>
    <w:rsid w:val="00A74F50"/>
    <w:rsid w:val="00AA390C"/>
    <w:rsid w:val="00AA4F5A"/>
    <w:rsid w:val="00AD6DB4"/>
    <w:rsid w:val="00B12DAE"/>
    <w:rsid w:val="00B25CD2"/>
    <w:rsid w:val="00B42E97"/>
    <w:rsid w:val="00B90D65"/>
    <w:rsid w:val="00B957BD"/>
    <w:rsid w:val="00BC6938"/>
    <w:rsid w:val="00BD1E31"/>
    <w:rsid w:val="00BE4FE3"/>
    <w:rsid w:val="00C14364"/>
    <w:rsid w:val="00C20F72"/>
    <w:rsid w:val="00C42AA2"/>
    <w:rsid w:val="00C73456"/>
    <w:rsid w:val="00C828F0"/>
    <w:rsid w:val="00C92BF9"/>
    <w:rsid w:val="00CA3730"/>
    <w:rsid w:val="00CA3FE1"/>
    <w:rsid w:val="00CC3DC3"/>
    <w:rsid w:val="00CD6BA1"/>
    <w:rsid w:val="00CF3BDA"/>
    <w:rsid w:val="00D17E7E"/>
    <w:rsid w:val="00D30A2C"/>
    <w:rsid w:val="00D36E76"/>
    <w:rsid w:val="00D47D2B"/>
    <w:rsid w:val="00D57544"/>
    <w:rsid w:val="00D715D6"/>
    <w:rsid w:val="00D86B5C"/>
    <w:rsid w:val="00DA3E67"/>
    <w:rsid w:val="00DA675F"/>
    <w:rsid w:val="00DB20EA"/>
    <w:rsid w:val="00DC794B"/>
    <w:rsid w:val="00DD1A45"/>
    <w:rsid w:val="00DD4D54"/>
    <w:rsid w:val="00DE33E5"/>
    <w:rsid w:val="00DE71FB"/>
    <w:rsid w:val="00DE7B21"/>
    <w:rsid w:val="00E03ECF"/>
    <w:rsid w:val="00E05AC4"/>
    <w:rsid w:val="00E631AB"/>
    <w:rsid w:val="00E7182B"/>
    <w:rsid w:val="00E845D1"/>
    <w:rsid w:val="00EB1C16"/>
    <w:rsid w:val="00EB700B"/>
    <w:rsid w:val="00ED1618"/>
    <w:rsid w:val="00ED3BBD"/>
    <w:rsid w:val="00F0151E"/>
    <w:rsid w:val="00F114BC"/>
    <w:rsid w:val="00F85716"/>
    <w:rsid w:val="00F8733B"/>
    <w:rsid w:val="00FA561D"/>
    <w:rsid w:val="00FA78C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250AE0"/>
  <w15:chartTrackingRefBased/>
  <w15:docId w15:val="{B151AD00-B74F-4AFA-A703-32F13C6D76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D6BA1"/>
  </w:style>
  <w:style w:type="paragraph" w:styleId="Heading1">
    <w:name w:val="heading 1"/>
    <w:basedOn w:val="Normal"/>
    <w:next w:val="Normal"/>
    <w:link w:val="Heading1Char"/>
    <w:uiPriority w:val="9"/>
    <w:qFormat/>
    <w:rsid w:val="00CD6BA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CD6BA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CD6BA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CD6BA1"/>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D6BA1"/>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CD6BA1"/>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CD6BA1"/>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CD6BA1"/>
    <w:rPr>
      <w:rFonts w:asciiTheme="majorHAnsi" w:eastAsiaTheme="majorEastAsia" w:hAnsiTheme="majorHAnsi" w:cstheme="majorBidi"/>
      <w:i/>
      <w:iCs/>
      <w:color w:val="2F5496" w:themeColor="accent1" w:themeShade="BF"/>
    </w:rPr>
  </w:style>
  <w:style w:type="paragraph" w:styleId="Title">
    <w:name w:val="Title"/>
    <w:basedOn w:val="Normal"/>
    <w:next w:val="Normal"/>
    <w:link w:val="TitleChar"/>
    <w:uiPriority w:val="10"/>
    <w:qFormat/>
    <w:rsid w:val="00CD6BA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D6BA1"/>
    <w:rPr>
      <w:rFonts w:asciiTheme="majorHAnsi" w:eastAsiaTheme="majorEastAsia" w:hAnsiTheme="majorHAnsi" w:cstheme="majorBidi"/>
      <w:spacing w:val="-10"/>
      <w:kern w:val="28"/>
      <w:sz w:val="56"/>
      <w:szCs w:val="56"/>
    </w:rPr>
  </w:style>
  <w:style w:type="paragraph" w:styleId="ListParagraph">
    <w:name w:val="List Paragraph"/>
    <w:basedOn w:val="Normal"/>
    <w:uiPriority w:val="34"/>
    <w:qFormat/>
    <w:rsid w:val="00CD6BA1"/>
    <w:pPr>
      <w:ind w:left="720"/>
    </w:pPr>
  </w:style>
  <w:style w:type="paragraph" w:customStyle="1" w:styleId="Mono">
    <w:name w:val="Mono"/>
    <w:basedOn w:val="Normal"/>
    <w:link w:val="MonoChar"/>
    <w:qFormat/>
    <w:rsid w:val="00CD6BA1"/>
    <w:pPr>
      <w:contextualSpacing/>
    </w:pPr>
    <w:rPr>
      <w:rFonts w:ascii="Courier New" w:hAnsi="Courier New" w:cs="Courier New"/>
      <w:sz w:val="20"/>
      <w:szCs w:val="20"/>
    </w:rPr>
  </w:style>
  <w:style w:type="character" w:customStyle="1" w:styleId="MonoChar">
    <w:name w:val="Mono Char"/>
    <w:basedOn w:val="DefaultParagraphFont"/>
    <w:link w:val="Mono"/>
    <w:rsid w:val="00CD6BA1"/>
    <w:rPr>
      <w:rFonts w:ascii="Courier New" w:hAnsi="Courier New" w:cs="Courier New"/>
      <w:sz w:val="20"/>
      <w:szCs w:val="20"/>
    </w:rPr>
  </w:style>
  <w:style w:type="character" w:styleId="Hyperlink">
    <w:name w:val="Hyperlink"/>
    <w:basedOn w:val="DefaultParagraphFont"/>
    <w:uiPriority w:val="99"/>
    <w:unhideWhenUsed/>
    <w:rsid w:val="006F69C0"/>
    <w:rPr>
      <w:color w:val="0563C1" w:themeColor="hyperlink"/>
      <w:u w:val="single"/>
    </w:rPr>
  </w:style>
  <w:style w:type="character" w:styleId="UnresolvedMention">
    <w:name w:val="Unresolved Mention"/>
    <w:basedOn w:val="DefaultParagraphFont"/>
    <w:uiPriority w:val="99"/>
    <w:semiHidden/>
    <w:unhideWhenUsed/>
    <w:rsid w:val="006F69C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8.png"/><Relationship Id="rId18" Type="http://schemas.openxmlformats.org/officeDocument/2006/relationships/image" Target="media/image13.png"/><Relationship Id="rId26" Type="http://schemas.openxmlformats.org/officeDocument/2006/relationships/image" Target="media/image20.png"/><Relationship Id="rId21" Type="http://schemas.openxmlformats.org/officeDocument/2006/relationships/image" Target="media/image16.png"/><Relationship Id="rId34" Type="http://schemas.openxmlformats.org/officeDocument/2006/relationships/image" Target="media/image28.png"/><Relationship Id="rId7" Type="http://schemas.openxmlformats.org/officeDocument/2006/relationships/image" Target="media/image2.svg"/><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11.png"/><Relationship Id="rId20" Type="http://schemas.openxmlformats.org/officeDocument/2006/relationships/image" Target="media/image15.png"/><Relationship Id="rId29" Type="http://schemas.openxmlformats.org/officeDocument/2006/relationships/image" Target="media/image23.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hyperlink" Target="https://www.eclipse.org/community/eclipse_newsletter/2017/june/article1.php" TargetMode="External"/><Relationship Id="rId32" Type="http://schemas.openxmlformats.org/officeDocument/2006/relationships/image" Target="media/image26.png"/><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10.png"/><Relationship Id="rId23" Type="http://schemas.openxmlformats.org/officeDocument/2006/relationships/image" Target="media/image18.png"/><Relationship Id="rId28" Type="http://schemas.openxmlformats.org/officeDocument/2006/relationships/image" Target="media/image22.png"/><Relationship Id="rId36" Type="http://schemas.openxmlformats.org/officeDocument/2006/relationships/image" Target="media/image30.png"/><Relationship Id="rId10" Type="http://schemas.openxmlformats.org/officeDocument/2006/relationships/image" Target="media/image5.png"/><Relationship Id="rId19" Type="http://schemas.openxmlformats.org/officeDocument/2006/relationships/image" Target="media/image14.png"/><Relationship Id="rId31" Type="http://schemas.openxmlformats.org/officeDocument/2006/relationships/image" Target="media/image25.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7.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8" Type="http://schemas.openxmlformats.org/officeDocument/2006/relationships/image" Target="media/image3.pn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8F52F3-48FA-46D0-91E0-1123382C07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9</Pages>
  <Words>2867</Words>
  <Characters>16343</Characters>
  <Application>Microsoft Office Word</Application>
  <DocSecurity>0</DocSecurity>
  <Lines>136</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1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 Hewitt</dc:creator>
  <cp:keywords/>
  <dc:description/>
  <cp:lastModifiedBy>Adrian Locquiao</cp:lastModifiedBy>
  <cp:revision>2</cp:revision>
  <cp:lastPrinted>2022-09-04T05:46:00Z</cp:lastPrinted>
  <dcterms:created xsi:type="dcterms:W3CDTF">2022-09-04T05:46:00Z</dcterms:created>
  <dcterms:modified xsi:type="dcterms:W3CDTF">2022-09-04T05:46:00Z</dcterms:modified>
</cp:coreProperties>
</file>